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C0918" w14:textId="1BD66A7B" w:rsidR="0057722A" w:rsidRPr="0057722A" w:rsidRDefault="0029466B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(T17)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在</w:t>
      </w: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IIS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RequireHttps</w:t>
      </w:r>
      <w:proofErr w:type="spellEnd"/>
      <w:r w:rsidRPr="0029466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SSL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HTTPS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Certicate</w:t>
      </w:r>
      <w:proofErr w:type="spellEnd"/>
      <w:r w:rsidR="0057722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57722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57722A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57722A">
        <w:rPr>
          <w:rFonts w:ascii="Times New Roman" w:eastAsia="Times New Roman" w:hAnsi="Times New Roman" w:cs="Times New Roman"/>
          <w:sz w:val="24"/>
          <w:szCs w:val="24"/>
        </w:rPr>
        <w:br/>
      </w:r>
      <w:r w:rsidR="0057722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7722A">
        <w:rPr>
          <w:rFonts w:ascii="Times New Roman" w:eastAsia="Times New Roman" w:hAnsi="Times New Roman" w:cs="Times New Roman"/>
          <w:sz w:val="24"/>
          <w:szCs w:val="24"/>
        </w:rPr>
        <w:br/>
      </w: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(T17)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在</w:t>
      </w: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IIS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RequireHttps</w:t>
      </w:r>
      <w:proofErr w:type="spellEnd"/>
      <w:r w:rsidRPr="0029466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SSL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HTTPS</w:t>
      </w:r>
      <w:r w:rsidRPr="0029466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9466B">
        <w:rPr>
          <w:rFonts w:ascii="Times New Roman" w:eastAsia="Times New Roman" w:hAnsi="Times New Roman" w:cs="Times New Roman" w:hint="eastAsia"/>
          <w:sz w:val="24"/>
          <w:szCs w:val="24"/>
        </w:rPr>
        <w:t>Certicate</w:t>
      </w:r>
      <w:proofErr w:type="spellEnd"/>
      <w:r w:rsidR="0057722A">
        <w:rPr>
          <w:rFonts w:ascii="新細明體" w:eastAsia="新細明體" w:hAnsi="新細明體" w:cs="新細明體"/>
          <w:sz w:val="24"/>
          <w:szCs w:val="24"/>
        </w:rPr>
        <w:br/>
      </w:r>
      <w:r w:rsidR="0057722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7722A">
        <w:rPr>
          <w:rFonts w:ascii="Times New Roman" w:eastAsia="Times New Roman" w:hAnsi="Times New Roman" w:cs="Times New Roman"/>
          <w:sz w:val="24"/>
          <w:szCs w:val="24"/>
        </w:rPr>
        <w:br/>
      </w:r>
      <w:r w:rsidR="0057722A" w:rsidRPr="0057722A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AD5CAF7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6D83920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 New Project -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201460D6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 New Project -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48D3ADE9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1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57722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FilterConfig.cs</w:t>
      </w:r>
      <w:proofErr w:type="spellEnd"/>
    </w:p>
    <w:p w14:paraId="7BC39803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2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57722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19AB992A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3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Global.asax.cs</w:t>
      </w:r>
      <w:proofErr w:type="spellEnd"/>
    </w:p>
    <w:p w14:paraId="671F8D4A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4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407C3017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1.1.5. Add Customized Error View and Error Controller</w:t>
      </w:r>
    </w:p>
    <w:p w14:paraId="774DC4E2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1.1.5.1. Controllers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ErrorController.cs</w:t>
      </w:r>
      <w:proofErr w:type="spellEnd"/>
    </w:p>
    <w:p w14:paraId="7D870CD5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1.1.5.2. Views/Shared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Error.cshtml</w:t>
      </w:r>
      <w:proofErr w:type="spellEnd"/>
    </w:p>
    <w:p w14:paraId="41043599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1.1.5.3. Views/Shared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UnauthorizedError.cshtml</w:t>
      </w:r>
      <w:proofErr w:type="spellEnd"/>
    </w:p>
    <w:p w14:paraId="59890FEA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1.1.5.4. Views/Shared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NotFound.cshtml</w:t>
      </w:r>
      <w:proofErr w:type="spellEnd"/>
    </w:p>
    <w:p w14:paraId="7A345BF8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1.1.5.5. Views/Shared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InternalServerError.cshtml</w:t>
      </w:r>
      <w:proofErr w:type="spellEnd"/>
    </w:p>
    <w:p w14:paraId="45B942BD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6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57722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6F421A0F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6.1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57722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55EEA3A4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1.1.6.2. The way to use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57722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3F089D86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88FFA71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 - IIS</w:t>
      </w:r>
    </w:p>
    <w:p w14:paraId="568795F2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2.1. Run In IIS</w:t>
      </w:r>
    </w:p>
    <w:p w14:paraId="2A903709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2.2. Controllers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799C311A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2.3. Views/Home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7814B4AB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2.4. Views/Home/Index3.cshtml</w:t>
      </w:r>
    </w:p>
    <w:p w14:paraId="4D63F8A2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2.5. Views/Home/Index5.cshtml</w:t>
      </w:r>
    </w:p>
    <w:p w14:paraId="0F464A14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69491F9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 - Certificate</w:t>
      </w:r>
    </w:p>
    <w:p w14:paraId="5CB0B37B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1. Use IIS to Create Self-Signed Certificates</w:t>
      </w:r>
    </w:p>
    <w:p w14:paraId="01E24E1A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2. Add the Self-Signed Certificates to HTTPS site binding - Assign Web Applications with the specific certificate</w:t>
      </w:r>
    </w:p>
    <w:p w14:paraId="61DAFBCF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3. Dis-allow a Web Application use HTTP Protocol</w:t>
      </w:r>
    </w:p>
    <w:p w14:paraId="28FB0F2B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3.1. Remove HTTP Binding</w:t>
      </w:r>
    </w:p>
    <w:p w14:paraId="42819C5E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3.2. Set the application always require SSL</w:t>
      </w:r>
    </w:p>
    <w:p w14:paraId="0158A163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4. Import / Export Certificates</w:t>
      </w:r>
    </w:p>
    <w:p w14:paraId="40340145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4.1. Export Certificates</w:t>
      </w:r>
    </w:p>
    <w:p w14:paraId="262197A6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4.2. Import Certificates</w:t>
      </w:r>
    </w:p>
    <w:p w14:paraId="71C3899A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5. Use MakeCert.exe to Create Self-Signed Certificates</w:t>
      </w:r>
    </w:p>
    <w:p w14:paraId="7582D207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6. Error Pages - Status Code: 403.4</w:t>
      </w:r>
    </w:p>
    <w:p w14:paraId="36C044C3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7. Error Controller - Status Code: 403.4</w:t>
      </w:r>
    </w:p>
    <w:p w14:paraId="091ACE2D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 xml:space="preserve">3.7.1. 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646445F3" w14:textId="77777777" w:rsidR="0057722A" w:rsidRPr="0057722A" w:rsidRDefault="0057722A" w:rsidP="002946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7.2. Controllers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ErrorController.cs</w:t>
      </w:r>
      <w:proofErr w:type="spellEnd"/>
    </w:p>
    <w:p w14:paraId="35F966BA" w14:textId="2EEA9B79" w:rsidR="00473F6E" w:rsidRDefault="0057722A" w:rsidP="0029466B">
      <w:pPr>
        <w:spacing w:after="0"/>
        <w:rPr>
          <w:sz w:val="27"/>
          <w:szCs w:val="27"/>
        </w:rPr>
      </w:pPr>
      <w:r w:rsidRPr="0057722A">
        <w:rPr>
          <w:rFonts w:ascii="Times New Roman" w:eastAsia="Times New Roman" w:hAnsi="Times New Roman" w:cs="Times New Roman"/>
          <w:sz w:val="24"/>
          <w:szCs w:val="24"/>
        </w:rPr>
        <w:t>3.7.3. Views/Shared/</w:t>
      </w:r>
      <w:proofErr w:type="spellStart"/>
      <w:r w:rsidRPr="0057722A">
        <w:rPr>
          <w:rFonts w:ascii="Times New Roman" w:eastAsia="Times New Roman" w:hAnsi="Times New Roman" w:cs="Times New Roman"/>
          <w:sz w:val="24"/>
          <w:szCs w:val="24"/>
        </w:rPr>
        <w:t>RedirectToHttps.cshtm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3BE6BBF2" w14:textId="77777777" w:rsidR="00473F6E" w:rsidRDefault="00473F6E" w:rsidP="0029466B">
      <w:pPr>
        <w:spacing w:after="0"/>
        <w:rPr>
          <w:sz w:val="24"/>
          <w:szCs w:val="24"/>
        </w:rPr>
      </w:pPr>
    </w:p>
    <w:p w14:paraId="1DC50C9B" w14:textId="77777777" w:rsidR="00473F6E" w:rsidRDefault="00473F6E" w:rsidP="0029466B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2B815A0C" w14:textId="77777777" w:rsidR="00473F6E" w:rsidRDefault="00473F6E" w:rsidP="0029466B">
      <w:pPr>
        <w:spacing w:after="0"/>
      </w:pPr>
    </w:p>
    <w:p w14:paraId="1C6839A1" w14:textId="77777777" w:rsidR="00473F6E" w:rsidRDefault="00473F6E" w:rsidP="0029466B">
      <w:pPr>
        <w:spacing w:after="0"/>
      </w:pPr>
    </w:p>
    <w:p w14:paraId="6577A2F6" w14:textId="77777777" w:rsidR="00473F6E" w:rsidRDefault="00473F6E" w:rsidP="0029466B">
      <w:pPr>
        <w:spacing w:after="0"/>
      </w:pPr>
      <w:r>
        <w:lastRenderedPageBreak/>
        <w:t>=========================================</w:t>
      </w:r>
    </w:p>
    <w:p w14:paraId="39B3B087" w14:textId="77777777" w:rsidR="00473F6E" w:rsidRDefault="00473F6E" w:rsidP="0029466B">
      <w:pPr>
        <w:spacing w:after="0"/>
      </w:pPr>
      <w:r>
        <w:t>In this tutorial, we will discuss</w:t>
      </w:r>
    </w:p>
    <w:p w14:paraId="3D87F9DE" w14:textId="77777777" w:rsidR="00473F6E" w:rsidRDefault="00473F6E" w:rsidP="0029466B">
      <w:pPr>
        <w:spacing w:after="0"/>
      </w:pPr>
      <w:r>
        <w:t>* Please ensure you fully understand T013 Grid View before you continue.</w:t>
      </w:r>
    </w:p>
    <w:p w14:paraId="248996C9" w14:textId="77777777" w:rsidR="00473F6E" w:rsidRDefault="00473F6E" w:rsidP="0029466B">
      <w:pPr>
        <w:spacing w:after="0"/>
      </w:pPr>
      <w:r>
        <w:t>* Action filters</w:t>
      </w:r>
    </w:p>
    <w:p w14:paraId="4D6A6E64" w14:textId="77777777" w:rsidR="00473F6E" w:rsidRDefault="00473F6E" w:rsidP="0029466B">
      <w:pPr>
        <w:spacing w:after="0"/>
      </w:pPr>
      <w:r>
        <w:t>Reference:</w:t>
      </w:r>
    </w:p>
    <w:p w14:paraId="0719D636" w14:textId="77777777" w:rsidR="00473F6E" w:rsidRDefault="00000000" w:rsidP="0029466B">
      <w:pPr>
        <w:spacing w:after="0"/>
      </w:pPr>
      <w:hyperlink r:id="rId10" w:history="1">
        <w:r w:rsidR="00473F6E">
          <w:rPr>
            <w:rStyle w:val="Hyperlink"/>
          </w:rPr>
          <w:t>https://docs.microsoft.com/en-us/aspnet/mvc/overview/older-versions-1/controllers-and-routing/understanding-action-filters-cs</w:t>
        </w:r>
      </w:hyperlink>
    </w:p>
    <w:p w14:paraId="053B8DF8" w14:textId="77777777" w:rsidR="00473F6E" w:rsidRDefault="00473F6E" w:rsidP="0029466B">
      <w:pPr>
        <w:spacing w:after="0"/>
      </w:pPr>
      <w:r>
        <w:t>An action filter is an attribute that you can apply to a controller action -- or an entire controller -- that modifies the way in which the action is executed.</w:t>
      </w:r>
    </w:p>
    <w:p w14:paraId="58C206FC" w14:textId="77777777" w:rsidR="00473F6E" w:rsidRDefault="00473F6E" w:rsidP="0029466B">
      <w:pPr>
        <w:spacing w:after="0"/>
      </w:pPr>
      <w:r>
        <w:t>    * Authorize</w:t>
      </w:r>
    </w:p>
    <w:p w14:paraId="2692CB9D" w14:textId="77777777" w:rsidR="00473F6E" w:rsidRDefault="00473F6E" w:rsidP="0029466B">
      <w:pPr>
        <w:spacing w:after="0"/>
      </w:pPr>
      <w:r>
        <w:t xml:space="preserve">    * </w:t>
      </w:r>
      <w:proofErr w:type="spellStart"/>
      <w:r>
        <w:t>ChildActionOnly</w:t>
      </w:r>
      <w:proofErr w:type="spellEnd"/>
    </w:p>
    <w:p w14:paraId="689A063F" w14:textId="77777777" w:rsidR="00473F6E" w:rsidRDefault="00473F6E" w:rsidP="0029466B">
      <w:pPr>
        <w:spacing w:after="0"/>
      </w:pPr>
      <w:r>
        <w:t xml:space="preserve">    * </w:t>
      </w:r>
      <w:proofErr w:type="spellStart"/>
      <w:r>
        <w:t>HandleError</w:t>
      </w:r>
      <w:proofErr w:type="spellEnd"/>
    </w:p>
    <w:p w14:paraId="77EE9246" w14:textId="77777777" w:rsidR="00473F6E" w:rsidRDefault="00473F6E" w:rsidP="0029466B">
      <w:pPr>
        <w:spacing w:after="0"/>
      </w:pPr>
      <w:r>
        <w:t xml:space="preserve">    * </w:t>
      </w:r>
      <w:proofErr w:type="spellStart"/>
      <w:r>
        <w:t>OutputCache</w:t>
      </w:r>
      <w:proofErr w:type="spellEnd"/>
    </w:p>
    <w:p w14:paraId="166E7D25" w14:textId="77777777" w:rsidR="00473F6E" w:rsidRDefault="00473F6E" w:rsidP="0029466B">
      <w:pPr>
        <w:spacing w:after="0"/>
      </w:pPr>
      <w:r>
        <w:t>    * </w:t>
      </w:r>
      <w:proofErr w:type="spellStart"/>
      <w:r>
        <w:rPr>
          <w:b/>
          <w:bCs/>
        </w:rPr>
        <w:t>RequireHttps</w:t>
      </w:r>
      <w:proofErr w:type="spellEnd"/>
    </w:p>
    <w:p w14:paraId="27C3B5B5" w14:textId="77777777" w:rsidR="00473F6E" w:rsidRDefault="00473F6E" w:rsidP="0029466B">
      <w:pPr>
        <w:spacing w:after="0"/>
      </w:pPr>
      <w:r>
        <w:t xml:space="preserve">    * </w:t>
      </w:r>
      <w:proofErr w:type="spellStart"/>
      <w:r>
        <w:t>ValidateInput</w:t>
      </w:r>
      <w:proofErr w:type="spellEnd"/>
    </w:p>
    <w:p w14:paraId="1A1E9C40" w14:textId="77777777" w:rsidR="00473F6E" w:rsidRDefault="00473F6E" w:rsidP="0029466B">
      <w:pPr>
        <w:spacing w:after="0"/>
      </w:pPr>
      <w:r>
        <w:t xml:space="preserve">    * </w:t>
      </w:r>
      <w:proofErr w:type="spellStart"/>
      <w:r>
        <w:t>ValidateAntiForgeryToken</w:t>
      </w:r>
      <w:proofErr w:type="spellEnd"/>
    </w:p>
    <w:p w14:paraId="235CFF45" w14:textId="77777777" w:rsidR="00473F6E" w:rsidRDefault="00473F6E" w:rsidP="0029466B">
      <w:pPr>
        <w:spacing w:after="0"/>
      </w:pPr>
      <w:r>
        <w:t>* HTTP</w:t>
      </w:r>
    </w:p>
    <w:p w14:paraId="41B9C080" w14:textId="77777777" w:rsidR="00473F6E" w:rsidRDefault="00473F6E" w:rsidP="0029466B">
      <w:pPr>
        <w:spacing w:after="0"/>
      </w:pPr>
      <w:r>
        <w:t>* HTTPS</w:t>
      </w:r>
    </w:p>
    <w:p w14:paraId="0E1ABE74" w14:textId="77777777" w:rsidR="00473F6E" w:rsidRDefault="00473F6E" w:rsidP="0029466B">
      <w:pPr>
        <w:spacing w:after="0"/>
      </w:pPr>
      <w:r>
        <w:t>* SSL, HTTPS with SSL</w:t>
      </w:r>
    </w:p>
    <w:p w14:paraId="33091459" w14:textId="77777777" w:rsidR="00473F6E" w:rsidRDefault="00473F6E" w:rsidP="0029466B">
      <w:pPr>
        <w:spacing w:after="0"/>
      </w:pPr>
      <w:r>
        <w:t>* Certificates</w:t>
      </w:r>
    </w:p>
    <w:p w14:paraId="7E5E7A9D" w14:textId="77777777" w:rsidR="00473F6E" w:rsidRDefault="00473F6E" w:rsidP="0029466B">
      <w:pPr>
        <w:spacing w:after="0"/>
      </w:pPr>
      <w:r>
        <w:t>* The certificate authority</w:t>
      </w:r>
    </w:p>
    <w:p w14:paraId="0992C28A" w14:textId="77777777" w:rsidR="00473F6E" w:rsidRDefault="00473F6E" w:rsidP="0029466B">
      <w:pPr>
        <w:spacing w:after="0"/>
      </w:pPr>
      <w:r>
        <w:t>* Create certificates by MakeCert.exe or IIS</w:t>
      </w:r>
    </w:p>
    <w:p w14:paraId="5E3DD204" w14:textId="77777777" w:rsidR="00473F6E" w:rsidRDefault="00473F6E" w:rsidP="0029466B">
      <w:pPr>
        <w:spacing w:after="0"/>
      </w:pPr>
      <w:r>
        <w:t>* Error Pages</w:t>
      </w:r>
    </w:p>
    <w:p w14:paraId="04AED1E7" w14:textId="77777777" w:rsidR="00473F6E" w:rsidRDefault="00473F6E" w:rsidP="0029466B">
      <w:pPr>
        <w:spacing w:after="0"/>
      </w:pPr>
      <w:r>
        <w:t>-------------------------------</w:t>
      </w:r>
    </w:p>
    <w:p w14:paraId="41B7345B" w14:textId="77777777" w:rsidR="00473F6E" w:rsidRDefault="00473F6E" w:rsidP="0029466B">
      <w:pPr>
        <w:spacing w:after="0"/>
      </w:pPr>
      <w:r>
        <w:t>第</w:t>
      </w:r>
      <w:r>
        <w:t>14</w:t>
      </w:r>
      <w:r>
        <w:t>章</w:t>
      </w:r>
      <w:r>
        <w:t xml:space="preserve">: </w:t>
      </w:r>
      <w:r>
        <w:t>動作過濾器</w:t>
      </w:r>
      <w:r>
        <w:t xml:space="preserve">Action Filter 3 - </w:t>
      </w:r>
      <w:proofErr w:type="spellStart"/>
      <w:r>
        <w:t>RequireHttps</w:t>
      </w:r>
      <w:proofErr w:type="spellEnd"/>
      <w:r>
        <w:t>搭配</w:t>
      </w:r>
      <w:r>
        <w:t>IIS</w:t>
      </w:r>
      <w:r>
        <w:t>，</w:t>
      </w:r>
      <w:r>
        <w:t>SSL</w:t>
      </w:r>
      <w:r>
        <w:t>，</w:t>
      </w:r>
      <w:r>
        <w:t>HTTPS</w:t>
      </w:r>
      <w:r>
        <w:t>，</w:t>
      </w:r>
      <w:proofErr w:type="spellStart"/>
      <w:r>
        <w:t>Certicate</w:t>
      </w:r>
      <w:proofErr w:type="spellEnd"/>
      <w:r>
        <w:t>完全攻略</w:t>
      </w:r>
      <w:r>
        <w:rPr>
          <w:rFonts w:ascii="新細明體" w:eastAsia="新細明體" w:hAnsi="新細明體" w:cs="新細明體" w:hint="eastAsia"/>
        </w:rPr>
        <w:t>。</w:t>
      </w:r>
    </w:p>
    <w:p w14:paraId="2C604BB2" w14:textId="77777777" w:rsidR="00473F6E" w:rsidRDefault="00473F6E" w:rsidP="0029466B">
      <w:pPr>
        <w:spacing w:after="0"/>
      </w:pPr>
      <w:r>
        <w:t xml:space="preserve">* </w:t>
      </w:r>
      <w:r>
        <w:t>我遇過一些工作幾年的工程竟然不知道怎麼使用</w:t>
      </w:r>
      <w:r>
        <w:t>SSL</w:t>
      </w:r>
      <w:r>
        <w:t>和</w:t>
      </w:r>
      <w:r>
        <w:t>HTTPS</w:t>
      </w:r>
      <w:r>
        <w:t>來實現</w:t>
      </w:r>
      <w:r>
        <w:t>Secure Web Application</w:t>
      </w:r>
      <w:r>
        <w:rPr>
          <w:rFonts w:ascii="新細明體" w:eastAsia="新細明體" w:hAnsi="新細明體" w:cs="新細明體" w:hint="eastAsia"/>
        </w:rPr>
        <w:t>。</w:t>
      </w:r>
    </w:p>
    <w:p w14:paraId="0544ADD4" w14:textId="77777777" w:rsidR="00473F6E" w:rsidRDefault="00473F6E" w:rsidP="0029466B">
      <w:pPr>
        <w:spacing w:after="0"/>
      </w:pPr>
      <w:r>
        <w:t xml:space="preserve">* </w:t>
      </w:r>
      <w:r>
        <w:t>於是該章節從無到有寫出了一個範例，手把手帶你設定</w:t>
      </w:r>
      <w:r>
        <w:t>Certificate</w:t>
      </w:r>
      <w:r>
        <w:t>，完美介紹</w:t>
      </w:r>
      <w:r>
        <w:t>IIS</w:t>
      </w:r>
      <w:r>
        <w:t>和</w:t>
      </w:r>
      <w:r>
        <w:t>Secure Web Application</w:t>
      </w:r>
      <w:r>
        <w:t>之間的觀念</w:t>
      </w:r>
      <w:r>
        <w:rPr>
          <w:rFonts w:ascii="新細明體" w:eastAsia="新細明體" w:hAnsi="新細明體" w:cs="新細明體" w:hint="eastAsia"/>
        </w:rPr>
        <w:t>。</w:t>
      </w:r>
    </w:p>
    <w:p w14:paraId="36CD6067" w14:textId="77777777" w:rsidR="00473F6E" w:rsidRDefault="00473F6E" w:rsidP="0029466B">
      <w:pPr>
        <w:spacing w:after="0"/>
      </w:pPr>
      <w:r>
        <w:t xml:space="preserve">* </w:t>
      </w:r>
      <w:r>
        <w:t>下次遇到公司開發的軟體產品突然不能跑，千萬別慌，可能你只是忘記設定</w:t>
      </w:r>
      <w:r>
        <w:t>Certificate</w:t>
      </w:r>
      <w:r>
        <w:rPr>
          <w:rFonts w:ascii="新細明體" w:eastAsia="新細明體" w:hAnsi="新細明體" w:cs="新細明體" w:hint="eastAsia"/>
        </w:rPr>
        <w:t>。</w:t>
      </w:r>
    </w:p>
    <w:p w14:paraId="7FF826B5" w14:textId="77777777" w:rsidR="00473F6E" w:rsidRDefault="00473F6E" w:rsidP="0029466B">
      <w:pPr>
        <w:spacing w:after="0"/>
      </w:pPr>
      <w:r>
        <w:t>=========================================</w:t>
      </w:r>
    </w:p>
    <w:p w14:paraId="6DF1DF0B" w14:textId="77777777" w:rsidR="00473F6E" w:rsidRDefault="00473F6E" w:rsidP="0029466B">
      <w:pPr>
        <w:spacing w:after="0"/>
      </w:pPr>
      <w:r>
        <w:t>Reference:</w:t>
      </w:r>
    </w:p>
    <w:p w14:paraId="73069B69" w14:textId="77777777" w:rsidR="00473F6E" w:rsidRDefault="00000000" w:rsidP="0029466B">
      <w:pPr>
        <w:spacing w:after="0"/>
      </w:pPr>
      <w:hyperlink r:id="rId11" w:history="1">
        <w:r w:rsidR="00473F6E">
          <w:rPr>
            <w:rStyle w:val="Hyperlink"/>
          </w:rPr>
          <w:t>https://msdn.microsoft.com/en-us/library/windows/desktop/aa386968(v=vs.85).aspx</w:t>
        </w:r>
      </w:hyperlink>
    </w:p>
    <w:p w14:paraId="5F84F312" w14:textId="77777777" w:rsidR="00473F6E" w:rsidRDefault="00000000" w:rsidP="0029466B">
      <w:pPr>
        <w:spacing w:after="0"/>
      </w:pPr>
      <w:hyperlink r:id="rId12" w:history="1">
        <w:r w:rsidR="00473F6E">
          <w:rPr>
            <w:rStyle w:val="Hyperlink"/>
          </w:rPr>
          <w:t>https://www.iis.net/downloads/microsoft/url-rewrite</w:t>
        </w:r>
      </w:hyperlink>
    </w:p>
    <w:p w14:paraId="0A6DD0FC" w14:textId="77777777" w:rsidR="00473F6E" w:rsidRDefault="00473F6E" w:rsidP="0029466B">
      <w:pPr>
        <w:spacing w:after="0"/>
      </w:pPr>
      <w:r>
        <w:t>Reference:</w:t>
      </w:r>
    </w:p>
    <w:p w14:paraId="31F7060D" w14:textId="77777777" w:rsidR="00473F6E" w:rsidRDefault="00473F6E" w:rsidP="0029466B">
      <w:pPr>
        <w:spacing w:after="0"/>
      </w:pPr>
      <w:proofErr w:type="gramStart"/>
      <w:r>
        <w:t>保哥的</w:t>
      </w:r>
      <w:proofErr w:type="gramEnd"/>
      <w:r>
        <w:t>Certificate</w:t>
      </w:r>
      <w:r>
        <w:t>的觀念補</w:t>
      </w:r>
      <w:r>
        <w:rPr>
          <w:rFonts w:ascii="新細明體" w:eastAsia="新細明體" w:hAnsi="新細明體" w:cs="新細明體" w:hint="eastAsia"/>
        </w:rPr>
        <w:t>充</w:t>
      </w:r>
    </w:p>
    <w:p w14:paraId="6CAFE488" w14:textId="77777777" w:rsidR="00473F6E" w:rsidRDefault="00000000" w:rsidP="0029466B">
      <w:pPr>
        <w:spacing w:after="0"/>
      </w:pPr>
      <w:hyperlink r:id="rId13" w:history="1">
        <w:r w:rsidR="00473F6E">
          <w:rPr>
            <w:rStyle w:val="Hyperlink"/>
          </w:rPr>
          <w:t>https://blog.miniasp.com/post/2018/04/21/PKI-Digital-Certificate-Format-Convertion-Notes.aspx</w:t>
        </w:r>
      </w:hyperlink>
    </w:p>
    <w:p w14:paraId="32DF1E02" w14:textId="77777777" w:rsidR="00473F6E" w:rsidRDefault="00473F6E" w:rsidP="0029466B">
      <w:pPr>
        <w:spacing w:after="0"/>
      </w:pPr>
      <w:r>
        <w:t>=========================================</w:t>
      </w:r>
    </w:p>
    <w:p w14:paraId="348EFC15" w14:textId="77777777" w:rsidR="00473F6E" w:rsidRDefault="00473F6E" w:rsidP="0029466B">
      <w:pPr>
        <w:spacing w:after="0"/>
      </w:pPr>
      <w:r>
        <w:t>1.</w:t>
      </w:r>
    </w:p>
    <w:p w14:paraId="6C6984CC" w14:textId="77777777" w:rsidR="00473F6E" w:rsidRDefault="00473F6E" w:rsidP="0029466B">
      <w:pPr>
        <w:spacing w:after="0"/>
      </w:pPr>
      <w:r>
        <w:t>Advantages of using HTTPS</w:t>
      </w:r>
    </w:p>
    <w:p w14:paraId="271877C7" w14:textId="77777777" w:rsidR="00473F6E" w:rsidRDefault="00473F6E" w:rsidP="0029466B">
      <w:pPr>
        <w:spacing w:after="0"/>
      </w:pPr>
      <w:proofErr w:type="gramStart"/>
      <w:r>
        <w:t>HTTP(</w:t>
      </w:r>
      <w:proofErr w:type="gramEnd"/>
      <w:r>
        <w:t>Hyper Text Transfer Protocol ) uses port 80.</w:t>
      </w:r>
    </w:p>
    <w:p w14:paraId="70B7D5E5" w14:textId="77777777" w:rsidR="00473F6E" w:rsidRDefault="00473F6E" w:rsidP="0029466B">
      <w:pPr>
        <w:spacing w:after="0"/>
      </w:pPr>
      <w:proofErr w:type="gramStart"/>
      <w:r>
        <w:t>HTTPS(</w:t>
      </w:r>
      <w:proofErr w:type="gramEnd"/>
      <w:r>
        <w:t>Hyper Text Transfer Protocol Secure) uses port 443 and it is usually used with Secure Socket Layer(SSL).</w:t>
      </w:r>
    </w:p>
    <w:p w14:paraId="5795B2C4" w14:textId="77777777" w:rsidR="00473F6E" w:rsidRDefault="00473F6E" w:rsidP="0029466B">
      <w:pPr>
        <w:spacing w:after="0"/>
      </w:pPr>
      <w:r>
        <w:t>The messages that are exchanged over the internet by HTTPS protocol are encrypted.</w:t>
      </w:r>
    </w:p>
    <w:p w14:paraId="24F7FDB8" w14:textId="77777777" w:rsidR="00473F6E" w:rsidRDefault="00473F6E" w:rsidP="0029466B">
      <w:pPr>
        <w:spacing w:after="0"/>
      </w:pPr>
      <w:r>
        <w:t xml:space="preserve">The server certificates installed on the IIS are responsible for encryption and decryption </w:t>
      </w:r>
      <w:proofErr w:type="gramStart"/>
      <w:r>
        <w:t>of  messages</w:t>
      </w:r>
      <w:proofErr w:type="gramEnd"/>
      <w:r>
        <w:t xml:space="preserve"> exchanged between the client and the server.</w:t>
      </w:r>
    </w:p>
    <w:p w14:paraId="58CD40A0" w14:textId="77777777" w:rsidR="00473F6E" w:rsidRDefault="00473F6E" w:rsidP="0029466B">
      <w:pPr>
        <w:spacing w:after="0"/>
      </w:pPr>
      <w:r>
        <w:t>Compare HTTP, HTTPS usually need more time for Key negotiation (SSL handshake) which allows the server to authenticate itself to the client.</w:t>
      </w:r>
    </w:p>
    <w:p w14:paraId="55353096" w14:textId="77777777" w:rsidR="00473F6E" w:rsidRDefault="00473F6E" w:rsidP="0029466B">
      <w:pPr>
        <w:spacing w:after="0"/>
      </w:pPr>
    </w:p>
    <w:p w14:paraId="7495CAFF" w14:textId="77777777" w:rsidR="00473F6E" w:rsidRDefault="00473F6E" w:rsidP="0029466B">
      <w:pPr>
        <w:spacing w:after="0"/>
      </w:pPr>
      <w:r>
        <w:t>------------------------------------------</w:t>
      </w:r>
    </w:p>
    <w:p w14:paraId="3199970B" w14:textId="77777777" w:rsidR="00473F6E" w:rsidRDefault="00473F6E" w:rsidP="0029466B">
      <w:pPr>
        <w:spacing w:after="0"/>
      </w:pPr>
      <w:r>
        <w:t>2.</w:t>
      </w:r>
    </w:p>
    <w:p w14:paraId="6C4444F4" w14:textId="77777777" w:rsidR="00473F6E" w:rsidRDefault="00473F6E" w:rsidP="0029466B">
      <w:pPr>
        <w:spacing w:after="0"/>
      </w:pPr>
      <w:r>
        <w:t xml:space="preserve">Secure Socket </w:t>
      </w:r>
      <w:proofErr w:type="gramStart"/>
      <w:r>
        <w:t>Layer(</w:t>
      </w:r>
      <w:proofErr w:type="gramEnd"/>
      <w:r>
        <w:t>SSL) is a security technology which uses server certificates for encryption and decryption in order to build an encrypted link between a server and a browser.</w:t>
      </w:r>
    </w:p>
    <w:p w14:paraId="12163B2E" w14:textId="77777777" w:rsidR="00473F6E" w:rsidRDefault="00473F6E" w:rsidP="0029466B">
      <w:pPr>
        <w:spacing w:after="0"/>
      </w:pPr>
      <w:r>
        <w:t>SSL certificate contains a public key and certificate issuer,</w:t>
      </w:r>
    </w:p>
    <w:p w14:paraId="79E914F8" w14:textId="77777777" w:rsidR="00473F6E" w:rsidRDefault="00473F6E" w:rsidP="0029466B">
      <w:pPr>
        <w:spacing w:after="0"/>
      </w:pPr>
      <w:proofErr w:type="gramStart"/>
      <w:r>
        <w:lastRenderedPageBreak/>
        <w:t>so</w:t>
      </w:r>
      <w:proofErr w:type="gramEnd"/>
      <w:r>
        <w:t xml:space="preserve"> client side browser can verify the certificate issuer as an official Certificate Authority </w:t>
      </w:r>
    </w:p>
    <w:p w14:paraId="7DD6764F" w14:textId="77777777" w:rsidR="00473F6E" w:rsidRDefault="00473F6E" w:rsidP="0029466B">
      <w:pPr>
        <w:spacing w:after="0"/>
      </w:pPr>
      <w:r>
        <w:t>and then communicate with key and requested page's data by certificate.</w:t>
      </w:r>
    </w:p>
    <w:p w14:paraId="2785BD98" w14:textId="77777777" w:rsidR="00473F6E" w:rsidRDefault="00473F6E" w:rsidP="0029466B">
      <w:pPr>
        <w:spacing w:after="0"/>
      </w:pPr>
      <w:r>
        <w:t xml:space="preserve">With Secure Socket </w:t>
      </w:r>
      <w:proofErr w:type="gramStart"/>
      <w:r>
        <w:t>Layer(</w:t>
      </w:r>
      <w:proofErr w:type="gramEnd"/>
      <w:r>
        <w:t>SSL), when a user requests a secure Web page, </w:t>
      </w:r>
    </w:p>
    <w:p w14:paraId="50C744AA" w14:textId="77777777" w:rsidR="00473F6E" w:rsidRDefault="00473F6E" w:rsidP="0029466B">
      <w:pPr>
        <w:spacing w:after="0"/>
      </w:pPr>
      <w:r>
        <w:t>the server creates a key and encrypts the page’s data and then send to the user depending on the user’s session.</w:t>
      </w:r>
    </w:p>
    <w:p w14:paraId="07A1FC70" w14:textId="77777777" w:rsidR="00473F6E" w:rsidRDefault="00473F6E" w:rsidP="0029466B">
      <w:pPr>
        <w:spacing w:after="0"/>
      </w:pPr>
      <w:r>
        <w:t>On the client side, browser gets the key to decrypt the requested encrypts page’s data and then use the key to send a new request.</w:t>
      </w:r>
    </w:p>
    <w:p w14:paraId="6C5DFD85" w14:textId="77777777" w:rsidR="00473F6E" w:rsidRDefault="00473F6E" w:rsidP="0029466B">
      <w:pPr>
        <w:spacing w:after="0"/>
      </w:pPr>
      <w:r>
        <w:t>E.g.</w:t>
      </w:r>
    </w:p>
    <w:p w14:paraId="6CD3D74B" w14:textId="77777777" w:rsidR="00473F6E" w:rsidRDefault="00473F6E" w:rsidP="0029466B">
      <w:pPr>
        <w:spacing w:after="0"/>
      </w:pPr>
      <w:r>
        <w:t xml:space="preserve">When the </w:t>
      </w:r>
      <w:proofErr w:type="gramStart"/>
      <w:r>
        <w:t>client side</w:t>
      </w:r>
      <w:proofErr w:type="gramEnd"/>
      <w:r>
        <w:t xml:space="preserve"> browser trusts GoDaddy Certificate Authority and already trust any GoDaddy SSL certificate.</w:t>
      </w:r>
    </w:p>
    <w:p w14:paraId="15F73B61" w14:textId="77777777" w:rsidR="00473F6E" w:rsidRDefault="00473F6E" w:rsidP="0029466B">
      <w:pPr>
        <w:spacing w:after="0"/>
      </w:pPr>
      <w:r>
        <w:t xml:space="preserve">then the </w:t>
      </w:r>
      <w:proofErr w:type="gramStart"/>
      <w:r>
        <w:t>client side</w:t>
      </w:r>
      <w:proofErr w:type="gramEnd"/>
      <w:r>
        <w:t xml:space="preserve"> browser will also trust other GoDaddy SSL certificates.</w:t>
      </w:r>
    </w:p>
    <w:p w14:paraId="48ADB7B4" w14:textId="77777777" w:rsidR="00473F6E" w:rsidRDefault="00473F6E" w:rsidP="0029466B">
      <w:pPr>
        <w:spacing w:after="0"/>
      </w:pPr>
    </w:p>
    <w:p w14:paraId="4B6D4876" w14:textId="77777777" w:rsidR="00473F6E" w:rsidRDefault="00473F6E" w:rsidP="0029466B">
      <w:pPr>
        <w:spacing w:after="0"/>
      </w:pPr>
      <w:r>
        <w:t>------------------------------------------</w:t>
      </w:r>
    </w:p>
    <w:p w14:paraId="3A81A910" w14:textId="77777777" w:rsidR="00473F6E" w:rsidRDefault="00473F6E" w:rsidP="0029466B">
      <w:pPr>
        <w:spacing w:after="0"/>
      </w:pPr>
      <w:r>
        <w:t>3.</w:t>
      </w:r>
    </w:p>
    <w:p w14:paraId="1B3FAE9F" w14:textId="77777777" w:rsidR="00473F6E" w:rsidRDefault="00473F6E" w:rsidP="0029466B">
      <w:pPr>
        <w:spacing w:after="0"/>
      </w:pPr>
      <w:r>
        <w:t>3.1.</w:t>
      </w:r>
    </w:p>
    <w:p w14:paraId="751ABB23" w14:textId="77777777" w:rsidR="00473F6E" w:rsidRDefault="00473F6E" w:rsidP="0029466B">
      <w:pPr>
        <w:spacing w:after="0"/>
      </w:pPr>
      <w:r>
        <w:t xml:space="preserve">The following are some trusted certificate </w:t>
      </w:r>
      <w:proofErr w:type="gramStart"/>
      <w:r>
        <w:t>authority</w:t>
      </w:r>
      <w:proofErr w:type="gramEnd"/>
      <w:r>
        <w:t xml:space="preserve"> who can issue server certificates.</w:t>
      </w:r>
    </w:p>
    <w:p w14:paraId="1D8A2275" w14:textId="77777777" w:rsidR="00473F6E" w:rsidRDefault="00473F6E" w:rsidP="0029466B">
      <w:pPr>
        <w:spacing w:after="0"/>
      </w:pPr>
      <w:r>
        <w:t>A. GoDaddy</w:t>
      </w:r>
    </w:p>
    <w:p w14:paraId="575895FB" w14:textId="77777777" w:rsidR="00473F6E" w:rsidRDefault="00473F6E" w:rsidP="0029466B">
      <w:pPr>
        <w:spacing w:after="0"/>
      </w:pPr>
      <w:r>
        <w:t xml:space="preserve">B. </w:t>
      </w:r>
      <w:proofErr w:type="spellStart"/>
      <w:r>
        <w:t>verisign</w:t>
      </w:r>
      <w:proofErr w:type="spellEnd"/>
    </w:p>
    <w:p w14:paraId="7C7E8FDA" w14:textId="77777777" w:rsidR="00473F6E" w:rsidRDefault="00473F6E" w:rsidP="0029466B">
      <w:pPr>
        <w:spacing w:after="0"/>
      </w:pPr>
      <w:r>
        <w:t>C. Thawte</w:t>
      </w:r>
    </w:p>
    <w:p w14:paraId="1E619DF3" w14:textId="77777777" w:rsidR="00473F6E" w:rsidRDefault="00473F6E" w:rsidP="0029466B">
      <w:pPr>
        <w:spacing w:after="0"/>
      </w:pPr>
      <w:r>
        <w:t xml:space="preserve">D. </w:t>
      </w:r>
      <w:proofErr w:type="spellStart"/>
      <w:r>
        <w:t>Geotrust</w:t>
      </w:r>
      <w:proofErr w:type="spellEnd"/>
    </w:p>
    <w:p w14:paraId="21F54194" w14:textId="77777777" w:rsidR="00473F6E" w:rsidRDefault="00473F6E" w:rsidP="0029466B">
      <w:pPr>
        <w:spacing w:after="0"/>
      </w:pPr>
      <w:r>
        <w:t>E. Comodo</w:t>
      </w:r>
    </w:p>
    <w:p w14:paraId="58E19D7C" w14:textId="77777777" w:rsidR="00473F6E" w:rsidRDefault="00473F6E" w:rsidP="0029466B">
      <w:pPr>
        <w:spacing w:after="0"/>
      </w:pPr>
      <w:r>
        <w:t>3.2.</w:t>
      </w:r>
    </w:p>
    <w:p w14:paraId="62638C44" w14:textId="77777777" w:rsidR="00473F6E" w:rsidRDefault="00473F6E" w:rsidP="0029466B">
      <w:pPr>
        <w:spacing w:after="0"/>
      </w:pPr>
      <w:r>
        <w:rPr>
          <w:b/>
          <w:bCs/>
        </w:rPr>
        <w:t xml:space="preserve">The certificate </w:t>
      </w:r>
      <w:proofErr w:type="gramStart"/>
      <w:r>
        <w:rPr>
          <w:b/>
          <w:bCs/>
        </w:rPr>
        <w:t>authority</w:t>
      </w:r>
      <w:r>
        <w:t>  </w:t>
      </w:r>
      <w:r>
        <w:rPr>
          <w:rFonts w:ascii="Tahoma" w:hAnsi="Tahoma" w:cs="Tahoma"/>
          <w:color w:val="000000"/>
          <w:sz w:val="20"/>
          <w:szCs w:val="20"/>
        </w:rPr>
        <w:t>assures</w:t>
      </w:r>
      <w:proofErr w:type="gramEnd"/>
      <w:r>
        <w:t> the client side browsers by verifying the server’s identity over the Internet.</w:t>
      </w:r>
    </w:p>
    <w:p w14:paraId="2008EDF6" w14:textId="77777777" w:rsidR="00473F6E" w:rsidRDefault="00473F6E" w:rsidP="0029466B">
      <w:pPr>
        <w:spacing w:after="0"/>
      </w:pPr>
      <w:r>
        <w:t xml:space="preserve">When a </w:t>
      </w:r>
      <w:proofErr w:type="gramStart"/>
      <w:r>
        <w:t>client side</w:t>
      </w:r>
      <w:proofErr w:type="gramEnd"/>
      <w:r>
        <w:t> browser requests over https, </w:t>
      </w:r>
    </w:p>
    <w:p w14:paraId="119DC75E" w14:textId="77777777" w:rsidR="00473F6E" w:rsidRDefault="00473F6E" w:rsidP="0029466B">
      <w:pPr>
        <w:spacing w:after="0"/>
      </w:pPr>
      <w:r>
        <w:t>it also requests the server certificate and sees if the site is in trusted sites list provided by the certificate authority.</w:t>
      </w:r>
    </w:p>
    <w:p w14:paraId="6CF6222F" w14:textId="77777777" w:rsidR="00473F6E" w:rsidRDefault="00473F6E" w:rsidP="0029466B">
      <w:pPr>
        <w:spacing w:after="0"/>
      </w:pPr>
      <w:r>
        <w:t xml:space="preserve">If the server certificate was not already signed by the </w:t>
      </w:r>
      <w:proofErr w:type="gramStart"/>
      <w:r>
        <w:t>client side</w:t>
      </w:r>
      <w:proofErr w:type="gramEnd"/>
      <w:r>
        <w:t xml:space="preserve"> browser </w:t>
      </w:r>
    </w:p>
    <w:p w14:paraId="398A5864" w14:textId="77777777" w:rsidR="00473F6E" w:rsidRDefault="00473F6E" w:rsidP="0029466B">
      <w:pPr>
        <w:spacing w:after="0"/>
      </w:pPr>
      <w:r>
        <w:t>or if the site is in trusted sites list provided by the certificate authority</w:t>
      </w:r>
    </w:p>
    <w:p w14:paraId="0B6DBCCA" w14:textId="77777777" w:rsidR="00473F6E" w:rsidRDefault="00473F6E" w:rsidP="0029466B">
      <w:pPr>
        <w:spacing w:after="0"/>
      </w:pPr>
      <w:r>
        <w:t>or if any other problems, </w:t>
      </w:r>
    </w:p>
    <w:p w14:paraId="0BF0374D" w14:textId="77777777" w:rsidR="00473F6E" w:rsidRDefault="00473F6E" w:rsidP="0029466B">
      <w:pPr>
        <w:spacing w:after="0"/>
      </w:pPr>
      <w:r>
        <w:t>a warning message is displayed.</w:t>
      </w:r>
    </w:p>
    <w:p w14:paraId="19863501" w14:textId="77777777" w:rsidR="00473F6E" w:rsidRDefault="00473F6E" w:rsidP="0029466B">
      <w:pPr>
        <w:spacing w:after="0"/>
      </w:pPr>
      <w:r>
        <w:t>3.3.</w:t>
      </w:r>
    </w:p>
    <w:p w14:paraId="4CAC2B66" w14:textId="77777777" w:rsidR="00473F6E" w:rsidRDefault="00473F6E" w:rsidP="0029466B">
      <w:pPr>
        <w:spacing w:after="0"/>
      </w:pPr>
      <w:r>
        <w:t>When we use makecert.exe to create certificate, </w:t>
      </w:r>
    </w:p>
    <w:p w14:paraId="0409BF33" w14:textId="77777777" w:rsidR="00473F6E" w:rsidRDefault="00473F6E" w:rsidP="0029466B">
      <w:pPr>
        <w:spacing w:after="0"/>
      </w:pPr>
    </w:p>
    <w:p w14:paraId="04F8C486" w14:textId="77777777" w:rsidR="00473F6E" w:rsidRDefault="00473F6E" w:rsidP="0029466B">
      <w:pPr>
        <w:spacing w:after="0"/>
      </w:pPr>
      <w:r>
        <w:t>------------------------------------------</w:t>
      </w:r>
    </w:p>
    <w:p w14:paraId="5697F69C" w14:textId="77777777" w:rsidR="00473F6E" w:rsidRDefault="00473F6E" w:rsidP="0029466B">
      <w:pPr>
        <w:spacing w:after="0"/>
      </w:pPr>
      <w:r>
        <w:t>4.</w:t>
      </w:r>
    </w:p>
    <w:p w14:paraId="1EDCA5C7" w14:textId="77777777" w:rsidR="00473F6E" w:rsidRDefault="00473F6E" w:rsidP="0029466B">
      <w:pPr>
        <w:spacing w:after="0"/>
      </w:pPr>
      <w:r>
        <w:t>There are 2 popular ways to create Self-Signed Certificates</w:t>
      </w:r>
    </w:p>
    <w:p w14:paraId="11D07460" w14:textId="77777777" w:rsidR="00473F6E" w:rsidRDefault="00473F6E" w:rsidP="0029466B">
      <w:pPr>
        <w:spacing w:after="0"/>
      </w:pPr>
      <w:r>
        <w:rPr>
          <w:sz w:val="20"/>
          <w:szCs w:val="20"/>
        </w:rPr>
        <w:t>Use MakeCert.exe</w:t>
      </w:r>
    </w:p>
    <w:p w14:paraId="050D3961" w14:textId="77777777" w:rsidR="00473F6E" w:rsidRDefault="00473F6E" w:rsidP="0029466B">
      <w:pPr>
        <w:spacing w:after="0"/>
      </w:pPr>
      <w:r>
        <w:rPr>
          <w:sz w:val="20"/>
          <w:szCs w:val="20"/>
        </w:rPr>
        <w:t>Use IIS</w:t>
      </w:r>
    </w:p>
    <w:p w14:paraId="675F020C" w14:textId="77777777" w:rsidR="00473F6E" w:rsidRDefault="00473F6E" w:rsidP="0029466B">
      <w:pPr>
        <w:spacing w:after="0"/>
      </w:pPr>
      <w:r>
        <w:rPr>
          <w:sz w:val="20"/>
          <w:szCs w:val="20"/>
        </w:rPr>
        <w:t>4.1.</w:t>
      </w:r>
    </w:p>
    <w:p w14:paraId="42DE6EF6" w14:textId="77777777" w:rsidR="00473F6E" w:rsidRDefault="00473F6E" w:rsidP="0029466B">
      <w:pPr>
        <w:spacing w:after="0"/>
      </w:pPr>
      <w:r>
        <w:rPr>
          <w:sz w:val="20"/>
          <w:szCs w:val="20"/>
        </w:rPr>
        <w:t>Use MakeCert.exe</w:t>
      </w:r>
    </w:p>
    <w:p w14:paraId="6A539CB8" w14:textId="77777777" w:rsidR="00473F6E" w:rsidRDefault="00473F6E" w:rsidP="0029466B">
      <w:pPr>
        <w:spacing w:after="0"/>
      </w:pPr>
      <w:r>
        <w:rPr>
          <w:sz w:val="20"/>
          <w:szCs w:val="20"/>
        </w:rPr>
        <w:t>Reference:</w:t>
      </w:r>
    </w:p>
    <w:p w14:paraId="24B03861" w14:textId="77777777" w:rsidR="00473F6E" w:rsidRDefault="00000000" w:rsidP="0029466B">
      <w:pPr>
        <w:spacing w:after="0"/>
      </w:pPr>
      <w:hyperlink r:id="rId14" w:history="1">
        <w:r w:rsidR="00473F6E">
          <w:rPr>
            <w:rStyle w:val="Hyperlink"/>
          </w:rPr>
          <w:t>https://msdn.microsoft.com/en-us/library/windows/desktop/aa386968(v=vs.85).aspx</w:t>
        </w:r>
      </w:hyperlink>
    </w:p>
    <w:p w14:paraId="176FAC8B" w14:textId="77777777" w:rsidR="00473F6E" w:rsidRDefault="00473F6E" w:rsidP="0029466B">
      <w:pPr>
        <w:spacing w:after="0"/>
      </w:pPr>
      <w:r>
        <w:t>E.g.</w:t>
      </w:r>
    </w:p>
    <w:p w14:paraId="323B1907" w14:textId="77777777" w:rsidR="00473F6E" w:rsidRDefault="00473F6E" w:rsidP="0029466B">
      <w:pPr>
        <w:spacing w:after="0"/>
      </w:pPr>
      <w:proofErr w:type="spellStart"/>
      <w:r>
        <w:rPr>
          <w:b/>
          <w:bCs/>
        </w:rPr>
        <w:t>Makecert</w:t>
      </w:r>
      <w:proofErr w:type="spellEnd"/>
      <w:r>
        <w:rPr>
          <w:b/>
          <w:bCs/>
        </w:rPr>
        <w:t xml:space="preserve"> -r</w:t>
      </w:r>
      <w:r>
        <w:t> </w:t>
      </w:r>
      <w:r>
        <w:rPr>
          <w:b/>
          <w:bCs/>
          <w:color w:val="FF4635"/>
        </w:rPr>
        <w:t>-pe</w:t>
      </w:r>
      <w:r>
        <w:t> </w:t>
      </w:r>
      <w:r>
        <w:rPr>
          <w:b/>
          <w:bCs/>
        </w:rPr>
        <w:t>-n "CN=</w:t>
      </w:r>
      <w:proofErr w:type="spellStart"/>
      <w:r>
        <w:rPr>
          <w:b/>
          <w:bCs/>
          <w:color w:val="FF4635"/>
        </w:rPr>
        <w:t>YourComputerName</w:t>
      </w:r>
      <w:proofErr w:type="spellEnd"/>
      <w:r>
        <w:rPr>
          <w:b/>
          <w:bCs/>
        </w:rPr>
        <w:t>" -b 01/01/2000</w:t>
      </w:r>
      <w:r>
        <w:t> </w:t>
      </w:r>
      <w:r>
        <w:rPr>
          <w:b/>
          <w:bCs/>
          <w:color w:val="FF0000"/>
        </w:rPr>
        <w:t>-</w:t>
      </w:r>
      <w:proofErr w:type="spellStart"/>
      <w:r>
        <w:rPr>
          <w:b/>
          <w:bCs/>
          <w:color w:val="FF0000"/>
        </w:rPr>
        <w:t>eku</w:t>
      </w:r>
      <w:proofErr w:type="spellEnd"/>
      <w:r>
        <w:rPr>
          <w:b/>
          <w:bCs/>
          <w:color w:val="FF0000"/>
        </w:rPr>
        <w:t xml:space="preserve"> 1.3.6.1.5.5.7.3.1</w:t>
      </w:r>
      <w:r>
        <w:t> </w:t>
      </w:r>
      <w:r>
        <w:rPr>
          <w:b/>
          <w:bCs/>
        </w:rPr>
        <w:t>-e 01/01/2100 -ss my -</w:t>
      </w:r>
      <w:proofErr w:type="spellStart"/>
      <w:r>
        <w:rPr>
          <w:b/>
          <w:bCs/>
        </w:rPr>
        <w:t>s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calMachine</w:t>
      </w:r>
      <w:proofErr w:type="spellEnd"/>
      <w:r>
        <w:rPr>
          <w:b/>
          <w:bCs/>
        </w:rPr>
        <w:t xml:space="preserve"> -sky exchange -</w:t>
      </w:r>
      <w:proofErr w:type="spellStart"/>
      <w:r>
        <w:rPr>
          <w:b/>
          <w:bCs/>
        </w:rPr>
        <w:t>sp</w:t>
      </w:r>
      <w:proofErr w:type="spellEnd"/>
      <w:r>
        <w:rPr>
          <w:b/>
          <w:bCs/>
        </w:rPr>
        <w:t xml:space="preserve"> "Microsoft RSA </w:t>
      </w:r>
      <w:proofErr w:type="spellStart"/>
      <w:r>
        <w:rPr>
          <w:b/>
          <w:bCs/>
        </w:rPr>
        <w:t>SChannel</w:t>
      </w:r>
      <w:proofErr w:type="spellEnd"/>
      <w:r>
        <w:rPr>
          <w:b/>
          <w:bCs/>
        </w:rPr>
        <w:t xml:space="preserve"> Cryptographic Provider" -</w:t>
      </w:r>
      <w:proofErr w:type="spellStart"/>
      <w:r>
        <w:rPr>
          <w:b/>
          <w:bCs/>
        </w:rPr>
        <w:t>sy</w:t>
      </w:r>
      <w:proofErr w:type="spellEnd"/>
      <w:r>
        <w:rPr>
          <w:b/>
          <w:bCs/>
        </w:rPr>
        <w:t xml:space="preserve"> 12</w:t>
      </w:r>
    </w:p>
    <w:p w14:paraId="203BF4CA" w14:textId="77777777" w:rsidR="00473F6E" w:rsidRDefault="00473F6E" w:rsidP="0029466B">
      <w:pPr>
        <w:spacing w:after="0"/>
      </w:pPr>
      <w:r>
        <w:t xml:space="preserve">It </w:t>
      </w:r>
      <w:proofErr w:type="gramStart"/>
      <w:r>
        <w:t>need</w:t>
      </w:r>
      <w:proofErr w:type="gramEnd"/>
      <w:r>
        <w:t xml:space="preserve"> to run "Command Prompt" as admin.</w:t>
      </w:r>
    </w:p>
    <w:p w14:paraId="372ABBA8" w14:textId="77777777" w:rsidR="00473F6E" w:rsidRDefault="00473F6E" w:rsidP="0029466B">
      <w:pPr>
        <w:spacing w:after="0"/>
      </w:pPr>
      <w:r>
        <w:t>The certificate created by makecert.exe will </w:t>
      </w:r>
      <w:r>
        <w:rPr>
          <w:b/>
          <w:bCs/>
        </w:rPr>
        <w:t>not</w:t>
      </w:r>
      <w:r>
        <w:t> be trusted by the certificate authority.</w:t>
      </w:r>
    </w:p>
    <w:p w14:paraId="7D6DE070" w14:textId="77777777" w:rsidR="00473F6E" w:rsidRDefault="00473F6E" w:rsidP="0029466B">
      <w:pPr>
        <w:spacing w:after="0"/>
      </w:pPr>
      <w:r>
        <w:t>4.2.</w:t>
      </w:r>
    </w:p>
    <w:p w14:paraId="7B4822AB" w14:textId="77777777" w:rsidR="00473F6E" w:rsidRDefault="00473F6E" w:rsidP="0029466B">
      <w:pPr>
        <w:spacing w:after="0"/>
      </w:pPr>
      <w:r>
        <w:rPr>
          <w:sz w:val="20"/>
          <w:szCs w:val="20"/>
        </w:rPr>
        <w:t>Use IIS</w:t>
      </w:r>
    </w:p>
    <w:p w14:paraId="1966EF3D" w14:textId="77777777" w:rsidR="00473F6E" w:rsidRDefault="00473F6E" w:rsidP="0029466B">
      <w:pPr>
        <w:spacing w:after="0"/>
      </w:pPr>
      <w:r>
        <w:t>The certificate created by IIS will be trusted by the certificate authority.</w:t>
      </w:r>
    </w:p>
    <w:p w14:paraId="1CF4A70B" w14:textId="77777777" w:rsidR="00473F6E" w:rsidRDefault="00473F6E" w:rsidP="0029466B">
      <w:pPr>
        <w:spacing w:after="0"/>
      </w:pPr>
    </w:p>
    <w:p w14:paraId="70B90717" w14:textId="77777777" w:rsidR="00473F6E" w:rsidRDefault="00473F6E" w:rsidP="0029466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0552031B" w14:textId="77777777" w:rsidR="00473F6E" w:rsidRDefault="00473F6E" w:rsidP="0029466B">
      <w:pPr>
        <w:spacing w:after="0"/>
      </w:pPr>
    </w:p>
    <w:p w14:paraId="364DDF20" w14:textId="77777777" w:rsidR="00473F6E" w:rsidRDefault="00473F6E" w:rsidP="0029466B">
      <w:pPr>
        <w:spacing w:after="0"/>
      </w:pPr>
    </w:p>
    <w:p w14:paraId="6475B0E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 New Project -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</w:p>
    <w:p w14:paraId="1211804B" w14:textId="77777777" w:rsidR="00473F6E" w:rsidRDefault="00473F6E" w:rsidP="0029466B">
      <w:pPr>
        <w:spacing w:after="0"/>
        <w:rPr>
          <w:sz w:val="27"/>
          <w:szCs w:val="27"/>
        </w:rPr>
      </w:pPr>
    </w:p>
    <w:p w14:paraId="44736AF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ADAE4D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5A89C98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305D79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  <w:proofErr w:type="spellEnd"/>
    </w:p>
    <w:p w14:paraId="422CFD52" w14:textId="77777777" w:rsidR="00473F6E" w:rsidRDefault="00473F6E" w:rsidP="0029466B">
      <w:pPr>
        <w:spacing w:after="0"/>
        <w:rPr>
          <w:sz w:val="27"/>
          <w:szCs w:val="27"/>
        </w:rPr>
      </w:pPr>
    </w:p>
    <w:p w14:paraId="52FF0CA1" w14:textId="57255A02" w:rsidR="00473F6E" w:rsidRDefault="00473F6E" w:rsidP="0029466B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0512D1E" wp14:editId="6D89B659">
            <wp:extent cx="5274310" cy="2976245"/>
            <wp:effectExtent l="0" t="0" r="2540" b="0"/>
            <wp:docPr id="99" name="Picture 9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44E2A" w14:textId="77777777" w:rsidR="00473F6E" w:rsidRDefault="00473F6E" w:rsidP="0029466B">
      <w:pPr>
        <w:spacing w:after="0"/>
        <w:rPr>
          <w:sz w:val="27"/>
          <w:szCs w:val="27"/>
        </w:rPr>
      </w:pPr>
    </w:p>
    <w:p w14:paraId="5D87544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New Project -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</w:t>
      </w:r>
      <w:proofErr w:type="spellEnd"/>
    </w:p>
    <w:p w14:paraId="2BB942BF" w14:textId="77777777" w:rsidR="00473F6E" w:rsidRDefault="00473F6E" w:rsidP="0029466B">
      <w:pPr>
        <w:spacing w:after="0"/>
        <w:rPr>
          <w:sz w:val="27"/>
          <w:szCs w:val="27"/>
        </w:rPr>
      </w:pPr>
    </w:p>
    <w:p w14:paraId="7D426523" w14:textId="77777777" w:rsidR="00473F6E" w:rsidRDefault="00473F6E" w:rsidP="0029466B">
      <w:pPr>
        <w:spacing w:after="0"/>
        <w:rPr>
          <w:sz w:val="27"/>
          <w:szCs w:val="27"/>
        </w:rPr>
      </w:pPr>
    </w:p>
    <w:p w14:paraId="772EE20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5CA3141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7747A56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2A2415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</w:t>
      </w:r>
      <w:proofErr w:type="spellEnd"/>
    </w:p>
    <w:p w14:paraId="75B121B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mpty --&gt; Select "MVC" --&gt; OK</w:t>
      </w:r>
    </w:p>
    <w:p w14:paraId="27680A8E" w14:textId="77777777" w:rsidR="00473F6E" w:rsidRDefault="00473F6E" w:rsidP="0029466B">
      <w:pPr>
        <w:spacing w:after="0"/>
        <w:rPr>
          <w:sz w:val="27"/>
          <w:szCs w:val="27"/>
        </w:rPr>
      </w:pPr>
    </w:p>
    <w:p w14:paraId="5D69BABB" w14:textId="77777777" w:rsidR="00473F6E" w:rsidRDefault="00473F6E" w:rsidP="0029466B">
      <w:pPr>
        <w:spacing w:after="0"/>
        <w:rPr>
          <w:sz w:val="27"/>
          <w:szCs w:val="27"/>
        </w:rPr>
      </w:pPr>
    </w:p>
    <w:p w14:paraId="3C2D8D46" w14:textId="6A2415AA" w:rsidR="00473F6E" w:rsidRDefault="00473F6E" w:rsidP="0029466B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53C9066" wp14:editId="2DB093D5">
            <wp:extent cx="5274310" cy="2672080"/>
            <wp:effectExtent l="0" t="0" r="254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17B24" w14:textId="77777777" w:rsidR="00473F6E" w:rsidRDefault="00473F6E" w:rsidP="0029466B">
      <w:pPr>
        <w:spacing w:after="0"/>
        <w:rPr>
          <w:sz w:val="27"/>
          <w:szCs w:val="27"/>
        </w:rPr>
      </w:pPr>
    </w:p>
    <w:p w14:paraId="7A2DDD34" w14:textId="283F89E1" w:rsidR="00473F6E" w:rsidRDefault="00473F6E" w:rsidP="0029466B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F7C4AE2" wp14:editId="003C66C7">
            <wp:extent cx="5274310" cy="3440430"/>
            <wp:effectExtent l="0" t="0" r="2540" b="762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C1EE2" w14:textId="77777777" w:rsidR="00473F6E" w:rsidRDefault="00473F6E" w:rsidP="0029466B">
      <w:pPr>
        <w:spacing w:after="0"/>
        <w:rPr>
          <w:sz w:val="27"/>
          <w:szCs w:val="27"/>
        </w:rPr>
      </w:pPr>
    </w:p>
    <w:p w14:paraId="36899BD8" w14:textId="77777777" w:rsidR="00473F6E" w:rsidRDefault="00473F6E" w:rsidP="0029466B">
      <w:pPr>
        <w:spacing w:after="0"/>
        <w:rPr>
          <w:sz w:val="27"/>
          <w:szCs w:val="27"/>
        </w:rPr>
      </w:pPr>
    </w:p>
    <w:p w14:paraId="582C7BD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1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App_Start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FilterConfig.cs</w:t>
      </w:r>
      <w:proofErr w:type="spellEnd"/>
    </w:p>
    <w:p w14:paraId="3D97E729" w14:textId="77777777" w:rsidR="00473F6E" w:rsidRDefault="00473F6E" w:rsidP="0029466B">
      <w:pPr>
        <w:spacing w:after="0"/>
        <w:rPr>
          <w:sz w:val="27"/>
          <w:szCs w:val="27"/>
        </w:rPr>
      </w:pPr>
    </w:p>
    <w:p w14:paraId="078BD3A2" w14:textId="77777777" w:rsidR="00473F6E" w:rsidRDefault="00473F6E" w:rsidP="0029466B">
      <w:pPr>
        <w:spacing w:after="0"/>
        <w:rPr>
          <w:sz w:val="27"/>
          <w:szCs w:val="27"/>
        </w:rPr>
      </w:pPr>
    </w:p>
    <w:p w14:paraId="1A42A91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0A5ED7B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WebApplication1</w:t>
      </w:r>
    </w:p>
    <w:p w14:paraId="7387407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26C0975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FilterConfig</w:t>
      </w:r>
      <w:proofErr w:type="spellEnd"/>
    </w:p>
    <w:p w14:paraId="457A4EA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00282E0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RegisterGlobalFilters(</w:t>
      </w:r>
      <w:proofErr w:type="gramEnd"/>
      <w:r>
        <w:rPr>
          <w:rFonts w:ascii="Consolas" w:hAnsi="Consolas"/>
          <w:color w:val="000000"/>
          <w:sz w:val="18"/>
          <w:szCs w:val="18"/>
        </w:rPr>
        <w:t>GlobalFilterCollection filters)</w:t>
      </w:r>
    </w:p>
    <w:p w14:paraId="207B198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2D8E954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ilter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0000"/>
          <w:sz w:val="18"/>
          <w:szCs w:val="18"/>
        </w:rPr>
        <w:t>());</w:t>
      </w:r>
    </w:p>
    <w:p w14:paraId="5202839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457FF34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58A5C5E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6AA7506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FC4F69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2357B1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48BEFE1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22673B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Register 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lobal filter</w:t>
      </w:r>
    </w:p>
    <w:p w14:paraId="78316E7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.asax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B67E6A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ilterConfig.RegisterGlobalFilt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Filters.Filters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C07A43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We pas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Filters.Filt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</w:t>
      </w:r>
    </w:p>
    <w:p w14:paraId="4C33201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gisterGlobalFilt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lobalFilter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ters)</w:t>
      </w:r>
    </w:p>
    <w:p w14:paraId="60627A4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ere, we register "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" to global filter.</w:t>
      </w:r>
    </w:p>
    <w:p w14:paraId="3CFAD06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D1A305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d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</w:t>
      </w:r>
    </w:p>
    <w:p w14:paraId="70BCB45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126080A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1B34159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382CAE3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524AA4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error view,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Error.cshtml</w:t>
      </w:r>
      <w:proofErr w:type="spellEnd"/>
    </w:p>
    <w:p w14:paraId="0AA5636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5E21DD7" w14:textId="77777777" w:rsidR="00473F6E" w:rsidRDefault="00473F6E" w:rsidP="0029466B">
      <w:pPr>
        <w:spacing w:after="0"/>
        <w:rPr>
          <w:sz w:val="27"/>
          <w:szCs w:val="27"/>
        </w:rPr>
      </w:pPr>
    </w:p>
    <w:p w14:paraId="4E9F6AEA" w14:textId="77777777" w:rsidR="00473F6E" w:rsidRDefault="00473F6E" w:rsidP="0029466B">
      <w:pPr>
        <w:spacing w:after="0"/>
        <w:rPr>
          <w:sz w:val="27"/>
          <w:szCs w:val="27"/>
        </w:rPr>
      </w:pPr>
    </w:p>
    <w:p w14:paraId="54D57A7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lastRenderedPageBreak/>
        <w:t xml:space="preserve">1.1.2. 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App_Start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RouteConfig.cs</w:t>
      </w:r>
      <w:proofErr w:type="spellEnd"/>
    </w:p>
    <w:p w14:paraId="1CC8BAF8" w14:textId="77777777" w:rsidR="00473F6E" w:rsidRDefault="00473F6E" w:rsidP="0029466B">
      <w:pPr>
        <w:spacing w:after="0"/>
        <w:rPr>
          <w:sz w:val="27"/>
          <w:szCs w:val="27"/>
        </w:rPr>
      </w:pPr>
    </w:p>
    <w:p w14:paraId="5BB9805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767DE8B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5756980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OnlineGame.Web</w:t>
      </w:r>
      <w:proofErr w:type="spellEnd"/>
    </w:p>
    <w:p w14:paraId="3012A6F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569B756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24F46C1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4FE4004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routes)</w:t>
      </w:r>
    </w:p>
    <w:p w14:paraId="78EC888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253E74D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6816299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hyperlink r:id="rId18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3547320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0756B65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249D2CB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3CC9933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1C2289C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routes.MapRout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(</w:t>
      </w:r>
    </w:p>
    <w:p w14:paraId="740CE32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2D73F23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url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541F082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defaults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action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id 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 xml:space="preserve"> }</w:t>
      </w:r>
    </w:p>
    <w:p w14:paraId="4588D5E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 );</w:t>
      </w:r>
    </w:p>
    <w:p w14:paraId="2D81C91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670B711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3CFE1FA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7C11082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472D31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4196DE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4E9B030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2BCEF20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3D2837B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4AEDFEE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2759EB0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F9AE52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3454FE8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3BB63FB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59B716D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5FF3006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08635D4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66FDB81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2E8D3C8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B56E00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4EDD4B1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1A97074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2EFEF8AC" w14:textId="77777777" w:rsidR="00473F6E" w:rsidRDefault="00473F6E" w:rsidP="0029466B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0696BC1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 </w:t>
      </w:r>
    </w:p>
    <w:p w14:paraId="5FB9D35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76EE3B9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C70575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6CD4400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25AA5EE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1407D40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0B5D0F8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C291D0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204BB33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3263F3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3D54B1D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538800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39408A6" w14:textId="77777777" w:rsidR="00473F6E" w:rsidRDefault="00000000" w:rsidP="0029466B">
      <w:pPr>
        <w:spacing w:after="0"/>
        <w:rPr>
          <w:sz w:val="27"/>
          <w:szCs w:val="27"/>
        </w:rPr>
      </w:pPr>
      <w:hyperlink r:id="rId20" w:history="1">
        <w:r w:rsidR="00473F6E">
          <w:rPr>
            <w:rStyle w:val="Hyperlink"/>
            <w:rFonts w:ascii="Consolas" w:hAnsi="Consolas"/>
            <w:color w:val="000000"/>
            <w:sz w:val="18"/>
            <w:szCs w:val="18"/>
          </w:rPr>
          <w:t>https://stackoverflow.com/questions/9016650/what-is-routes-ignorerouteresource-axd-pathinfo</w:t>
        </w:r>
      </w:hyperlink>
    </w:p>
    <w:p w14:paraId="311C911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</w:t>
      </w:r>
    </w:p>
    <w:p w14:paraId="2FF5D49A" w14:textId="77777777" w:rsidR="00473F6E" w:rsidRDefault="00473F6E" w:rsidP="0029466B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04E9DDD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1AF0E018" w14:textId="77777777" w:rsidR="00473F6E" w:rsidRDefault="00000000" w:rsidP="0029466B">
      <w:pPr>
        <w:spacing w:after="0"/>
        <w:rPr>
          <w:sz w:val="27"/>
          <w:szCs w:val="27"/>
        </w:rPr>
      </w:pPr>
      <w:hyperlink r:id="rId21" w:history="1">
        <w:r w:rsidR="00473F6E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473F6E">
        <w:rPr>
          <w:rFonts w:ascii="Tahoma" w:hAnsi="Tahoma" w:cs="Tahoma"/>
          <w:color w:val="000000"/>
          <w:sz w:val="27"/>
          <w:szCs w:val="27"/>
        </w:rPr>
        <w:t> </w:t>
      </w:r>
      <w:r w:rsidR="00473F6E">
        <w:rPr>
          <w:rFonts w:ascii="Consolas" w:hAnsi="Consolas"/>
          <w:color w:val="008000"/>
          <w:sz w:val="18"/>
          <w:szCs w:val="18"/>
        </w:rPr>
        <w:t xml:space="preserve">uses URLs </w:t>
      </w:r>
      <w:proofErr w:type="gramStart"/>
      <w:r w:rsidR="00473F6E">
        <w:rPr>
          <w:rFonts w:ascii="Consolas" w:hAnsi="Consolas"/>
          <w:color w:val="008000"/>
          <w:sz w:val="18"/>
          <w:szCs w:val="18"/>
        </w:rPr>
        <w:t>with .</w:t>
      </w:r>
      <w:proofErr w:type="spellStart"/>
      <w:r w:rsidR="00473F6E">
        <w:rPr>
          <w:rFonts w:ascii="Consolas" w:hAnsi="Consolas"/>
          <w:color w:val="008000"/>
          <w:sz w:val="18"/>
          <w:szCs w:val="18"/>
        </w:rPr>
        <w:t>axd</w:t>
      </w:r>
      <w:proofErr w:type="spellEnd"/>
      <w:proofErr w:type="gramEnd"/>
      <w:r w:rsidR="00473F6E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25D1C1C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>) internally,</w:t>
      </w:r>
    </w:p>
    <w:p w14:paraId="7B03A69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61ACAA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5CDCE30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22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20FF2BA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783AC63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1D3F5D2" w14:textId="77777777" w:rsidR="00473F6E" w:rsidRDefault="00473F6E" w:rsidP="0029466B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3B8A1CE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C82C84C" w14:textId="77777777" w:rsidR="00473F6E" w:rsidRDefault="00000000" w:rsidP="0029466B">
      <w:pPr>
        <w:spacing w:after="0"/>
        <w:rPr>
          <w:sz w:val="27"/>
          <w:szCs w:val="27"/>
        </w:rPr>
      </w:pPr>
      <w:hyperlink r:id="rId23" w:history="1">
        <w:r w:rsidR="00473F6E">
          <w:rPr>
            <w:rStyle w:val="Hyperlink"/>
            <w:rFonts w:ascii="Consolas" w:hAnsi="Consolas"/>
            <w:color w:val="000000"/>
            <w:sz w:val="18"/>
            <w:szCs w:val="18"/>
          </w:rPr>
          <w:t>https://msdn.microsoft.com/en-us/library/wwh16c6c.aspx</w:t>
        </w:r>
      </w:hyperlink>
    </w:p>
    <w:p w14:paraId="004ACCF3" w14:textId="77777777" w:rsidR="00473F6E" w:rsidRDefault="00473F6E" w:rsidP="0029466B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50A548B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FE458E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26342AE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3A5FB42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048FA8F2" w14:textId="77777777" w:rsidR="00473F6E" w:rsidRDefault="00000000" w:rsidP="0029466B">
      <w:pPr>
        <w:spacing w:after="0"/>
        <w:rPr>
          <w:sz w:val="27"/>
          <w:szCs w:val="27"/>
        </w:rPr>
      </w:pPr>
      <w:hyperlink r:id="rId24" w:history="1">
        <w:r w:rsidR="00473F6E">
          <w:rPr>
            <w:rStyle w:val="Hyperlink"/>
            <w:rFonts w:ascii="Consolas" w:hAnsi="Consolas"/>
            <w:color w:val="000000"/>
            <w:sz w:val="18"/>
            <w:szCs w:val="18"/>
          </w:rPr>
          <w:t>http://localhost/OnlineGame.Web/trace.axd</w:t>
        </w:r>
      </w:hyperlink>
    </w:p>
    <w:p w14:paraId="1650FEC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25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C4B720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3562974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2251D6E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8AF506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8ABBD55" w14:textId="77777777" w:rsidR="00473F6E" w:rsidRDefault="00473F6E" w:rsidP="0029466B">
      <w:pPr>
        <w:spacing w:after="0"/>
        <w:rPr>
          <w:sz w:val="27"/>
          <w:szCs w:val="27"/>
        </w:rPr>
      </w:pPr>
    </w:p>
    <w:p w14:paraId="2F8B37C7" w14:textId="77777777" w:rsidR="00473F6E" w:rsidRDefault="00473F6E" w:rsidP="0029466B">
      <w:pPr>
        <w:spacing w:after="0"/>
        <w:rPr>
          <w:sz w:val="27"/>
          <w:szCs w:val="27"/>
        </w:rPr>
      </w:pPr>
    </w:p>
    <w:p w14:paraId="0AE7953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3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Global.asax.cs</w:t>
      </w:r>
      <w:proofErr w:type="spellEnd"/>
    </w:p>
    <w:p w14:paraId="715493EE" w14:textId="77777777" w:rsidR="00473F6E" w:rsidRDefault="00473F6E" w:rsidP="0029466B">
      <w:pPr>
        <w:spacing w:after="0"/>
        <w:rPr>
          <w:sz w:val="27"/>
          <w:szCs w:val="27"/>
        </w:rPr>
      </w:pPr>
    </w:p>
    <w:p w14:paraId="54BC04B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4C0D2EF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30CF1E0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WebApplication1;</w:t>
      </w:r>
      <w:proofErr w:type="gramEnd"/>
    </w:p>
    <w:p w14:paraId="14BF04A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OnlineGame.Web</w:t>
      </w:r>
      <w:proofErr w:type="spellEnd"/>
    </w:p>
    <w:p w14:paraId="7F21360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38239F5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vcApplication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Web.HttpApplication</w:t>
      </w:r>
      <w:proofErr w:type="spellEnd"/>
    </w:p>
    <w:p w14:paraId="49A38D0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22659AD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pplication_</w:t>
      </w:r>
      <w:proofErr w:type="gramStart"/>
      <w:r>
        <w:rPr>
          <w:rFonts w:ascii="Consolas" w:hAnsi="Consolas"/>
          <w:color w:val="008000"/>
          <w:sz w:val="18"/>
          <w:szCs w:val="18"/>
        </w:rPr>
        <w:t>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is the magic start point of this application</w:t>
      </w:r>
    </w:p>
    <w:p w14:paraId="2EF1C90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pplication_</w:t>
      </w:r>
      <w:proofErr w:type="gramStart"/>
      <w:r>
        <w:rPr>
          <w:rFonts w:ascii="Consolas" w:hAnsi="Consolas"/>
          <w:color w:val="000000"/>
          <w:sz w:val="18"/>
          <w:szCs w:val="18"/>
        </w:rPr>
        <w:t>Start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0CBAD23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762031D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AreaRegistration.RegisterAllArea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4C241FF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Register 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lobal filter</w:t>
      </w:r>
    </w:p>
    <w:p w14:paraId="20EAA56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FilterConfig.RegisterGlobalFilter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GlobalFilters.Filters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64D7A75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03AE54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Config.cs</w:t>
      </w:r>
      <w:proofErr w:type="spellEnd"/>
    </w:p>
    <w:p w14:paraId="2E79E11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14BD914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you may find it in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Config.cs</w:t>
      </w:r>
      <w:proofErr w:type="spellEnd"/>
    </w:p>
    <w:p w14:paraId="477AA9F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47D7D89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Routing.RouteCollec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Routes { get; }</w:t>
      </w:r>
    </w:p>
    <w:p w14:paraId="3E9C69C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Gets a collection of objects that derive from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Routing.RouteBa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class.</w:t>
      </w:r>
    </w:p>
    <w:p w14:paraId="1193B49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RouteConfig.RegisterRoute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RouteTable.Routes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6A84CE6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03EEA6A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757B08D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0C0FDDBB" w14:textId="77777777" w:rsidR="00473F6E" w:rsidRDefault="00473F6E" w:rsidP="0029466B">
      <w:pPr>
        <w:spacing w:after="0"/>
        <w:rPr>
          <w:sz w:val="27"/>
          <w:szCs w:val="27"/>
        </w:rPr>
      </w:pPr>
    </w:p>
    <w:p w14:paraId="57BA0182" w14:textId="77777777" w:rsidR="00473F6E" w:rsidRDefault="00473F6E" w:rsidP="0029466B">
      <w:pPr>
        <w:spacing w:after="0"/>
        <w:rPr>
          <w:sz w:val="27"/>
          <w:szCs w:val="27"/>
        </w:rPr>
      </w:pPr>
    </w:p>
    <w:p w14:paraId="15D8C95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lastRenderedPageBreak/>
        <w:t>1.1.4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Web.config</w:t>
      </w:r>
      <w:proofErr w:type="spellEnd"/>
    </w:p>
    <w:p w14:paraId="38B1FFA1" w14:textId="77777777" w:rsidR="00473F6E" w:rsidRDefault="00473F6E" w:rsidP="0029466B">
      <w:pPr>
        <w:spacing w:after="0"/>
        <w:rPr>
          <w:sz w:val="27"/>
          <w:szCs w:val="27"/>
        </w:rPr>
      </w:pPr>
    </w:p>
    <w:p w14:paraId="1FA88D38" w14:textId="047AE915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E5191EC" wp14:editId="35471EF2">
            <wp:extent cx="5274310" cy="3371215"/>
            <wp:effectExtent l="0" t="0" r="2540" b="63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E6CFF" w14:textId="77777777" w:rsidR="00473F6E" w:rsidRDefault="00473F6E" w:rsidP="0029466B">
      <w:pPr>
        <w:spacing w:after="0"/>
        <w:rPr>
          <w:sz w:val="27"/>
          <w:szCs w:val="27"/>
        </w:rPr>
      </w:pPr>
    </w:p>
    <w:p w14:paraId="15E82956" w14:textId="77777777" w:rsidR="00473F6E" w:rsidRDefault="00473F6E" w:rsidP="0029466B">
      <w:pPr>
        <w:spacing w:after="0"/>
        <w:rPr>
          <w:sz w:val="27"/>
          <w:szCs w:val="27"/>
        </w:rPr>
      </w:pPr>
    </w:p>
    <w:p w14:paraId="068692A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73B4ABF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5351AE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155445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F2AA6C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lea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24CE17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utputCacheProfile1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uratio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60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ryByParam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A73069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9CFF59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A0E7B6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8A1D3F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proofErr w:type="spellEnd"/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34CD27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532FA1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FB2376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304307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2C48BC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-au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933AB8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E49825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httpRuntim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51AF57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6479B3E" w14:textId="77777777" w:rsidR="00473F6E" w:rsidRDefault="00473F6E" w:rsidP="0029466B">
      <w:pPr>
        <w:spacing w:after="0"/>
        <w:rPr>
          <w:sz w:val="27"/>
          <w:szCs w:val="27"/>
        </w:rPr>
      </w:pPr>
    </w:p>
    <w:p w14:paraId="041B582B" w14:textId="77777777" w:rsidR="00473F6E" w:rsidRDefault="00473F6E" w:rsidP="0029466B">
      <w:pPr>
        <w:spacing w:after="0"/>
        <w:rPr>
          <w:sz w:val="27"/>
          <w:szCs w:val="27"/>
        </w:rPr>
      </w:pPr>
    </w:p>
    <w:p w14:paraId="28121767" w14:textId="77777777" w:rsidR="00473F6E" w:rsidRDefault="00473F6E" w:rsidP="0029466B">
      <w:pPr>
        <w:spacing w:after="0"/>
        <w:rPr>
          <w:sz w:val="27"/>
          <w:szCs w:val="27"/>
        </w:rPr>
      </w:pPr>
    </w:p>
    <w:p w14:paraId="5918A39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5. Add Customized Error View and Error Controller</w:t>
      </w:r>
    </w:p>
    <w:p w14:paraId="21486AD1" w14:textId="77777777" w:rsidR="00473F6E" w:rsidRDefault="00473F6E" w:rsidP="0029466B">
      <w:pPr>
        <w:spacing w:after="0"/>
        <w:rPr>
          <w:sz w:val="27"/>
          <w:szCs w:val="27"/>
        </w:rPr>
      </w:pPr>
    </w:p>
    <w:p w14:paraId="723685AD" w14:textId="77777777" w:rsidR="00473F6E" w:rsidRDefault="00473F6E" w:rsidP="0029466B">
      <w:pPr>
        <w:spacing w:after="0"/>
        <w:rPr>
          <w:sz w:val="27"/>
          <w:szCs w:val="27"/>
        </w:rPr>
      </w:pPr>
    </w:p>
    <w:p w14:paraId="30B32F1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1. Controllers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ErrorController.cs</w:t>
      </w:r>
      <w:proofErr w:type="spellEnd"/>
    </w:p>
    <w:p w14:paraId="65216455" w14:textId="77777777" w:rsidR="00473F6E" w:rsidRDefault="00473F6E" w:rsidP="0029466B">
      <w:pPr>
        <w:spacing w:after="0"/>
        <w:rPr>
          <w:sz w:val="27"/>
          <w:szCs w:val="27"/>
        </w:rPr>
      </w:pPr>
    </w:p>
    <w:p w14:paraId="4D1303D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6D865B3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nlineGame.Web.Controllers</w:t>
      </w:r>
      <w:proofErr w:type="spellEnd"/>
      <w:proofErr w:type="gramEnd"/>
    </w:p>
    <w:p w14:paraId="566540B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0570852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ErrorControlle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Controller</w:t>
      </w:r>
    </w:p>
    <w:p w14:paraId="48AFCB8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1B1FEF0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</w:t>
      </w:r>
    </w:p>
    <w:p w14:paraId="3320E7F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106F7FB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2084586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1040C3C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1FA3B15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65D8113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</w:t>
      </w:r>
    </w:p>
    <w:p w14:paraId="2D19D31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52C4A85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5D7C1E2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7D9C94C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7B0395D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539932E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</w:t>
      </w:r>
    </w:p>
    <w:p w14:paraId="374285E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0E17114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25FDE8D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18DB68F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345676D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7418F46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7C653AB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528B090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AE5229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36CA95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7AA82D3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 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Redirect</w:t>
      </w:r>
      <w:proofErr w:type="spellEnd"/>
      <w:r>
        <w:rPr>
          <w:rFonts w:ascii="Consolas" w:hAnsi="Consolas"/>
          <w:color w:val="008000"/>
          <w:sz w:val="18"/>
          <w:szCs w:val="18"/>
        </w:rPr>
        <w:t>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"&gt;</w:t>
      </w:r>
    </w:p>
    <w:p w14:paraId="20DB77F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E950DD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5740371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558F16B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D68749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Error.cshtml</w:t>
      </w:r>
      <w:proofErr w:type="spellEnd"/>
    </w:p>
    <w:p w14:paraId="5B4E224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5F85815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us, we can delet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.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FBEC88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We also can dele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in </w:t>
      </w:r>
      <w:proofErr w:type="spellStart"/>
      <w:r>
        <w:rPr>
          <w:rFonts w:ascii="Consolas" w:hAnsi="Consolas"/>
          <w:color w:val="008000"/>
          <w:sz w:val="18"/>
          <w:szCs w:val="18"/>
        </w:rPr>
        <w:t>ErrorController.cs</w:t>
      </w:r>
      <w:proofErr w:type="spellEnd"/>
    </w:p>
    <w:p w14:paraId="751EF30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>, we can set as the following.</w:t>
      </w:r>
    </w:p>
    <w:p w14:paraId="3F5E182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17D25EE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7C8E79C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00E2052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79EBB45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272DA1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B252088" w14:textId="77777777" w:rsidR="00473F6E" w:rsidRDefault="00473F6E" w:rsidP="0029466B">
      <w:pPr>
        <w:spacing w:after="0"/>
        <w:rPr>
          <w:sz w:val="27"/>
          <w:szCs w:val="27"/>
        </w:rPr>
      </w:pPr>
    </w:p>
    <w:p w14:paraId="0A5DF77F" w14:textId="77777777" w:rsidR="00473F6E" w:rsidRDefault="00473F6E" w:rsidP="0029466B">
      <w:pPr>
        <w:spacing w:after="0"/>
        <w:rPr>
          <w:sz w:val="27"/>
          <w:szCs w:val="27"/>
        </w:rPr>
      </w:pPr>
    </w:p>
    <w:p w14:paraId="51EC80C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2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Error.cshtml</w:t>
      </w:r>
      <w:proofErr w:type="spellEnd"/>
    </w:p>
    <w:p w14:paraId="7916251E" w14:textId="77777777" w:rsidR="00473F6E" w:rsidRDefault="00473F6E" w:rsidP="0029466B">
      <w:pPr>
        <w:spacing w:after="0"/>
        <w:rPr>
          <w:sz w:val="27"/>
          <w:szCs w:val="27"/>
        </w:rPr>
      </w:pPr>
    </w:p>
    <w:p w14:paraId="619AD846" w14:textId="77777777" w:rsidR="00473F6E" w:rsidRDefault="00473F6E" w:rsidP="0029466B">
      <w:pPr>
        <w:spacing w:after="0"/>
        <w:rPr>
          <w:sz w:val="27"/>
          <w:szCs w:val="27"/>
        </w:rPr>
      </w:pPr>
    </w:p>
    <w:p w14:paraId="0C67D052" w14:textId="0C442F72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A57F20F" wp14:editId="7D2EECED">
            <wp:extent cx="4152900" cy="240792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F99EE" w14:textId="77777777" w:rsidR="00473F6E" w:rsidRDefault="00473F6E" w:rsidP="0029466B">
      <w:pPr>
        <w:spacing w:after="0"/>
        <w:rPr>
          <w:sz w:val="27"/>
          <w:szCs w:val="27"/>
        </w:rPr>
      </w:pPr>
    </w:p>
    <w:p w14:paraId="3CB1058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6E2D92C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Erro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6565103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712B2CA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Something occurs, please contact </w:t>
      </w:r>
      <w:proofErr w:type="gramStart"/>
      <w:r>
        <w:rPr>
          <w:rFonts w:ascii="Consolas" w:hAnsi="Consolas"/>
          <w:color w:val="000000"/>
          <w:sz w:val="18"/>
          <w:szCs w:val="18"/>
        </w:rPr>
        <w:t>support.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End"/>
      <w:r>
        <w:rPr>
          <w:rFonts w:ascii="Consolas" w:hAnsi="Consolas"/>
          <w:color w:val="0000FF"/>
          <w:sz w:val="18"/>
          <w:szCs w:val="18"/>
        </w:rPr>
        <w:t>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5CB805" w14:textId="77777777" w:rsidR="00473F6E" w:rsidRDefault="00473F6E" w:rsidP="0029466B">
      <w:pPr>
        <w:spacing w:after="0"/>
        <w:rPr>
          <w:sz w:val="27"/>
          <w:szCs w:val="27"/>
        </w:rPr>
      </w:pPr>
    </w:p>
    <w:p w14:paraId="200C57E2" w14:textId="77777777" w:rsidR="00473F6E" w:rsidRDefault="00473F6E" w:rsidP="0029466B">
      <w:pPr>
        <w:spacing w:after="0"/>
        <w:rPr>
          <w:sz w:val="27"/>
          <w:szCs w:val="27"/>
        </w:rPr>
      </w:pPr>
    </w:p>
    <w:p w14:paraId="1494383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3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UnauthorizedError.cshtml</w:t>
      </w:r>
      <w:proofErr w:type="spellEnd"/>
    </w:p>
    <w:p w14:paraId="153C8765" w14:textId="77777777" w:rsidR="00473F6E" w:rsidRDefault="00473F6E" w:rsidP="0029466B">
      <w:pPr>
        <w:spacing w:after="0"/>
        <w:rPr>
          <w:sz w:val="27"/>
          <w:szCs w:val="27"/>
        </w:rPr>
      </w:pPr>
    </w:p>
    <w:p w14:paraId="4E22EE2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2D1649E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UnauthorizedError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4B1EA5B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71C86C8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40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F7FAA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You are trying to access something which you are not allowed to access.</w:t>
      </w:r>
    </w:p>
    <w:p w14:paraId="345734A1" w14:textId="77777777" w:rsidR="00473F6E" w:rsidRDefault="00473F6E" w:rsidP="0029466B">
      <w:pPr>
        <w:spacing w:after="0"/>
        <w:rPr>
          <w:sz w:val="27"/>
          <w:szCs w:val="27"/>
        </w:rPr>
      </w:pPr>
    </w:p>
    <w:p w14:paraId="108AD02B" w14:textId="77777777" w:rsidR="00473F6E" w:rsidRDefault="00473F6E" w:rsidP="0029466B">
      <w:pPr>
        <w:spacing w:after="0"/>
        <w:rPr>
          <w:sz w:val="27"/>
          <w:szCs w:val="27"/>
        </w:rPr>
      </w:pPr>
    </w:p>
    <w:p w14:paraId="3860C6A1" w14:textId="77777777" w:rsidR="00473F6E" w:rsidRDefault="00000000" w:rsidP="0029466B">
      <w:pPr>
        <w:spacing w:after="0"/>
        <w:rPr>
          <w:sz w:val="27"/>
          <w:szCs w:val="27"/>
        </w:rPr>
      </w:pPr>
      <w:hyperlink r:id="rId28" w:history="1">
        <w:r w:rsidR="00473F6E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UnauthorizedError</w:t>
        </w:r>
      </w:hyperlink>
    </w:p>
    <w:p w14:paraId="73B0F37D" w14:textId="1385B1F4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2AEE15DF" wp14:editId="393DD0F2">
            <wp:extent cx="5274310" cy="654685"/>
            <wp:effectExtent l="0" t="0" r="254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9FCEA" w14:textId="77777777" w:rsidR="00473F6E" w:rsidRDefault="00473F6E" w:rsidP="0029466B">
      <w:pPr>
        <w:spacing w:after="0"/>
        <w:rPr>
          <w:sz w:val="27"/>
          <w:szCs w:val="27"/>
        </w:rPr>
      </w:pPr>
    </w:p>
    <w:p w14:paraId="70E89C9C" w14:textId="77777777" w:rsidR="00473F6E" w:rsidRDefault="00473F6E" w:rsidP="0029466B">
      <w:pPr>
        <w:spacing w:after="0"/>
        <w:rPr>
          <w:sz w:val="27"/>
          <w:szCs w:val="27"/>
        </w:rPr>
      </w:pPr>
    </w:p>
    <w:p w14:paraId="26CCF35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4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NotFound.cshtml</w:t>
      </w:r>
      <w:proofErr w:type="spellEnd"/>
    </w:p>
    <w:p w14:paraId="1F9F8B4D" w14:textId="77777777" w:rsidR="00473F6E" w:rsidRDefault="00473F6E" w:rsidP="0029466B">
      <w:pPr>
        <w:spacing w:after="0"/>
        <w:rPr>
          <w:sz w:val="27"/>
          <w:szCs w:val="27"/>
        </w:rPr>
      </w:pPr>
    </w:p>
    <w:p w14:paraId="46AFBBC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5EC37A9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otFound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0C43B12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1BEFF00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40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D7DB4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The request </w:t>
      </w:r>
      <w:proofErr w:type="spellStart"/>
      <w:r>
        <w:rPr>
          <w:rFonts w:ascii="Consolas" w:hAnsi="Consolas"/>
          <w:color w:val="000000"/>
          <w:sz w:val="18"/>
          <w:szCs w:val="18"/>
        </w:rPr>
        <w:t>can no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be found.</w:t>
      </w:r>
    </w:p>
    <w:p w14:paraId="1A038550" w14:textId="77777777" w:rsidR="00473F6E" w:rsidRDefault="00473F6E" w:rsidP="0029466B">
      <w:pPr>
        <w:spacing w:after="0"/>
        <w:rPr>
          <w:sz w:val="27"/>
          <w:szCs w:val="27"/>
        </w:rPr>
      </w:pPr>
    </w:p>
    <w:p w14:paraId="141E1E17" w14:textId="77777777" w:rsidR="00473F6E" w:rsidRDefault="00473F6E" w:rsidP="0029466B">
      <w:pPr>
        <w:spacing w:after="0"/>
        <w:rPr>
          <w:sz w:val="27"/>
          <w:szCs w:val="27"/>
        </w:rPr>
      </w:pPr>
    </w:p>
    <w:p w14:paraId="62750B88" w14:textId="77777777" w:rsidR="00473F6E" w:rsidRDefault="00000000" w:rsidP="0029466B">
      <w:pPr>
        <w:spacing w:after="0"/>
        <w:rPr>
          <w:sz w:val="27"/>
          <w:szCs w:val="27"/>
        </w:rPr>
      </w:pPr>
      <w:hyperlink r:id="rId30" w:history="1">
        <w:r w:rsidR="00473F6E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NotFound</w:t>
        </w:r>
      </w:hyperlink>
    </w:p>
    <w:p w14:paraId="3F483C92" w14:textId="7D106B0F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AC9DF7C" wp14:editId="7CFC7B3A">
            <wp:extent cx="4465320" cy="640080"/>
            <wp:effectExtent l="0" t="0" r="0" b="7620"/>
            <wp:docPr id="93" name="Picture 9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8708C" w14:textId="77777777" w:rsidR="00473F6E" w:rsidRDefault="00473F6E" w:rsidP="0029466B">
      <w:pPr>
        <w:spacing w:after="0"/>
        <w:rPr>
          <w:sz w:val="27"/>
          <w:szCs w:val="27"/>
        </w:rPr>
      </w:pPr>
    </w:p>
    <w:p w14:paraId="63129DF3" w14:textId="77777777" w:rsidR="00473F6E" w:rsidRDefault="00473F6E" w:rsidP="0029466B">
      <w:pPr>
        <w:spacing w:after="0"/>
        <w:rPr>
          <w:sz w:val="27"/>
          <w:szCs w:val="27"/>
        </w:rPr>
      </w:pPr>
    </w:p>
    <w:p w14:paraId="5C424D1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5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InternalServerError.cshtml</w:t>
      </w:r>
      <w:proofErr w:type="spellEnd"/>
    </w:p>
    <w:p w14:paraId="76954991" w14:textId="77777777" w:rsidR="00473F6E" w:rsidRDefault="00473F6E" w:rsidP="0029466B">
      <w:pPr>
        <w:spacing w:after="0"/>
        <w:rPr>
          <w:sz w:val="27"/>
          <w:szCs w:val="27"/>
        </w:rPr>
      </w:pPr>
    </w:p>
    <w:p w14:paraId="58343F6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67722D4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nternalServerError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223F3610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6E09CBA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D7406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The developers did something wrong, not </w:t>
      </w:r>
      <w:proofErr w:type="gramStart"/>
      <w:r>
        <w:rPr>
          <w:rFonts w:ascii="Consolas" w:hAnsi="Consolas"/>
          <w:color w:val="000000"/>
          <w:sz w:val="18"/>
          <w:szCs w:val="18"/>
        </w:rPr>
        <w:t>users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fault.</w:t>
      </w:r>
    </w:p>
    <w:p w14:paraId="44CD9A63" w14:textId="77777777" w:rsidR="00473F6E" w:rsidRDefault="00473F6E" w:rsidP="0029466B">
      <w:pPr>
        <w:spacing w:after="0"/>
        <w:rPr>
          <w:sz w:val="27"/>
          <w:szCs w:val="27"/>
        </w:rPr>
      </w:pPr>
    </w:p>
    <w:p w14:paraId="1EA896F1" w14:textId="77777777" w:rsidR="00473F6E" w:rsidRDefault="00473F6E" w:rsidP="0029466B">
      <w:pPr>
        <w:spacing w:after="0"/>
        <w:rPr>
          <w:sz w:val="27"/>
          <w:szCs w:val="27"/>
        </w:rPr>
      </w:pPr>
    </w:p>
    <w:p w14:paraId="44B36043" w14:textId="77777777" w:rsidR="00473F6E" w:rsidRDefault="00000000" w:rsidP="0029466B">
      <w:pPr>
        <w:spacing w:after="0"/>
        <w:rPr>
          <w:sz w:val="27"/>
          <w:szCs w:val="27"/>
        </w:rPr>
      </w:pPr>
      <w:hyperlink r:id="rId32" w:history="1">
        <w:r w:rsidR="00473F6E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InternalServerError</w:t>
        </w:r>
      </w:hyperlink>
    </w:p>
    <w:p w14:paraId="3080B379" w14:textId="58A2A23D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D8F58DB" wp14:editId="30E83E16">
            <wp:extent cx="5274310" cy="631825"/>
            <wp:effectExtent l="0" t="0" r="254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1E739" w14:textId="77777777" w:rsidR="00473F6E" w:rsidRDefault="00473F6E" w:rsidP="0029466B">
      <w:pPr>
        <w:spacing w:after="0"/>
        <w:rPr>
          <w:sz w:val="27"/>
          <w:szCs w:val="27"/>
        </w:rPr>
      </w:pPr>
    </w:p>
    <w:p w14:paraId="30C04D60" w14:textId="77777777" w:rsidR="00473F6E" w:rsidRDefault="00473F6E" w:rsidP="0029466B">
      <w:pPr>
        <w:spacing w:after="0"/>
        <w:rPr>
          <w:sz w:val="27"/>
          <w:szCs w:val="27"/>
        </w:rPr>
      </w:pPr>
    </w:p>
    <w:p w14:paraId="5C65234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 xml:space="preserve">1.1.6. 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WebShared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CustomizeCacheAttribute.cs</w:t>
      </w:r>
      <w:proofErr w:type="spellEnd"/>
    </w:p>
    <w:p w14:paraId="2F075EF8" w14:textId="77777777" w:rsidR="00473F6E" w:rsidRDefault="00473F6E" w:rsidP="0029466B">
      <w:pPr>
        <w:spacing w:after="0"/>
        <w:rPr>
          <w:sz w:val="27"/>
          <w:szCs w:val="27"/>
        </w:rPr>
      </w:pPr>
    </w:p>
    <w:p w14:paraId="48D3137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 xml:space="preserve">1.1.6.1. 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WebShared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CustomizeCacheAttribute.cs</w:t>
      </w:r>
      <w:proofErr w:type="spellEnd"/>
    </w:p>
    <w:p w14:paraId="649E2E4B" w14:textId="77777777" w:rsidR="00473F6E" w:rsidRDefault="00473F6E" w:rsidP="0029466B">
      <w:pPr>
        <w:spacing w:after="0"/>
        <w:rPr>
          <w:sz w:val="27"/>
          <w:szCs w:val="27"/>
        </w:rPr>
      </w:pPr>
    </w:p>
    <w:p w14:paraId="2362D55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219EC87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Configuratio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637C511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nlineGame.Web.WebShared</w:t>
      </w:r>
      <w:proofErr w:type="spellEnd"/>
      <w:proofErr w:type="gramEnd"/>
    </w:p>
    <w:p w14:paraId="3340E35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5B5E223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ustomizeCacheAttribut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Attribute</w:t>
      </w:r>
      <w:proofErr w:type="spellEnd"/>
    </w:p>
    <w:p w14:paraId="4554BA1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5E73806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ustomizeCacheAttribute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Name</w:t>
      </w:r>
      <w:proofErr w:type="spellEnd"/>
      <w:r>
        <w:rPr>
          <w:rFonts w:ascii="Consolas" w:hAnsi="Consolas"/>
          <w:color w:val="000000"/>
          <w:sz w:val="18"/>
          <w:szCs w:val="18"/>
        </w:rPr>
        <w:t>)</w:t>
      </w:r>
    </w:p>
    <w:p w14:paraId="101117C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7AC90D0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SettingsSection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Settings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</w:p>
    <w:p w14:paraId="0E0564B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 (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SettingsSection</w:t>
      </w:r>
      <w:proofErr w:type="spellEnd"/>
      <w:r>
        <w:rPr>
          <w:rFonts w:ascii="Consolas" w:hAnsi="Consolas"/>
          <w:color w:val="000000"/>
          <w:sz w:val="18"/>
          <w:szCs w:val="18"/>
        </w:rPr>
        <w:t>)</w:t>
      </w:r>
      <w:proofErr w:type="spellStart"/>
      <w:r>
        <w:rPr>
          <w:rFonts w:ascii="Consolas" w:hAnsi="Consolas"/>
          <w:color w:val="000000"/>
          <w:sz w:val="18"/>
          <w:szCs w:val="18"/>
        </w:rPr>
        <w:t>WebConfigurationManager</w:t>
      </w:r>
      <w:proofErr w:type="spellEnd"/>
    </w:p>
    <w:p w14:paraId="7FF5898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.</w:t>
      </w:r>
      <w:proofErr w:type="spellStart"/>
      <w:r>
        <w:rPr>
          <w:rFonts w:ascii="Consolas" w:hAnsi="Consolas"/>
          <w:color w:val="000000"/>
          <w:sz w:val="18"/>
          <w:szCs w:val="18"/>
        </w:rPr>
        <w:t>GetSectio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A31515"/>
          <w:sz w:val="18"/>
          <w:szCs w:val="18"/>
        </w:rPr>
        <w:t>/caching/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09AA2A6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Settings.OutputCacheProfiles</w:t>
      </w:r>
      <w:proofErr w:type="spellEnd"/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Name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];</w:t>
      </w:r>
      <w:proofErr w:type="gramEnd"/>
    </w:p>
    <w:p w14:paraId="602A99E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Duration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Duration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5D5EE18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1BFEAAC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aryByCustom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VaryByCustom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13EA204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17E5466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51CA5B2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5B186F9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37DCE1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1C5756B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5DA5891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caching&gt;</w:t>
      </w:r>
    </w:p>
    <w:p w14:paraId="3288E11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48300FD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6DD6953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     &lt;clear/&gt;</w:t>
      </w:r>
    </w:p>
    <w:p w14:paraId="271E7F67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     &lt;add name="outputCacheProfile1" duration="60" </w:t>
      </w:r>
      <w:proofErr w:type="spellStart"/>
      <w:r>
        <w:rPr>
          <w:rFonts w:ascii="Consolas" w:hAnsi="Consolas"/>
          <w:color w:val="008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8000"/>
          <w:sz w:val="18"/>
          <w:szCs w:val="18"/>
        </w:rPr>
        <w:t>="none"/&gt;</w:t>
      </w:r>
    </w:p>
    <w:p w14:paraId="580A5BC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206F8E1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2AB46B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caching&gt;</w:t>
      </w:r>
    </w:p>
    <w:p w14:paraId="2FC5FC4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596C296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257D26B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4D4218B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7BBAD1B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490D0E6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globalization culture="</w:t>
      </w:r>
      <w:proofErr w:type="spellStart"/>
      <w:r>
        <w:rPr>
          <w:rFonts w:ascii="Consolas" w:hAnsi="Consolas"/>
          <w:color w:val="008000"/>
          <w:sz w:val="18"/>
          <w:szCs w:val="18"/>
        </w:rPr>
        <w:t>en</w:t>
      </w:r>
      <w:proofErr w:type="spellEnd"/>
      <w:r>
        <w:rPr>
          <w:rFonts w:ascii="Consolas" w:hAnsi="Consolas"/>
          <w:color w:val="008000"/>
          <w:sz w:val="18"/>
          <w:szCs w:val="18"/>
        </w:rPr>
        <w:t>-au" /&gt;</w:t>
      </w:r>
    </w:p>
    <w:p w14:paraId="14EEA86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    &lt;compilation debug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>="4.6.1" /&gt;</w:t>
      </w:r>
    </w:p>
    <w:p w14:paraId="22BEBA6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httpRun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>="4.6.1" /&gt;</w:t>
      </w:r>
    </w:p>
    <w:p w14:paraId="0A02C6F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27986DC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B8B9B9" w14:textId="77777777" w:rsidR="00473F6E" w:rsidRDefault="00473F6E" w:rsidP="0029466B">
      <w:pPr>
        <w:spacing w:after="0"/>
        <w:rPr>
          <w:sz w:val="27"/>
          <w:szCs w:val="27"/>
        </w:rPr>
      </w:pPr>
    </w:p>
    <w:p w14:paraId="52B9B1C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6.2. The way to use 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WebShared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CustomizeCacheAttribute.cs</w:t>
      </w:r>
      <w:proofErr w:type="spellEnd"/>
    </w:p>
    <w:p w14:paraId="38E68C71" w14:textId="77777777" w:rsidR="00473F6E" w:rsidRDefault="00473F6E" w:rsidP="0029466B">
      <w:pPr>
        <w:spacing w:after="0"/>
        <w:rPr>
          <w:sz w:val="27"/>
          <w:szCs w:val="27"/>
        </w:rPr>
      </w:pPr>
    </w:p>
    <w:p w14:paraId="7FA6A0C4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3672779D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Duration = 60)]</w:t>
      </w:r>
    </w:p>
    <w:p w14:paraId="606397F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outputCacheProfile1"</w:t>
      </w:r>
      <w:r>
        <w:rPr>
          <w:rFonts w:ascii="Consolas" w:hAnsi="Consolas"/>
          <w:color w:val="000000"/>
          <w:sz w:val="18"/>
          <w:szCs w:val="18"/>
        </w:rPr>
        <w:t>)]</w:t>
      </w:r>
    </w:p>
    <w:p w14:paraId="67CA38C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sk&lt;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>&gt; Index4()</w:t>
      </w:r>
    </w:p>
    <w:p w14:paraId="53F0CD6F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5805FC6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FF"/>
          <w:sz w:val="18"/>
          <w:szCs w:val="18"/>
        </w:rPr>
        <w:t>awai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db.Gamers.ToListAsync</w:t>
      </w:r>
      <w:proofErr w:type="spellEnd"/>
      <w:r>
        <w:rPr>
          <w:rFonts w:ascii="Consolas" w:hAnsi="Consolas"/>
          <w:color w:val="000000"/>
          <w:sz w:val="18"/>
          <w:szCs w:val="18"/>
        </w:rPr>
        <w:t>());</w:t>
      </w:r>
    </w:p>
    <w:p w14:paraId="78B1F162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5D862C3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ChildActionOnly</w:t>
      </w:r>
      <w:proofErr w:type="spellEnd"/>
      <w:r>
        <w:rPr>
          <w:rFonts w:ascii="Consolas" w:hAnsi="Consolas"/>
          <w:color w:val="008000"/>
          <w:sz w:val="18"/>
          <w:szCs w:val="18"/>
        </w:rPr>
        <w:t>] make the action to be accessible only by a child request,</w:t>
      </w:r>
    </w:p>
    <w:p w14:paraId="7F5C393C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 one can make a direct URL request to this action.</w:t>
      </w:r>
    </w:p>
    <w:p w14:paraId="100CB686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ChildActionOnly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52C2F2BE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1BE7487B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Duration = 60)]</w:t>
      </w:r>
    </w:p>
    <w:p w14:paraId="12D447EA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outputCacheProfile1")]   //This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thrw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ception</w:t>
      </w:r>
    </w:p>
    <w:p w14:paraId="74D79C71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CustomizeCache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outputCacheProfile1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)]</w:t>
      </w:r>
    </w:p>
    <w:p w14:paraId="0E99A359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etGamerCount2()</w:t>
      </w:r>
    </w:p>
    <w:p w14:paraId="371C506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5444FBF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$"Gamer Coun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{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}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A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{</w:t>
      </w:r>
      <w:proofErr w:type="spellStart"/>
      <w:r>
        <w:rPr>
          <w:rFonts w:ascii="Consolas" w:hAnsi="Consolas"/>
          <w:color w:val="000000"/>
          <w:sz w:val="18"/>
          <w:szCs w:val="18"/>
        </w:rPr>
        <w:t>DateTime.Now</w:t>
      </w:r>
      <w:proofErr w:type="spellEnd"/>
      <w:r>
        <w:rPr>
          <w:rFonts w:ascii="Consolas" w:hAnsi="Consolas"/>
          <w:color w:val="000000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</w:p>
    <w:p w14:paraId="75834BA8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48FA61D1" w14:textId="77777777" w:rsidR="00473F6E" w:rsidRDefault="00473F6E" w:rsidP="0029466B">
      <w:pPr>
        <w:spacing w:after="0"/>
        <w:rPr>
          <w:sz w:val="27"/>
          <w:szCs w:val="27"/>
        </w:rPr>
      </w:pPr>
    </w:p>
    <w:p w14:paraId="48877D72" w14:textId="77777777" w:rsidR="00473F6E" w:rsidRDefault="00473F6E" w:rsidP="0029466B">
      <w:pPr>
        <w:spacing w:after="0"/>
        <w:rPr>
          <w:sz w:val="27"/>
          <w:szCs w:val="27"/>
        </w:rPr>
      </w:pPr>
    </w:p>
    <w:p w14:paraId="10E4552F" w14:textId="77777777" w:rsidR="00473F6E" w:rsidRDefault="00473F6E" w:rsidP="0029466B">
      <w:pPr>
        <w:spacing w:after="0"/>
        <w:rPr>
          <w:sz w:val="27"/>
          <w:szCs w:val="27"/>
        </w:rPr>
      </w:pPr>
    </w:p>
    <w:p w14:paraId="22A4AC97" w14:textId="77777777" w:rsidR="00473F6E" w:rsidRDefault="00473F6E" w:rsidP="0029466B">
      <w:pPr>
        <w:spacing w:after="0"/>
        <w:rPr>
          <w:sz w:val="24"/>
          <w:szCs w:val="24"/>
        </w:rPr>
      </w:pPr>
    </w:p>
    <w:p w14:paraId="227DDF65" w14:textId="77777777" w:rsidR="00473F6E" w:rsidRDefault="00473F6E" w:rsidP="0029466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 IIS</w:t>
      </w:r>
    </w:p>
    <w:p w14:paraId="51EFE48E" w14:textId="77777777" w:rsidR="00473F6E" w:rsidRDefault="00473F6E" w:rsidP="0029466B">
      <w:pPr>
        <w:spacing w:after="0"/>
        <w:rPr>
          <w:sz w:val="24"/>
          <w:szCs w:val="24"/>
        </w:rPr>
      </w:pPr>
    </w:p>
    <w:p w14:paraId="7B2004A2" w14:textId="77777777" w:rsidR="00473F6E" w:rsidRDefault="00473F6E" w:rsidP="0029466B">
      <w:pPr>
        <w:spacing w:after="0"/>
      </w:pPr>
    </w:p>
    <w:p w14:paraId="165EAE05" w14:textId="77777777" w:rsidR="00473F6E" w:rsidRDefault="00473F6E" w:rsidP="0029466B">
      <w:pPr>
        <w:spacing w:after="0"/>
      </w:pPr>
      <w:r>
        <w:rPr>
          <w:sz w:val="36"/>
          <w:szCs w:val="36"/>
        </w:rPr>
        <w:t>2.1. Run In IIS</w:t>
      </w:r>
    </w:p>
    <w:p w14:paraId="4946B056" w14:textId="77777777" w:rsidR="00473F6E" w:rsidRDefault="00473F6E" w:rsidP="0029466B">
      <w:pPr>
        <w:spacing w:after="0"/>
      </w:pPr>
    </w:p>
    <w:p w14:paraId="37E7A7C3" w14:textId="54D5037D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F50CE54" wp14:editId="5CA58465">
            <wp:extent cx="5274310" cy="1859915"/>
            <wp:effectExtent l="0" t="0" r="2540" b="6985"/>
            <wp:docPr id="91" name="Picture 9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5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BB97B" w14:textId="77777777" w:rsidR="00473F6E" w:rsidRDefault="00473F6E" w:rsidP="0029466B">
      <w:pPr>
        <w:spacing w:after="0"/>
      </w:pPr>
    </w:p>
    <w:p w14:paraId="3BA79520" w14:textId="77777777" w:rsidR="00473F6E" w:rsidRDefault="00473F6E" w:rsidP="0029466B">
      <w:pPr>
        <w:spacing w:after="0"/>
      </w:pPr>
    </w:p>
    <w:p w14:paraId="2710C69E" w14:textId="6E288DA8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5A08679F" wp14:editId="560A8F4E">
            <wp:extent cx="2987040" cy="2712720"/>
            <wp:effectExtent l="0" t="0" r="381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054A5" w14:textId="77777777" w:rsidR="00473F6E" w:rsidRDefault="00473F6E" w:rsidP="0029466B">
      <w:pPr>
        <w:spacing w:after="0"/>
      </w:pPr>
    </w:p>
    <w:p w14:paraId="26DC0F17" w14:textId="77777777" w:rsidR="00473F6E" w:rsidRDefault="00473F6E" w:rsidP="0029466B">
      <w:pPr>
        <w:spacing w:after="0"/>
      </w:pPr>
    </w:p>
    <w:p w14:paraId="633BB454" w14:textId="2A3FC1A9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0F7C2963" wp14:editId="3324EA5D">
            <wp:extent cx="4777740" cy="3124200"/>
            <wp:effectExtent l="0" t="0" r="381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1E598" w14:textId="77777777" w:rsidR="00473F6E" w:rsidRDefault="00473F6E" w:rsidP="0029466B">
      <w:pPr>
        <w:spacing w:after="0"/>
      </w:pPr>
    </w:p>
    <w:p w14:paraId="06519AFD" w14:textId="77777777" w:rsidR="00473F6E" w:rsidRDefault="00473F6E" w:rsidP="0029466B">
      <w:pPr>
        <w:spacing w:after="0"/>
      </w:pPr>
    </w:p>
    <w:p w14:paraId="03B39A2E" w14:textId="2246EBC9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294C80A6" wp14:editId="21CBCB67">
            <wp:extent cx="4777740" cy="2857500"/>
            <wp:effectExtent l="0" t="0" r="3810" b="0"/>
            <wp:docPr id="88" name="Picture 8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E8804" w14:textId="77777777" w:rsidR="00473F6E" w:rsidRDefault="00473F6E" w:rsidP="0029466B">
      <w:pPr>
        <w:spacing w:after="0"/>
      </w:pPr>
    </w:p>
    <w:p w14:paraId="4024C8DC" w14:textId="77777777" w:rsidR="00473F6E" w:rsidRDefault="00473F6E" w:rsidP="0029466B">
      <w:pPr>
        <w:spacing w:after="0"/>
      </w:pPr>
      <w:r>
        <w:lastRenderedPageBreak/>
        <w:t>Do not change anything, </w:t>
      </w:r>
    </w:p>
    <w:p w14:paraId="5E3A7DBB" w14:textId="77777777" w:rsidR="00473F6E" w:rsidRDefault="00473F6E" w:rsidP="0029466B">
      <w:pPr>
        <w:spacing w:after="0"/>
      </w:pPr>
      <w:r>
        <w:t>This just shows you</w:t>
      </w:r>
    </w:p>
    <w:p w14:paraId="04F658A9" w14:textId="77777777" w:rsidR="00473F6E" w:rsidRDefault="00473F6E" w:rsidP="0029466B">
      <w:pPr>
        <w:spacing w:after="0"/>
      </w:pPr>
      <w:r>
        <w:t>HTTP use port 80</w:t>
      </w:r>
    </w:p>
    <w:p w14:paraId="79B40A2E" w14:textId="77777777" w:rsidR="00473F6E" w:rsidRDefault="00473F6E" w:rsidP="0029466B">
      <w:pPr>
        <w:spacing w:after="0"/>
      </w:pPr>
      <w:r>
        <w:t>HTTPS use port 443</w:t>
      </w:r>
    </w:p>
    <w:p w14:paraId="0AF78F29" w14:textId="77777777" w:rsidR="00473F6E" w:rsidRDefault="00473F6E" w:rsidP="0029466B">
      <w:pPr>
        <w:spacing w:after="0"/>
      </w:pPr>
    </w:p>
    <w:p w14:paraId="563BC287" w14:textId="77777777" w:rsidR="00473F6E" w:rsidRDefault="00473F6E" w:rsidP="0029466B">
      <w:pPr>
        <w:spacing w:after="0"/>
      </w:pPr>
    </w:p>
    <w:p w14:paraId="4DA29C72" w14:textId="77777777" w:rsidR="00473F6E" w:rsidRDefault="00473F6E" w:rsidP="0029466B">
      <w:pPr>
        <w:spacing w:after="0"/>
      </w:pPr>
      <w:r>
        <w:rPr>
          <w:sz w:val="36"/>
          <w:szCs w:val="36"/>
        </w:rPr>
        <w:t>2.2. Controllers/</w:t>
      </w:r>
      <w:proofErr w:type="spellStart"/>
      <w:r>
        <w:rPr>
          <w:sz w:val="36"/>
          <w:szCs w:val="36"/>
        </w:rPr>
        <w:t>HomeController.cs</w:t>
      </w:r>
      <w:proofErr w:type="spellEnd"/>
    </w:p>
    <w:p w14:paraId="72588E5D" w14:textId="77777777" w:rsidR="00473F6E" w:rsidRDefault="00473F6E" w:rsidP="0029466B">
      <w:pPr>
        <w:spacing w:after="0"/>
      </w:pPr>
    </w:p>
    <w:p w14:paraId="4A5A7487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B354ADE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RequireHttps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will enforce to redirect to https</w:t>
      </w:r>
    </w:p>
    <w:p w14:paraId="1685E8BD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t can apply to controller level or action level</w:t>
      </w:r>
    </w:p>
    <w:p w14:paraId="2A3E5614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RequireHttp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47918AE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24B495C4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EE24FC7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0B1B5B64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38DB37E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5E2BAA09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C26FD20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C99702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6B2EE28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676AD7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dex2()</w:t>
      </w:r>
    </w:p>
    <w:p w14:paraId="0F7AB30B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336710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 is accessible via HTTP or HTTPS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C05C83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E00767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3()</w:t>
      </w:r>
    </w:p>
    <w:p w14:paraId="0188F78D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E8D9CBC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9C2C133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F7A8BEE" w14:textId="77777777" w:rsidR="00473F6E" w:rsidRDefault="00473F6E" w:rsidP="0029466B">
      <w:pPr>
        <w:spacing w:after="0"/>
      </w:pPr>
      <w:r>
        <w:t>            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RequireHttps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will enforce to redirect to https</w:t>
      </w:r>
    </w:p>
    <w:p w14:paraId="7B571175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quireHttps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645BA33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dex4()</w:t>
      </w:r>
    </w:p>
    <w:p w14:paraId="4C052ABE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458A4B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4 is accessible via HTTPS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FD76630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7844E3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quireHttps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1F77F45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5()</w:t>
      </w:r>
    </w:p>
    <w:p w14:paraId="6EDA6CDB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C8EF1E3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2E273B3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7D5285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6D3B6D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31B5AD5" w14:textId="77777777" w:rsidR="00473F6E" w:rsidRDefault="00473F6E" w:rsidP="0029466B">
      <w:pPr>
        <w:spacing w:after="0"/>
      </w:pPr>
    </w:p>
    <w:p w14:paraId="7B7884B4" w14:textId="77777777" w:rsidR="00473F6E" w:rsidRDefault="00473F6E" w:rsidP="0029466B">
      <w:pPr>
        <w:spacing w:after="0"/>
      </w:pPr>
    </w:p>
    <w:p w14:paraId="5987D9D0" w14:textId="77777777" w:rsidR="00473F6E" w:rsidRDefault="00473F6E" w:rsidP="0029466B">
      <w:pPr>
        <w:spacing w:after="0"/>
      </w:pPr>
      <w:r>
        <w:t>Http:// ... /Home/Index2</w:t>
      </w:r>
    </w:p>
    <w:p w14:paraId="4BBBD41B" w14:textId="7490EE17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6F0374B" wp14:editId="54B9BCE8">
            <wp:extent cx="5274310" cy="1866900"/>
            <wp:effectExtent l="0" t="0" r="254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4FDF3" w14:textId="77777777" w:rsidR="00473F6E" w:rsidRDefault="00473F6E" w:rsidP="0029466B">
      <w:pPr>
        <w:spacing w:after="0"/>
      </w:pPr>
    </w:p>
    <w:p w14:paraId="434F53EE" w14:textId="77777777" w:rsidR="00473F6E" w:rsidRDefault="00473F6E" w:rsidP="0029466B">
      <w:pPr>
        <w:spacing w:after="0"/>
        <w:rPr>
          <w:sz w:val="27"/>
          <w:szCs w:val="27"/>
        </w:rPr>
      </w:pPr>
    </w:p>
    <w:p w14:paraId="5553A6A7" w14:textId="77777777" w:rsidR="00473F6E" w:rsidRDefault="00473F6E" w:rsidP="0029466B">
      <w:pPr>
        <w:spacing w:after="0"/>
        <w:rPr>
          <w:sz w:val="27"/>
          <w:szCs w:val="27"/>
        </w:rPr>
      </w:pPr>
    </w:p>
    <w:p w14:paraId="052D42AB" w14:textId="77777777" w:rsidR="00473F6E" w:rsidRDefault="00473F6E" w:rsidP="0029466B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Http:// ... /Home/Index3</w:t>
      </w:r>
    </w:p>
    <w:p w14:paraId="3463401C" w14:textId="7E6067E2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8863406" wp14:editId="44760310">
            <wp:extent cx="5274310" cy="2320925"/>
            <wp:effectExtent l="0" t="0" r="2540" b="317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2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F4F88" w14:textId="77777777" w:rsidR="00473F6E" w:rsidRDefault="00473F6E" w:rsidP="0029466B">
      <w:pPr>
        <w:spacing w:after="0"/>
      </w:pPr>
    </w:p>
    <w:p w14:paraId="20BAFAB0" w14:textId="77777777" w:rsidR="00473F6E" w:rsidRDefault="00473F6E" w:rsidP="0029466B">
      <w:pPr>
        <w:spacing w:after="0"/>
      </w:pPr>
    </w:p>
    <w:p w14:paraId="402FE317" w14:textId="77777777" w:rsidR="00473F6E" w:rsidRDefault="00473F6E" w:rsidP="0029466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Https:// ... /Home/Index4</w:t>
      </w:r>
    </w:p>
    <w:p w14:paraId="0827C931" w14:textId="42270830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4F86CD14" wp14:editId="7BA9F4F3">
            <wp:extent cx="5274310" cy="1892300"/>
            <wp:effectExtent l="0" t="0" r="254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E1C7D" w14:textId="77777777" w:rsidR="00473F6E" w:rsidRDefault="00473F6E" w:rsidP="0029466B">
      <w:pPr>
        <w:spacing w:after="0"/>
      </w:pPr>
    </w:p>
    <w:p w14:paraId="2A77D063" w14:textId="3E7487A4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01765EB2" wp14:editId="524F120E">
            <wp:extent cx="5274310" cy="1972945"/>
            <wp:effectExtent l="0" t="0" r="2540" b="825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7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22BDF" w14:textId="77777777" w:rsidR="00473F6E" w:rsidRDefault="00473F6E" w:rsidP="0029466B">
      <w:pPr>
        <w:spacing w:after="0"/>
      </w:pPr>
    </w:p>
    <w:p w14:paraId="09D9F5E9" w14:textId="77777777" w:rsidR="00473F6E" w:rsidRDefault="00473F6E" w:rsidP="0029466B">
      <w:pPr>
        <w:spacing w:after="0"/>
      </w:pPr>
    </w:p>
    <w:p w14:paraId="09BBB4B4" w14:textId="77777777" w:rsidR="00473F6E" w:rsidRDefault="00473F6E" w:rsidP="0029466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Https:// ... /Home/Index5</w:t>
      </w:r>
    </w:p>
    <w:p w14:paraId="011014B1" w14:textId="6F5C5E7F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351B91C1" wp14:editId="60D891C0">
            <wp:extent cx="5274310" cy="1878965"/>
            <wp:effectExtent l="0" t="0" r="2540" b="698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67FB9" w14:textId="77777777" w:rsidR="00473F6E" w:rsidRDefault="00473F6E" w:rsidP="0029466B">
      <w:pPr>
        <w:spacing w:after="0"/>
      </w:pPr>
    </w:p>
    <w:p w14:paraId="6B8EC99A" w14:textId="0ED075EB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DB370B4" wp14:editId="709E953F">
            <wp:extent cx="5274310" cy="2112010"/>
            <wp:effectExtent l="0" t="0" r="2540" b="254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905BD" w14:textId="77777777" w:rsidR="00473F6E" w:rsidRDefault="00473F6E" w:rsidP="0029466B">
      <w:pPr>
        <w:spacing w:after="0"/>
      </w:pPr>
    </w:p>
    <w:p w14:paraId="23BE19F9" w14:textId="77777777" w:rsidR="00473F6E" w:rsidRDefault="00473F6E" w:rsidP="0029466B">
      <w:pPr>
        <w:spacing w:after="0"/>
      </w:pPr>
    </w:p>
    <w:p w14:paraId="4EF73807" w14:textId="77777777" w:rsidR="00473F6E" w:rsidRDefault="00473F6E" w:rsidP="0029466B">
      <w:pPr>
        <w:spacing w:after="0"/>
      </w:pPr>
      <w:r>
        <w:rPr>
          <w:sz w:val="36"/>
          <w:szCs w:val="36"/>
        </w:rPr>
        <w:t>2.3. 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7D2D44D3" w14:textId="77777777" w:rsidR="00473F6E" w:rsidRDefault="00473F6E" w:rsidP="0029466B">
      <w:pPr>
        <w:spacing w:after="0"/>
      </w:pPr>
    </w:p>
    <w:p w14:paraId="4CB63C27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62E746C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 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F34F4F4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DA60470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0527B0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Please try the following links via HTTP and HTTPS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1D04D1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Consolas" w:hAnsi="Consolas"/>
          <w:color w:val="0000FF"/>
          <w:sz w:val="18"/>
          <w:szCs w:val="18"/>
        </w:rPr>
        <w:t>/&gt;</w:t>
      </w:r>
    </w:p>
    <w:p w14:paraId="2F2AA0D5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168E2AD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Index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FCCC269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Index5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5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D4B45DB" w14:textId="77777777" w:rsidR="00473F6E" w:rsidRDefault="00473F6E" w:rsidP="0029466B">
      <w:pPr>
        <w:spacing w:after="0"/>
      </w:pPr>
    </w:p>
    <w:p w14:paraId="7BC3CB61" w14:textId="77777777" w:rsidR="00473F6E" w:rsidRDefault="00473F6E" w:rsidP="0029466B">
      <w:pPr>
        <w:spacing w:after="0"/>
      </w:pPr>
      <w:r>
        <w:rPr>
          <w:sz w:val="36"/>
          <w:szCs w:val="36"/>
        </w:rPr>
        <w:t>2.4. Views/Home/Index3.cshtml</w:t>
      </w:r>
    </w:p>
    <w:p w14:paraId="215E4CF0" w14:textId="77777777" w:rsidR="00473F6E" w:rsidRDefault="00473F6E" w:rsidP="0029466B">
      <w:pPr>
        <w:spacing w:after="0"/>
      </w:pPr>
    </w:p>
    <w:p w14:paraId="39BA610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E298BE8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 Index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AE923DD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D11B44B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Index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3E875F" w14:textId="77777777" w:rsidR="00473F6E" w:rsidRDefault="00473F6E" w:rsidP="0029466B">
      <w:pPr>
        <w:spacing w:after="0"/>
      </w:pPr>
    </w:p>
    <w:p w14:paraId="58DC3774" w14:textId="77777777" w:rsidR="00473F6E" w:rsidRDefault="00473F6E" w:rsidP="0029466B">
      <w:pPr>
        <w:spacing w:after="0"/>
      </w:pPr>
    </w:p>
    <w:p w14:paraId="1348455E" w14:textId="77777777" w:rsidR="00473F6E" w:rsidRDefault="00473F6E" w:rsidP="0029466B">
      <w:pPr>
        <w:spacing w:after="0"/>
      </w:pPr>
      <w:r>
        <w:rPr>
          <w:sz w:val="36"/>
          <w:szCs w:val="36"/>
        </w:rPr>
        <w:t>2.5. Views/Home/Index5.cshtml</w:t>
      </w:r>
    </w:p>
    <w:p w14:paraId="5699F406" w14:textId="77777777" w:rsidR="00473F6E" w:rsidRDefault="00473F6E" w:rsidP="0029466B">
      <w:pPr>
        <w:spacing w:after="0"/>
      </w:pPr>
    </w:p>
    <w:p w14:paraId="6B3371F4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FA78D6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 Index5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9E9B576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5E35D6A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Index5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83746A" w14:textId="77777777" w:rsidR="00473F6E" w:rsidRDefault="00473F6E" w:rsidP="0029466B">
      <w:pPr>
        <w:spacing w:after="0"/>
      </w:pPr>
    </w:p>
    <w:p w14:paraId="3415D63C" w14:textId="77777777" w:rsidR="00473F6E" w:rsidRDefault="00473F6E" w:rsidP="0029466B">
      <w:pPr>
        <w:spacing w:after="0"/>
      </w:pPr>
    </w:p>
    <w:p w14:paraId="44C87977" w14:textId="77777777" w:rsidR="00473F6E" w:rsidRDefault="00473F6E" w:rsidP="0029466B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lastRenderedPageBreak/>
        <w:t>3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 Certificate</w:t>
      </w:r>
    </w:p>
    <w:p w14:paraId="59E89083" w14:textId="77777777" w:rsidR="00473F6E" w:rsidRDefault="00473F6E" w:rsidP="0029466B">
      <w:pPr>
        <w:spacing w:after="0"/>
      </w:pPr>
    </w:p>
    <w:p w14:paraId="49FCD9F7" w14:textId="77777777" w:rsidR="00473F6E" w:rsidRDefault="00473F6E" w:rsidP="0029466B">
      <w:pPr>
        <w:spacing w:after="0"/>
      </w:pPr>
    </w:p>
    <w:p w14:paraId="0442B38C" w14:textId="77777777" w:rsidR="00473F6E" w:rsidRDefault="00473F6E" w:rsidP="0029466B">
      <w:pPr>
        <w:spacing w:after="0"/>
      </w:pPr>
      <w:r>
        <w:rPr>
          <w:sz w:val="36"/>
          <w:szCs w:val="36"/>
        </w:rPr>
        <w:t>3.1. Use IIS to Create Self-Signed Certificates</w:t>
      </w:r>
    </w:p>
    <w:p w14:paraId="0DEEBB08" w14:textId="77777777" w:rsidR="00473F6E" w:rsidRDefault="00473F6E" w:rsidP="0029466B">
      <w:pPr>
        <w:spacing w:after="0"/>
      </w:pPr>
    </w:p>
    <w:p w14:paraId="1A89EC16" w14:textId="77777777" w:rsidR="00473F6E" w:rsidRDefault="00473F6E" w:rsidP="0029466B">
      <w:pPr>
        <w:spacing w:after="0"/>
      </w:pPr>
    </w:p>
    <w:p w14:paraId="3832DB17" w14:textId="77777777" w:rsidR="00473F6E" w:rsidRDefault="00473F6E" w:rsidP="0029466B">
      <w:pPr>
        <w:spacing w:after="0"/>
      </w:pPr>
      <w:r>
        <w:t>There are 2 popular ways to create Self-Signed Certificates</w:t>
      </w:r>
    </w:p>
    <w:p w14:paraId="120BC5B1" w14:textId="77777777" w:rsidR="00473F6E" w:rsidRDefault="00473F6E" w:rsidP="0029466B">
      <w:pPr>
        <w:numPr>
          <w:ilvl w:val="0"/>
          <w:numId w:val="1"/>
        </w:numPr>
        <w:spacing w:after="0" w:line="240" w:lineRule="auto"/>
      </w:pPr>
      <w:r>
        <w:rPr>
          <w:sz w:val="20"/>
          <w:szCs w:val="20"/>
        </w:rPr>
        <w:t>Use MakeCert.exe</w:t>
      </w:r>
    </w:p>
    <w:p w14:paraId="68ABE3F3" w14:textId="77777777" w:rsidR="00473F6E" w:rsidRDefault="00473F6E" w:rsidP="0029466B">
      <w:pPr>
        <w:numPr>
          <w:ilvl w:val="0"/>
          <w:numId w:val="1"/>
        </w:numPr>
        <w:spacing w:after="0" w:line="240" w:lineRule="auto"/>
      </w:pPr>
      <w:r>
        <w:rPr>
          <w:b/>
          <w:bCs/>
          <w:sz w:val="20"/>
          <w:szCs w:val="20"/>
        </w:rPr>
        <w:t>Use IIS</w:t>
      </w:r>
    </w:p>
    <w:p w14:paraId="2554DA83" w14:textId="77777777" w:rsidR="00473F6E" w:rsidRDefault="00473F6E" w:rsidP="0029466B">
      <w:pPr>
        <w:spacing w:after="0"/>
      </w:pPr>
    </w:p>
    <w:p w14:paraId="434FA962" w14:textId="77777777" w:rsidR="00473F6E" w:rsidRDefault="00473F6E" w:rsidP="0029466B">
      <w:pPr>
        <w:spacing w:after="0"/>
      </w:pPr>
    </w:p>
    <w:p w14:paraId="6221ED9D" w14:textId="4B506133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67F79BB1" wp14:editId="4DDA5088">
            <wp:extent cx="3307080" cy="2659380"/>
            <wp:effectExtent l="0" t="0" r="7620" b="762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59825" w14:textId="77777777" w:rsidR="00473F6E" w:rsidRDefault="00473F6E" w:rsidP="0029466B">
      <w:pPr>
        <w:spacing w:after="0"/>
      </w:pPr>
    </w:p>
    <w:p w14:paraId="4DCAA3CC" w14:textId="77777777" w:rsidR="00473F6E" w:rsidRDefault="00473F6E" w:rsidP="0029466B">
      <w:pPr>
        <w:spacing w:after="0"/>
      </w:pPr>
    </w:p>
    <w:p w14:paraId="71FAB993" w14:textId="77777777" w:rsidR="00473F6E" w:rsidRDefault="00473F6E" w:rsidP="0029466B">
      <w:pPr>
        <w:spacing w:after="0"/>
      </w:pPr>
    </w:p>
    <w:p w14:paraId="3AAE2EE5" w14:textId="0FABD792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211CC5EC" wp14:editId="2441E99C">
            <wp:extent cx="5274310" cy="3568700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9CFA6" w14:textId="77777777" w:rsidR="00473F6E" w:rsidRDefault="00473F6E" w:rsidP="0029466B">
      <w:pPr>
        <w:spacing w:after="0"/>
      </w:pPr>
    </w:p>
    <w:p w14:paraId="75AFDF94" w14:textId="77777777" w:rsidR="00473F6E" w:rsidRDefault="00473F6E" w:rsidP="0029466B">
      <w:pPr>
        <w:spacing w:after="0"/>
      </w:pPr>
    </w:p>
    <w:p w14:paraId="77212D85" w14:textId="77777777" w:rsidR="00473F6E" w:rsidRDefault="00473F6E" w:rsidP="0029466B">
      <w:pPr>
        <w:spacing w:after="0"/>
      </w:pPr>
    </w:p>
    <w:p w14:paraId="4EDC31CA" w14:textId="0B7DD52B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67E1A26F" wp14:editId="154B796C">
            <wp:extent cx="5274310" cy="2458720"/>
            <wp:effectExtent l="0" t="0" r="254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EF091" w14:textId="77777777" w:rsidR="00473F6E" w:rsidRDefault="00473F6E" w:rsidP="0029466B">
      <w:pPr>
        <w:spacing w:after="0"/>
      </w:pPr>
    </w:p>
    <w:p w14:paraId="6B0FD0E0" w14:textId="77777777" w:rsidR="00473F6E" w:rsidRDefault="00473F6E" w:rsidP="0029466B">
      <w:pPr>
        <w:spacing w:after="0"/>
      </w:pPr>
      <w:r>
        <w:t>I used my computer name as my certificate name, </w:t>
      </w:r>
    </w:p>
    <w:p w14:paraId="58CD1849" w14:textId="77777777" w:rsidR="00473F6E" w:rsidRDefault="00473F6E" w:rsidP="0029466B">
      <w:pPr>
        <w:spacing w:after="0"/>
      </w:pPr>
      <w:r>
        <w:t>because my computer is the certificate issuer.</w:t>
      </w:r>
    </w:p>
    <w:p w14:paraId="4F298C8C" w14:textId="77777777" w:rsidR="00473F6E" w:rsidRDefault="00473F6E" w:rsidP="0029466B">
      <w:pPr>
        <w:spacing w:after="0"/>
      </w:pPr>
    </w:p>
    <w:p w14:paraId="0801C382" w14:textId="4B367029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562162E6" wp14:editId="6542B569">
            <wp:extent cx="4808220" cy="366522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6143D" w14:textId="77777777" w:rsidR="00473F6E" w:rsidRDefault="00473F6E" w:rsidP="0029466B">
      <w:pPr>
        <w:spacing w:after="0"/>
      </w:pPr>
    </w:p>
    <w:p w14:paraId="523342F9" w14:textId="77777777" w:rsidR="00473F6E" w:rsidRDefault="00473F6E" w:rsidP="0029466B">
      <w:pPr>
        <w:spacing w:after="0"/>
      </w:pPr>
    </w:p>
    <w:p w14:paraId="139D29FE" w14:textId="5BCB1EF4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59DC04F1" wp14:editId="468E4A74">
            <wp:extent cx="5274310" cy="2686050"/>
            <wp:effectExtent l="0" t="0" r="254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0BF75" w14:textId="77777777" w:rsidR="00473F6E" w:rsidRDefault="00473F6E" w:rsidP="0029466B">
      <w:pPr>
        <w:spacing w:after="0"/>
      </w:pPr>
    </w:p>
    <w:p w14:paraId="0D9D983D" w14:textId="77777777" w:rsidR="00473F6E" w:rsidRDefault="00473F6E" w:rsidP="0029466B">
      <w:pPr>
        <w:spacing w:after="0"/>
      </w:pPr>
    </w:p>
    <w:p w14:paraId="71E6207E" w14:textId="77777777" w:rsidR="00473F6E" w:rsidRDefault="00473F6E" w:rsidP="0029466B">
      <w:pPr>
        <w:spacing w:after="0"/>
      </w:pPr>
      <w:r>
        <w:rPr>
          <w:sz w:val="36"/>
          <w:szCs w:val="36"/>
        </w:rPr>
        <w:t>3.2. Add the Self-Signed Certificates to HTTPS site binding - Assign Web Applications with the specific certificate</w:t>
      </w:r>
    </w:p>
    <w:p w14:paraId="247974CA" w14:textId="77777777" w:rsidR="00473F6E" w:rsidRDefault="00473F6E" w:rsidP="0029466B">
      <w:pPr>
        <w:spacing w:after="0"/>
      </w:pPr>
    </w:p>
    <w:p w14:paraId="62823C54" w14:textId="77777777" w:rsidR="00473F6E" w:rsidRDefault="00473F6E" w:rsidP="0029466B">
      <w:pPr>
        <w:spacing w:after="0"/>
      </w:pPr>
      <w:r>
        <w:t xml:space="preserve">Previously, we </w:t>
      </w:r>
      <w:proofErr w:type="gramStart"/>
      <w:r>
        <w:t>use</w:t>
      </w:r>
      <w:proofErr w:type="gramEnd"/>
      <w:r>
        <w:t xml:space="preserve"> IIS to create the Self-Signed Certificates.</w:t>
      </w:r>
    </w:p>
    <w:p w14:paraId="39513F47" w14:textId="77777777" w:rsidR="00473F6E" w:rsidRDefault="00473F6E" w:rsidP="0029466B">
      <w:pPr>
        <w:spacing w:after="0"/>
      </w:pPr>
      <w:r>
        <w:t>Now we need to assign the Self-Signed Certificates to our web application.</w:t>
      </w:r>
    </w:p>
    <w:p w14:paraId="7CF55BAF" w14:textId="77777777" w:rsidR="00473F6E" w:rsidRDefault="00473F6E" w:rsidP="0029466B">
      <w:pPr>
        <w:spacing w:after="0"/>
      </w:pPr>
      <w:r>
        <w:t xml:space="preserve">Firstly, we </w:t>
      </w:r>
      <w:proofErr w:type="gramStart"/>
      <w:r>
        <w:t>have to</w:t>
      </w:r>
      <w:proofErr w:type="gramEnd"/>
      <w:r>
        <w:t xml:space="preserve"> add the Self-Signed Certificates to HTTPS site binding</w:t>
      </w:r>
    </w:p>
    <w:p w14:paraId="6BCB410E" w14:textId="77777777" w:rsidR="00473F6E" w:rsidRDefault="00473F6E" w:rsidP="0029466B">
      <w:pPr>
        <w:spacing w:after="0"/>
      </w:pPr>
    </w:p>
    <w:p w14:paraId="6F8BB948" w14:textId="77777777" w:rsidR="00473F6E" w:rsidRDefault="00473F6E" w:rsidP="0029466B">
      <w:pPr>
        <w:spacing w:after="0"/>
      </w:pPr>
    </w:p>
    <w:p w14:paraId="5E500174" w14:textId="49688957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68B68743" wp14:editId="317DFD3B">
            <wp:extent cx="5274310" cy="3451860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4BA8C" w14:textId="77777777" w:rsidR="00473F6E" w:rsidRDefault="00473F6E" w:rsidP="0029466B">
      <w:pPr>
        <w:spacing w:after="0"/>
      </w:pPr>
    </w:p>
    <w:p w14:paraId="53856CEB" w14:textId="79624880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3D6FFCE4" wp14:editId="0FACF5E7">
            <wp:extent cx="4351020" cy="2560320"/>
            <wp:effectExtent l="0" t="0" r="0" b="0"/>
            <wp:docPr id="70" name="Picture 7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047F7" w14:textId="77777777" w:rsidR="00473F6E" w:rsidRDefault="00473F6E" w:rsidP="0029466B">
      <w:pPr>
        <w:spacing w:after="0"/>
      </w:pPr>
    </w:p>
    <w:p w14:paraId="45C5AB58" w14:textId="77777777" w:rsidR="00473F6E" w:rsidRDefault="00473F6E" w:rsidP="0029466B">
      <w:pPr>
        <w:spacing w:after="0"/>
      </w:pPr>
    </w:p>
    <w:p w14:paraId="4B4B15ED" w14:textId="2311F85A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0C4591B8" wp14:editId="5770F273">
            <wp:extent cx="5274310" cy="2251075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4FF77" w14:textId="77777777" w:rsidR="00473F6E" w:rsidRDefault="00473F6E" w:rsidP="0029466B">
      <w:pPr>
        <w:spacing w:after="0"/>
      </w:pPr>
      <w:r>
        <w:t>HTTP use port 80</w:t>
      </w:r>
    </w:p>
    <w:p w14:paraId="61192DF4" w14:textId="77777777" w:rsidR="00473F6E" w:rsidRDefault="00473F6E" w:rsidP="0029466B">
      <w:pPr>
        <w:spacing w:after="0"/>
      </w:pPr>
      <w:r>
        <w:t>HTTPS use port 443</w:t>
      </w:r>
    </w:p>
    <w:p w14:paraId="1E04CC8C" w14:textId="77777777" w:rsidR="00473F6E" w:rsidRDefault="00473F6E" w:rsidP="0029466B">
      <w:pPr>
        <w:spacing w:after="0"/>
      </w:pPr>
    </w:p>
    <w:p w14:paraId="3927E7B5" w14:textId="77777777" w:rsidR="00473F6E" w:rsidRDefault="00473F6E" w:rsidP="0029466B">
      <w:pPr>
        <w:spacing w:after="0"/>
      </w:pPr>
    </w:p>
    <w:p w14:paraId="4AF0E438" w14:textId="708DB8C5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63F3FFFB" wp14:editId="5C2773AE">
            <wp:extent cx="5274310" cy="3152775"/>
            <wp:effectExtent l="0" t="0" r="254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00D8A" w14:textId="77777777" w:rsidR="00473F6E" w:rsidRDefault="00473F6E" w:rsidP="0029466B">
      <w:pPr>
        <w:spacing w:after="0"/>
      </w:pPr>
    </w:p>
    <w:p w14:paraId="63C42EC3" w14:textId="77777777" w:rsidR="00473F6E" w:rsidRDefault="00473F6E" w:rsidP="0029466B">
      <w:pPr>
        <w:spacing w:after="0"/>
      </w:pPr>
    </w:p>
    <w:p w14:paraId="7842E18D" w14:textId="77777777" w:rsidR="00473F6E" w:rsidRDefault="00473F6E" w:rsidP="0029466B">
      <w:pPr>
        <w:spacing w:after="0"/>
      </w:pPr>
    </w:p>
    <w:p w14:paraId="38D3E1F3" w14:textId="4CAFD89A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22B02C9B" wp14:editId="2DBD27E2">
            <wp:extent cx="5274310" cy="2179320"/>
            <wp:effectExtent l="0" t="0" r="2540" b="0"/>
            <wp:docPr id="67" name="Picture 6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FE758" w14:textId="77777777" w:rsidR="00473F6E" w:rsidRDefault="00473F6E" w:rsidP="0029466B">
      <w:pPr>
        <w:spacing w:after="0"/>
      </w:pPr>
    </w:p>
    <w:p w14:paraId="32AADA0F" w14:textId="77777777" w:rsidR="00473F6E" w:rsidRDefault="00473F6E" w:rsidP="0029466B">
      <w:pPr>
        <w:spacing w:after="0"/>
      </w:pPr>
    </w:p>
    <w:p w14:paraId="5F7C490A" w14:textId="77777777" w:rsidR="00473F6E" w:rsidRDefault="00473F6E" w:rsidP="0029466B">
      <w:pPr>
        <w:spacing w:after="0"/>
      </w:pPr>
      <w:r>
        <w:t>Please try to use HTTP navigate your controller actions.</w:t>
      </w:r>
    </w:p>
    <w:p w14:paraId="3E0AEB6F" w14:textId="77777777" w:rsidR="00473F6E" w:rsidRDefault="00473F6E" w:rsidP="0029466B">
      <w:pPr>
        <w:spacing w:after="0"/>
      </w:pPr>
      <w:r>
        <w:t>E.g.</w:t>
      </w:r>
    </w:p>
    <w:p w14:paraId="43F6E341" w14:textId="77777777" w:rsidR="00473F6E" w:rsidRDefault="00473F6E" w:rsidP="0029466B">
      <w:pPr>
        <w:spacing w:after="0"/>
      </w:pPr>
      <w:r>
        <w:t>Https:// ....  Home/Index</w:t>
      </w:r>
    </w:p>
    <w:p w14:paraId="71791DF6" w14:textId="77777777" w:rsidR="00473F6E" w:rsidRDefault="00473F6E" w:rsidP="0029466B">
      <w:pPr>
        <w:spacing w:after="0"/>
      </w:pPr>
      <w:r>
        <w:t>Https:// ....  Home/Index2</w:t>
      </w:r>
    </w:p>
    <w:p w14:paraId="4E7F4F0B" w14:textId="77777777" w:rsidR="00473F6E" w:rsidRDefault="00473F6E" w:rsidP="0029466B">
      <w:pPr>
        <w:spacing w:after="0"/>
      </w:pPr>
      <w:r>
        <w:t>Https:// ....  Home/Index3</w:t>
      </w:r>
    </w:p>
    <w:p w14:paraId="05082966" w14:textId="77777777" w:rsidR="00473F6E" w:rsidRDefault="00473F6E" w:rsidP="0029466B">
      <w:pPr>
        <w:spacing w:after="0"/>
      </w:pPr>
      <w:r>
        <w:t>Https:// ....  Home/Index4</w:t>
      </w:r>
    </w:p>
    <w:p w14:paraId="2528DDB6" w14:textId="77777777" w:rsidR="00473F6E" w:rsidRDefault="00473F6E" w:rsidP="0029466B">
      <w:pPr>
        <w:spacing w:after="0"/>
      </w:pPr>
      <w:r>
        <w:t>Https:// ....  Home/Index5</w:t>
      </w:r>
    </w:p>
    <w:p w14:paraId="2BCE56AD" w14:textId="77777777" w:rsidR="00473F6E" w:rsidRDefault="00473F6E" w:rsidP="0029466B">
      <w:pPr>
        <w:spacing w:after="0"/>
      </w:pPr>
    </w:p>
    <w:p w14:paraId="25DFF03C" w14:textId="77777777" w:rsidR="00473F6E" w:rsidRDefault="00473F6E" w:rsidP="0029466B">
      <w:pPr>
        <w:spacing w:after="0"/>
      </w:pPr>
    </w:p>
    <w:p w14:paraId="1B0FE8EB" w14:textId="77777777" w:rsidR="00473F6E" w:rsidRDefault="00473F6E" w:rsidP="0029466B">
      <w:pPr>
        <w:spacing w:after="0"/>
      </w:pPr>
      <w:r>
        <w:rPr>
          <w:sz w:val="36"/>
          <w:szCs w:val="36"/>
        </w:rPr>
        <w:t>3.3. Dis-allow a Web Application use HTTP Protocol</w:t>
      </w:r>
    </w:p>
    <w:p w14:paraId="4C673EE9" w14:textId="77777777" w:rsidR="00473F6E" w:rsidRDefault="00473F6E" w:rsidP="0029466B">
      <w:pPr>
        <w:spacing w:after="0"/>
      </w:pPr>
    </w:p>
    <w:p w14:paraId="2FE54BAF" w14:textId="77777777" w:rsidR="00473F6E" w:rsidRDefault="00473F6E" w:rsidP="0029466B">
      <w:pPr>
        <w:spacing w:after="0"/>
      </w:pPr>
      <w:r>
        <w:rPr>
          <w:sz w:val="32"/>
          <w:szCs w:val="32"/>
        </w:rPr>
        <w:t>3.3.1. Remove HTTP Binding</w:t>
      </w:r>
    </w:p>
    <w:p w14:paraId="0A9546A7" w14:textId="77777777" w:rsidR="00473F6E" w:rsidRDefault="00473F6E" w:rsidP="0029466B">
      <w:pPr>
        <w:spacing w:after="0"/>
      </w:pPr>
    </w:p>
    <w:p w14:paraId="1BC4327D" w14:textId="77777777" w:rsidR="00473F6E" w:rsidRDefault="00473F6E" w:rsidP="0029466B">
      <w:pPr>
        <w:spacing w:after="0"/>
      </w:pPr>
      <w:r>
        <w:t>There are 2 ways to dis-allow a Web Application use HTTP Protocol</w:t>
      </w:r>
    </w:p>
    <w:p w14:paraId="50D19344" w14:textId="77777777" w:rsidR="00473F6E" w:rsidRDefault="00473F6E" w:rsidP="0029466B">
      <w:pPr>
        <w:spacing w:after="0"/>
      </w:pPr>
      <w:r>
        <w:t>A.</w:t>
      </w:r>
    </w:p>
    <w:p w14:paraId="130B77D7" w14:textId="77777777" w:rsidR="00473F6E" w:rsidRDefault="00473F6E" w:rsidP="0029466B">
      <w:pPr>
        <w:spacing w:after="0"/>
      </w:pPr>
      <w:r>
        <w:t>Remove HTTP Binding.  </w:t>
      </w:r>
    </w:p>
    <w:p w14:paraId="3A01284E" w14:textId="77777777" w:rsidR="00473F6E" w:rsidRDefault="00473F6E" w:rsidP="0029466B">
      <w:pPr>
        <w:spacing w:after="0"/>
      </w:pPr>
      <w:r>
        <w:t>This will dis-allow all Web Applications on that IIS using HTTP Protocol.</w:t>
      </w:r>
    </w:p>
    <w:p w14:paraId="597410D3" w14:textId="77777777" w:rsidR="00473F6E" w:rsidRDefault="00473F6E" w:rsidP="0029466B">
      <w:pPr>
        <w:spacing w:after="0"/>
      </w:pPr>
    </w:p>
    <w:p w14:paraId="54B65C59" w14:textId="33272407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5BAC09C7" wp14:editId="2694BD19">
            <wp:extent cx="5274310" cy="1824990"/>
            <wp:effectExtent l="0" t="0" r="2540" b="3810"/>
            <wp:docPr id="66" name="Picture 6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1992C" w14:textId="77777777" w:rsidR="00473F6E" w:rsidRDefault="00473F6E" w:rsidP="0029466B">
      <w:pPr>
        <w:spacing w:after="0"/>
      </w:pPr>
    </w:p>
    <w:p w14:paraId="1F5E1AD5" w14:textId="13090497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71FFFE77" wp14:editId="0DAF241C">
            <wp:extent cx="5274310" cy="2108200"/>
            <wp:effectExtent l="0" t="0" r="2540" b="6350"/>
            <wp:docPr id="65" name="Picture 6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81BF1" w14:textId="77777777" w:rsidR="00473F6E" w:rsidRDefault="00473F6E" w:rsidP="0029466B">
      <w:pPr>
        <w:spacing w:after="0"/>
      </w:pPr>
    </w:p>
    <w:p w14:paraId="1B94E018" w14:textId="7F90F690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04D22002" wp14:editId="3366888A">
            <wp:extent cx="5274310" cy="2105660"/>
            <wp:effectExtent l="0" t="0" r="2540" b="8890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0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5AFCB" w14:textId="77777777" w:rsidR="00473F6E" w:rsidRDefault="00473F6E" w:rsidP="0029466B">
      <w:pPr>
        <w:spacing w:after="0"/>
      </w:pPr>
    </w:p>
    <w:p w14:paraId="0D15C5A2" w14:textId="77777777" w:rsidR="00473F6E" w:rsidRDefault="00473F6E" w:rsidP="0029466B">
      <w:pPr>
        <w:spacing w:after="0"/>
      </w:pPr>
    </w:p>
    <w:p w14:paraId="174B84E3" w14:textId="77777777" w:rsidR="00473F6E" w:rsidRDefault="00473F6E" w:rsidP="0029466B">
      <w:pPr>
        <w:spacing w:after="0"/>
      </w:pPr>
      <w:r>
        <w:rPr>
          <w:sz w:val="32"/>
          <w:szCs w:val="32"/>
        </w:rPr>
        <w:t>3.3.2. Set the application always require SSL</w:t>
      </w:r>
    </w:p>
    <w:p w14:paraId="4735B24F" w14:textId="77777777" w:rsidR="00473F6E" w:rsidRDefault="00473F6E" w:rsidP="0029466B">
      <w:pPr>
        <w:spacing w:after="0"/>
      </w:pPr>
      <w:r>
        <w:t> </w:t>
      </w:r>
    </w:p>
    <w:p w14:paraId="7206633A" w14:textId="77777777" w:rsidR="00473F6E" w:rsidRDefault="00473F6E" w:rsidP="0029466B">
      <w:pPr>
        <w:spacing w:after="0"/>
      </w:pPr>
      <w:r>
        <w:t>In Server Level, Let IIS still allow HTTP and HTTPS binding.</w:t>
      </w:r>
    </w:p>
    <w:p w14:paraId="7A19A2CD" w14:textId="77777777" w:rsidR="00473F6E" w:rsidRDefault="00473F6E" w:rsidP="0029466B">
      <w:pPr>
        <w:spacing w:after="0"/>
      </w:pPr>
      <w:r>
        <w:t>In the application level, set the application always require SSL</w:t>
      </w:r>
    </w:p>
    <w:p w14:paraId="448780B1" w14:textId="77777777" w:rsidR="00473F6E" w:rsidRDefault="00473F6E" w:rsidP="0029466B">
      <w:pPr>
        <w:spacing w:after="0"/>
      </w:pPr>
      <w:r>
        <w:t>This will dis-allow only that Web Application on that IIS using HTTP Protocol.</w:t>
      </w:r>
    </w:p>
    <w:p w14:paraId="1D60E7A3" w14:textId="77777777" w:rsidR="00473F6E" w:rsidRDefault="00473F6E" w:rsidP="0029466B">
      <w:pPr>
        <w:spacing w:after="0"/>
      </w:pPr>
    </w:p>
    <w:p w14:paraId="29A309D2" w14:textId="004CA06A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0C229B1C" wp14:editId="2678B88C">
            <wp:extent cx="5274310" cy="1824990"/>
            <wp:effectExtent l="0" t="0" r="2540" b="38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C7A34" w14:textId="77777777" w:rsidR="00473F6E" w:rsidRDefault="00473F6E" w:rsidP="0029466B">
      <w:pPr>
        <w:spacing w:after="0"/>
      </w:pPr>
    </w:p>
    <w:p w14:paraId="4FA91094" w14:textId="2F8B8E5E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26A5455C" wp14:editId="74A315E3">
            <wp:extent cx="5274310" cy="2179320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DE8FD" w14:textId="77777777" w:rsidR="00473F6E" w:rsidRDefault="00473F6E" w:rsidP="0029466B">
      <w:pPr>
        <w:spacing w:after="0"/>
      </w:pPr>
    </w:p>
    <w:p w14:paraId="791008F9" w14:textId="77777777" w:rsidR="00473F6E" w:rsidRDefault="00473F6E" w:rsidP="0029466B">
      <w:pPr>
        <w:spacing w:after="0"/>
      </w:pPr>
    </w:p>
    <w:p w14:paraId="77353B34" w14:textId="317FAF84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2D629923" wp14:editId="7495CA52">
            <wp:extent cx="5274310" cy="352425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D38BE" w14:textId="77777777" w:rsidR="00473F6E" w:rsidRDefault="00473F6E" w:rsidP="0029466B">
      <w:pPr>
        <w:spacing w:after="0"/>
      </w:pPr>
    </w:p>
    <w:p w14:paraId="71E6BECA" w14:textId="77777777" w:rsidR="00473F6E" w:rsidRDefault="00473F6E" w:rsidP="0029466B">
      <w:pPr>
        <w:spacing w:after="0"/>
      </w:pPr>
    </w:p>
    <w:p w14:paraId="3C324F8F" w14:textId="77777777" w:rsidR="00473F6E" w:rsidRDefault="00473F6E" w:rsidP="0029466B">
      <w:pPr>
        <w:spacing w:after="0"/>
      </w:pPr>
    </w:p>
    <w:p w14:paraId="7122E44F" w14:textId="29AA1C12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3A99AED4" wp14:editId="1729623A">
            <wp:extent cx="5274310" cy="3521075"/>
            <wp:effectExtent l="0" t="0" r="2540" b="317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D8FDA" w14:textId="77777777" w:rsidR="00473F6E" w:rsidRDefault="00473F6E" w:rsidP="0029466B">
      <w:pPr>
        <w:spacing w:after="0"/>
      </w:pPr>
    </w:p>
    <w:p w14:paraId="51A4806D" w14:textId="77777777" w:rsidR="00473F6E" w:rsidRDefault="00473F6E" w:rsidP="0029466B">
      <w:pPr>
        <w:spacing w:after="0"/>
      </w:pPr>
    </w:p>
    <w:p w14:paraId="2EDFB475" w14:textId="77777777" w:rsidR="00473F6E" w:rsidRDefault="00473F6E" w:rsidP="0029466B">
      <w:pPr>
        <w:spacing w:after="0"/>
      </w:pPr>
    </w:p>
    <w:p w14:paraId="571AC4B2" w14:textId="77777777" w:rsidR="00473F6E" w:rsidRDefault="00473F6E" w:rsidP="0029466B">
      <w:pPr>
        <w:spacing w:after="0"/>
      </w:pPr>
    </w:p>
    <w:p w14:paraId="38F8B27D" w14:textId="77777777" w:rsidR="00473F6E" w:rsidRDefault="00473F6E" w:rsidP="0029466B">
      <w:pPr>
        <w:spacing w:after="0"/>
      </w:pPr>
      <w:r>
        <w:rPr>
          <w:sz w:val="36"/>
          <w:szCs w:val="36"/>
        </w:rPr>
        <w:t>3.4. Import / Export Certificates</w:t>
      </w:r>
    </w:p>
    <w:p w14:paraId="37E42660" w14:textId="77777777" w:rsidR="00473F6E" w:rsidRDefault="00473F6E" w:rsidP="0029466B">
      <w:pPr>
        <w:spacing w:after="0"/>
      </w:pPr>
    </w:p>
    <w:p w14:paraId="46A0F6DC" w14:textId="77777777" w:rsidR="00473F6E" w:rsidRDefault="00473F6E" w:rsidP="0029466B">
      <w:pPr>
        <w:spacing w:after="0"/>
      </w:pPr>
    </w:p>
    <w:p w14:paraId="282B226D" w14:textId="77777777" w:rsidR="00473F6E" w:rsidRDefault="00473F6E" w:rsidP="0029466B">
      <w:pPr>
        <w:spacing w:after="0"/>
      </w:pPr>
      <w:r>
        <w:rPr>
          <w:sz w:val="32"/>
          <w:szCs w:val="32"/>
        </w:rPr>
        <w:t>3.4.1. Export Certificates</w:t>
      </w:r>
    </w:p>
    <w:p w14:paraId="19D47489" w14:textId="77777777" w:rsidR="00473F6E" w:rsidRDefault="00473F6E" w:rsidP="0029466B">
      <w:pPr>
        <w:spacing w:after="0"/>
      </w:pPr>
    </w:p>
    <w:p w14:paraId="06876372" w14:textId="512D62F7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34D4D00F" wp14:editId="1A44819F">
            <wp:extent cx="5274310" cy="299339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EBE52" w14:textId="77777777" w:rsidR="00473F6E" w:rsidRDefault="00473F6E" w:rsidP="0029466B">
      <w:pPr>
        <w:spacing w:after="0"/>
      </w:pPr>
    </w:p>
    <w:p w14:paraId="51D80237" w14:textId="77777777" w:rsidR="00473F6E" w:rsidRDefault="00473F6E" w:rsidP="0029466B">
      <w:pPr>
        <w:spacing w:after="0"/>
      </w:pPr>
    </w:p>
    <w:p w14:paraId="66D9DB2F" w14:textId="0F2C30A0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633EAF81" wp14:editId="4C3E5ABF">
            <wp:extent cx="5274310" cy="2990215"/>
            <wp:effectExtent l="0" t="0" r="254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A86CB" w14:textId="77777777" w:rsidR="00473F6E" w:rsidRDefault="00473F6E" w:rsidP="0029466B">
      <w:pPr>
        <w:spacing w:after="0"/>
      </w:pPr>
    </w:p>
    <w:p w14:paraId="64D20916" w14:textId="77777777" w:rsidR="00473F6E" w:rsidRDefault="00473F6E" w:rsidP="0029466B">
      <w:pPr>
        <w:spacing w:after="0"/>
      </w:pPr>
    </w:p>
    <w:p w14:paraId="68B38E0C" w14:textId="77777777" w:rsidR="00473F6E" w:rsidRDefault="00473F6E" w:rsidP="0029466B">
      <w:pPr>
        <w:spacing w:after="0"/>
      </w:pPr>
      <w:r>
        <w:t>C:\YourComputerName_Certificate</w:t>
      </w:r>
    </w:p>
    <w:p w14:paraId="4B5D4244" w14:textId="77777777" w:rsidR="00473F6E" w:rsidRDefault="00473F6E" w:rsidP="0029466B">
      <w:pPr>
        <w:spacing w:after="0"/>
      </w:pPr>
      <w:r>
        <w:t>1234</w:t>
      </w:r>
    </w:p>
    <w:p w14:paraId="53C417B9" w14:textId="77777777" w:rsidR="00473F6E" w:rsidRDefault="00473F6E" w:rsidP="0029466B">
      <w:pPr>
        <w:spacing w:after="0"/>
      </w:pPr>
      <w:r>
        <w:t>1234</w:t>
      </w:r>
    </w:p>
    <w:p w14:paraId="24CEF910" w14:textId="77777777" w:rsidR="00473F6E" w:rsidRDefault="00473F6E" w:rsidP="0029466B">
      <w:pPr>
        <w:spacing w:after="0"/>
      </w:pPr>
      <w:r>
        <w:t>--&gt;</w:t>
      </w:r>
    </w:p>
    <w:p w14:paraId="3335A105" w14:textId="77777777" w:rsidR="00473F6E" w:rsidRDefault="00473F6E" w:rsidP="0029466B">
      <w:pPr>
        <w:spacing w:after="0"/>
      </w:pPr>
      <w:r>
        <w:t>It will create</w:t>
      </w:r>
    </w:p>
    <w:p w14:paraId="2B6F1E3A" w14:textId="77777777" w:rsidR="00473F6E" w:rsidRDefault="00473F6E" w:rsidP="0029466B">
      <w:pPr>
        <w:spacing w:after="0"/>
      </w:pPr>
      <w:r>
        <w:rPr>
          <w:b/>
          <w:bCs/>
        </w:rPr>
        <w:t>C:\YourComputerName_Certificate</w:t>
      </w:r>
      <w:r>
        <w:rPr>
          <w:b/>
          <w:bCs/>
          <w:color w:val="FF4635"/>
        </w:rPr>
        <w:t>.pfx</w:t>
      </w:r>
    </w:p>
    <w:p w14:paraId="60E74FA4" w14:textId="77777777" w:rsidR="00473F6E" w:rsidRDefault="00473F6E" w:rsidP="0029466B">
      <w:pPr>
        <w:spacing w:after="0"/>
      </w:pPr>
    </w:p>
    <w:p w14:paraId="24E725BD" w14:textId="0E30D50D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6DFE2D1" wp14:editId="169FDEBE">
            <wp:extent cx="3467100" cy="27660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F915C" w14:textId="77777777" w:rsidR="00473F6E" w:rsidRDefault="00473F6E" w:rsidP="0029466B">
      <w:pPr>
        <w:spacing w:after="0"/>
      </w:pPr>
    </w:p>
    <w:p w14:paraId="4E985E1F" w14:textId="77777777" w:rsidR="00473F6E" w:rsidRDefault="00473F6E" w:rsidP="0029466B">
      <w:pPr>
        <w:spacing w:after="0"/>
      </w:pPr>
    </w:p>
    <w:p w14:paraId="465FB416" w14:textId="77777777" w:rsidR="00473F6E" w:rsidRDefault="00473F6E" w:rsidP="0029466B">
      <w:pPr>
        <w:spacing w:after="0"/>
      </w:pPr>
    </w:p>
    <w:p w14:paraId="608C8E40" w14:textId="77777777" w:rsidR="00473F6E" w:rsidRDefault="00473F6E" w:rsidP="0029466B">
      <w:pPr>
        <w:spacing w:after="0"/>
      </w:pPr>
    </w:p>
    <w:p w14:paraId="0B3A1A6D" w14:textId="77777777" w:rsidR="00473F6E" w:rsidRDefault="00473F6E" w:rsidP="0029466B">
      <w:pPr>
        <w:spacing w:after="0"/>
      </w:pPr>
      <w:r>
        <w:rPr>
          <w:sz w:val="32"/>
          <w:szCs w:val="32"/>
        </w:rPr>
        <w:t>3.4.2. Import Certificates</w:t>
      </w:r>
    </w:p>
    <w:p w14:paraId="4F146DA9" w14:textId="77777777" w:rsidR="00473F6E" w:rsidRDefault="00473F6E" w:rsidP="0029466B">
      <w:pPr>
        <w:spacing w:after="0"/>
      </w:pPr>
    </w:p>
    <w:p w14:paraId="5DBFD0B9" w14:textId="77777777" w:rsidR="00473F6E" w:rsidRDefault="00473F6E" w:rsidP="0029466B">
      <w:pPr>
        <w:spacing w:after="0"/>
      </w:pPr>
      <w:r>
        <w:t>Before we import the certificate, </w:t>
      </w:r>
      <w:r>
        <w:rPr>
          <w:b/>
          <w:bCs/>
        </w:rPr>
        <w:t>C:\YourComputerName_Certificate</w:t>
      </w:r>
      <w:r>
        <w:rPr>
          <w:b/>
          <w:bCs/>
          <w:color w:val="FF4635"/>
        </w:rPr>
        <w:t>.pfx</w:t>
      </w:r>
    </w:p>
    <w:p w14:paraId="22B72B5D" w14:textId="77777777" w:rsidR="00473F6E" w:rsidRDefault="00473F6E" w:rsidP="0029466B">
      <w:pPr>
        <w:spacing w:after="0"/>
      </w:pPr>
      <w:r>
        <w:t xml:space="preserve">We </w:t>
      </w:r>
      <w:proofErr w:type="gramStart"/>
      <w:r>
        <w:t>have to</w:t>
      </w:r>
      <w:proofErr w:type="gramEnd"/>
      <w:r>
        <w:t xml:space="preserve"> delete the "</w:t>
      </w:r>
      <w:proofErr w:type="spellStart"/>
      <w:r>
        <w:t>YourComputerName</w:t>
      </w:r>
      <w:proofErr w:type="spellEnd"/>
      <w:r>
        <w:t>" first.</w:t>
      </w:r>
    </w:p>
    <w:p w14:paraId="680766AD" w14:textId="77777777" w:rsidR="00473F6E" w:rsidRDefault="00473F6E" w:rsidP="0029466B">
      <w:pPr>
        <w:spacing w:after="0"/>
      </w:pPr>
    </w:p>
    <w:p w14:paraId="7EFAD728" w14:textId="77777777" w:rsidR="00473F6E" w:rsidRDefault="00473F6E" w:rsidP="0029466B">
      <w:pPr>
        <w:spacing w:after="0"/>
      </w:pPr>
    </w:p>
    <w:p w14:paraId="781D1157" w14:textId="1916A725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060D6EE7" wp14:editId="44CA1F11">
            <wp:extent cx="5274310" cy="299339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F2188" w14:textId="77777777" w:rsidR="00473F6E" w:rsidRDefault="00473F6E" w:rsidP="0029466B">
      <w:pPr>
        <w:spacing w:after="0"/>
      </w:pPr>
    </w:p>
    <w:p w14:paraId="412619AD" w14:textId="77777777" w:rsidR="00473F6E" w:rsidRDefault="00473F6E" w:rsidP="0029466B">
      <w:pPr>
        <w:spacing w:after="0"/>
      </w:pPr>
    </w:p>
    <w:p w14:paraId="6DB3CF52" w14:textId="60E5A95D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4C645AE0" wp14:editId="54A1DE9A">
            <wp:extent cx="5274310" cy="299339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575F3" w14:textId="77777777" w:rsidR="00473F6E" w:rsidRDefault="00473F6E" w:rsidP="0029466B">
      <w:pPr>
        <w:spacing w:after="0"/>
      </w:pPr>
    </w:p>
    <w:p w14:paraId="062ABA2E" w14:textId="77777777" w:rsidR="00473F6E" w:rsidRDefault="00473F6E" w:rsidP="0029466B">
      <w:pPr>
        <w:spacing w:after="0"/>
      </w:pPr>
      <w:r>
        <w:t>After we delete the "</w:t>
      </w:r>
      <w:proofErr w:type="spellStart"/>
      <w:r>
        <w:t>YourComputerName</w:t>
      </w:r>
      <w:proofErr w:type="spellEnd"/>
      <w:r>
        <w:t>".</w:t>
      </w:r>
    </w:p>
    <w:p w14:paraId="30353474" w14:textId="77777777" w:rsidR="00473F6E" w:rsidRDefault="00473F6E" w:rsidP="0029466B">
      <w:pPr>
        <w:spacing w:after="0"/>
      </w:pPr>
      <w:r>
        <w:t>We can import the certificate, </w:t>
      </w:r>
      <w:r>
        <w:rPr>
          <w:b/>
          <w:bCs/>
        </w:rPr>
        <w:t>C:\YourComputerName_Certificate</w:t>
      </w:r>
      <w:r>
        <w:rPr>
          <w:b/>
          <w:bCs/>
          <w:color w:val="FF4635"/>
        </w:rPr>
        <w:t>.pfx</w:t>
      </w:r>
    </w:p>
    <w:p w14:paraId="042A1365" w14:textId="77777777" w:rsidR="00473F6E" w:rsidRDefault="00473F6E" w:rsidP="0029466B">
      <w:pPr>
        <w:spacing w:after="0"/>
      </w:pPr>
    </w:p>
    <w:p w14:paraId="5D36C795" w14:textId="77777777" w:rsidR="00473F6E" w:rsidRDefault="00473F6E" w:rsidP="0029466B">
      <w:pPr>
        <w:spacing w:after="0"/>
      </w:pPr>
    </w:p>
    <w:p w14:paraId="19937A52" w14:textId="0521A543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40FF1DBD" wp14:editId="501D0A51">
            <wp:extent cx="5274310" cy="299339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85170" w14:textId="77777777" w:rsidR="00473F6E" w:rsidRDefault="00473F6E" w:rsidP="0029466B">
      <w:pPr>
        <w:spacing w:after="0"/>
      </w:pPr>
    </w:p>
    <w:p w14:paraId="24E911A0" w14:textId="77777777" w:rsidR="00473F6E" w:rsidRDefault="00473F6E" w:rsidP="0029466B">
      <w:pPr>
        <w:spacing w:after="0"/>
      </w:pPr>
    </w:p>
    <w:p w14:paraId="1C55FC19" w14:textId="77777777" w:rsidR="00473F6E" w:rsidRDefault="00473F6E" w:rsidP="0029466B">
      <w:pPr>
        <w:spacing w:after="0"/>
      </w:pPr>
      <w:r>
        <w:t>C:\N550JKL_Certificate.pfx</w:t>
      </w:r>
    </w:p>
    <w:p w14:paraId="29B4FDCF" w14:textId="77777777" w:rsidR="00473F6E" w:rsidRDefault="00473F6E" w:rsidP="0029466B">
      <w:pPr>
        <w:spacing w:after="0"/>
      </w:pPr>
      <w:r>
        <w:t>1234</w:t>
      </w:r>
    </w:p>
    <w:p w14:paraId="1F79C6EB" w14:textId="77777777" w:rsidR="00473F6E" w:rsidRDefault="00473F6E" w:rsidP="0029466B">
      <w:pPr>
        <w:spacing w:after="0"/>
      </w:pPr>
      <w:r>
        <w:t>Select "Allow this certificate to be exported"</w:t>
      </w:r>
    </w:p>
    <w:p w14:paraId="1DD0DB3F" w14:textId="77777777" w:rsidR="00473F6E" w:rsidRDefault="00473F6E" w:rsidP="0029466B">
      <w:pPr>
        <w:spacing w:after="0"/>
      </w:pPr>
    </w:p>
    <w:p w14:paraId="7077CA5D" w14:textId="77777777" w:rsidR="00473F6E" w:rsidRDefault="00473F6E" w:rsidP="0029466B">
      <w:pPr>
        <w:spacing w:after="0"/>
      </w:pPr>
      <w:r>
        <w:t>If we didn't select "Allow this certificate to be exported"</w:t>
      </w:r>
    </w:p>
    <w:p w14:paraId="3E9B40C1" w14:textId="77777777" w:rsidR="00473F6E" w:rsidRDefault="00473F6E" w:rsidP="0029466B">
      <w:pPr>
        <w:spacing w:after="0"/>
      </w:pPr>
      <w:r>
        <w:t xml:space="preserve">then we will not be able to export this certificate </w:t>
      </w:r>
      <w:proofErr w:type="gramStart"/>
      <w:r>
        <w:t>any more</w:t>
      </w:r>
      <w:proofErr w:type="gramEnd"/>
      <w:r>
        <w:t>.</w:t>
      </w:r>
    </w:p>
    <w:p w14:paraId="65100666" w14:textId="77777777" w:rsidR="00473F6E" w:rsidRDefault="00473F6E" w:rsidP="0029466B">
      <w:pPr>
        <w:spacing w:after="0"/>
      </w:pPr>
    </w:p>
    <w:p w14:paraId="32D2728A" w14:textId="4AA91EC4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1624B7C0" wp14:editId="22B9BD8A">
            <wp:extent cx="4290060" cy="3810000"/>
            <wp:effectExtent l="0" t="0" r="0" b="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0D8CC" w14:textId="77777777" w:rsidR="00473F6E" w:rsidRDefault="00473F6E" w:rsidP="0029466B">
      <w:pPr>
        <w:spacing w:after="0"/>
      </w:pPr>
    </w:p>
    <w:p w14:paraId="4009DA95" w14:textId="78B9ED04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19A9FD4B" wp14:editId="701BE1FF">
            <wp:extent cx="5274310" cy="299339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3631D" w14:textId="77777777" w:rsidR="00473F6E" w:rsidRDefault="00473F6E" w:rsidP="0029466B">
      <w:pPr>
        <w:spacing w:after="0"/>
      </w:pPr>
    </w:p>
    <w:p w14:paraId="63CE3955" w14:textId="77777777" w:rsidR="00473F6E" w:rsidRDefault="00473F6E" w:rsidP="0029466B">
      <w:pPr>
        <w:spacing w:after="0"/>
      </w:pPr>
    </w:p>
    <w:p w14:paraId="797A5DFF" w14:textId="77777777" w:rsidR="00473F6E" w:rsidRDefault="00473F6E" w:rsidP="0029466B">
      <w:pPr>
        <w:spacing w:after="0"/>
      </w:pPr>
    </w:p>
    <w:p w14:paraId="667503F5" w14:textId="77777777" w:rsidR="00473F6E" w:rsidRDefault="00473F6E" w:rsidP="0029466B">
      <w:pPr>
        <w:spacing w:after="0"/>
      </w:pPr>
      <w:r>
        <w:rPr>
          <w:sz w:val="36"/>
          <w:szCs w:val="36"/>
        </w:rPr>
        <w:t>3.5. Use</w:t>
      </w:r>
      <w:r>
        <w:t> </w:t>
      </w:r>
      <w:r>
        <w:rPr>
          <w:sz w:val="36"/>
          <w:szCs w:val="36"/>
        </w:rPr>
        <w:t>MakeCert.exe to Create Self-Signed Certificates</w:t>
      </w:r>
    </w:p>
    <w:p w14:paraId="3225C5D1" w14:textId="77777777" w:rsidR="00473F6E" w:rsidRDefault="00473F6E" w:rsidP="0029466B">
      <w:pPr>
        <w:spacing w:after="0"/>
      </w:pPr>
    </w:p>
    <w:p w14:paraId="6E22A768" w14:textId="48E52AA5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2966F718" wp14:editId="26814949">
            <wp:extent cx="3093720" cy="27736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41BC" w14:textId="77777777" w:rsidR="00473F6E" w:rsidRDefault="00473F6E" w:rsidP="0029466B">
      <w:pPr>
        <w:spacing w:after="0"/>
      </w:pPr>
    </w:p>
    <w:p w14:paraId="5A4F9400" w14:textId="77777777" w:rsidR="00473F6E" w:rsidRDefault="00473F6E" w:rsidP="0029466B">
      <w:pPr>
        <w:spacing w:after="0"/>
      </w:pPr>
    </w:p>
    <w:p w14:paraId="39EDA183" w14:textId="77777777" w:rsidR="00473F6E" w:rsidRDefault="00473F6E" w:rsidP="0029466B">
      <w:pPr>
        <w:spacing w:after="0"/>
      </w:pPr>
      <w:proofErr w:type="spellStart"/>
      <w:r>
        <w:t>Makecert</w:t>
      </w:r>
      <w:proofErr w:type="spellEnd"/>
      <w:r>
        <w:t xml:space="preserve"> -r -pe -n "CN=N550JKL2" -b 01/01/2000 -</w:t>
      </w:r>
      <w:proofErr w:type="spellStart"/>
      <w:r>
        <w:t>eku</w:t>
      </w:r>
      <w:proofErr w:type="spellEnd"/>
      <w:r>
        <w:t xml:space="preserve"> 1.3.6.1.5.5.7.3.1 -e 01/01/2100 -ss my -</w:t>
      </w:r>
      <w:proofErr w:type="spellStart"/>
      <w:r>
        <w:t>sr</w:t>
      </w:r>
      <w:proofErr w:type="spellEnd"/>
      <w:r>
        <w:t xml:space="preserve"> </w:t>
      </w:r>
      <w:proofErr w:type="spellStart"/>
      <w:r>
        <w:t>localMachine</w:t>
      </w:r>
      <w:proofErr w:type="spellEnd"/>
      <w:r>
        <w:t xml:space="preserve"> -sky exchange -</w:t>
      </w:r>
      <w:proofErr w:type="spellStart"/>
      <w:r>
        <w:t>sp</w:t>
      </w:r>
      <w:proofErr w:type="spellEnd"/>
      <w:r>
        <w:t xml:space="preserve"> "Microsoft RSA </w:t>
      </w:r>
      <w:proofErr w:type="spellStart"/>
      <w:r>
        <w:t>SChannel</w:t>
      </w:r>
      <w:proofErr w:type="spellEnd"/>
      <w:r>
        <w:t xml:space="preserve"> Cryptographic Provider" -</w:t>
      </w:r>
      <w:proofErr w:type="spellStart"/>
      <w:r>
        <w:t>sy</w:t>
      </w:r>
      <w:proofErr w:type="spellEnd"/>
      <w:r>
        <w:t xml:space="preserve"> 12</w:t>
      </w:r>
    </w:p>
    <w:p w14:paraId="6C59EC70" w14:textId="77777777" w:rsidR="00473F6E" w:rsidRDefault="00473F6E" w:rsidP="0029466B">
      <w:pPr>
        <w:spacing w:after="0"/>
      </w:pPr>
    </w:p>
    <w:p w14:paraId="50D07A53" w14:textId="2A8CF2D9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6E222D2E" wp14:editId="0F1B6F63">
            <wp:extent cx="5274310" cy="289433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1A2E2" w14:textId="77777777" w:rsidR="00473F6E" w:rsidRDefault="00473F6E" w:rsidP="0029466B">
      <w:pPr>
        <w:spacing w:after="0"/>
      </w:pPr>
    </w:p>
    <w:p w14:paraId="1902A50D" w14:textId="6976C33F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302C3945" wp14:editId="5D2181A0">
            <wp:extent cx="5274310" cy="64516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29B3F" w14:textId="77777777" w:rsidR="00473F6E" w:rsidRDefault="00473F6E" w:rsidP="0029466B">
      <w:pPr>
        <w:spacing w:after="0"/>
      </w:pPr>
    </w:p>
    <w:p w14:paraId="4E8A8A37" w14:textId="10830094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2B9DD3C6" wp14:editId="75386B8D">
            <wp:extent cx="5274310" cy="1997710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9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54103" w14:textId="77777777" w:rsidR="00473F6E" w:rsidRDefault="00473F6E" w:rsidP="0029466B">
      <w:pPr>
        <w:spacing w:after="0"/>
      </w:pPr>
    </w:p>
    <w:p w14:paraId="7CFBF28B" w14:textId="2F736C26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60D22640" wp14:editId="6B838432">
            <wp:extent cx="5274310" cy="225107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4B242" w14:textId="77777777" w:rsidR="00473F6E" w:rsidRDefault="00473F6E" w:rsidP="0029466B">
      <w:pPr>
        <w:spacing w:after="0"/>
      </w:pPr>
    </w:p>
    <w:p w14:paraId="2B87803E" w14:textId="77777777" w:rsidR="00473F6E" w:rsidRDefault="00473F6E" w:rsidP="0029466B">
      <w:pPr>
        <w:spacing w:after="0"/>
      </w:pPr>
      <w:r>
        <w:t>------------------------------------------</w:t>
      </w:r>
    </w:p>
    <w:p w14:paraId="084FA471" w14:textId="77777777" w:rsidR="00473F6E" w:rsidRDefault="00473F6E" w:rsidP="0029466B">
      <w:pPr>
        <w:spacing w:after="0"/>
      </w:pPr>
      <w:r>
        <w:t>3.</w:t>
      </w:r>
    </w:p>
    <w:p w14:paraId="72643553" w14:textId="77777777" w:rsidR="00473F6E" w:rsidRDefault="00473F6E" w:rsidP="0029466B">
      <w:pPr>
        <w:spacing w:after="0"/>
      </w:pPr>
      <w:r>
        <w:t>3.1.</w:t>
      </w:r>
    </w:p>
    <w:p w14:paraId="095EACCA" w14:textId="77777777" w:rsidR="00473F6E" w:rsidRDefault="00473F6E" w:rsidP="0029466B">
      <w:pPr>
        <w:spacing w:after="0"/>
      </w:pPr>
      <w:r>
        <w:t xml:space="preserve">The following are some trusted certificate </w:t>
      </w:r>
      <w:proofErr w:type="gramStart"/>
      <w:r>
        <w:t>authority</w:t>
      </w:r>
      <w:proofErr w:type="gramEnd"/>
      <w:r>
        <w:t xml:space="preserve"> who can issue server certificates.</w:t>
      </w:r>
    </w:p>
    <w:p w14:paraId="101769C6" w14:textId="77777777" w:rsidR="00473F6E" w:rsidRDefault="00473F6E" w:rsidP="0029466B">
      <w:pPr>
        <w:spacing w:after="0"/>
      </w:pPr>
      <w:r>
        <w:t>A. GoDaddy</w:t>
      </w:r>
    </w:p>
    <w:p w14:paraId="6D4180BB" w14:textId="77777777" w:rsidR="00473F6E" w:rsidRDefault="00473F6E" w:rsidP="0029466B">
      <w:pPr>
        <w:spacing w:after="0"/>
      </w:pPr>
      <w:r>
        <w:t xml:space="preserve">B. </w:t>
      </w:r>
      <w:proofErr w:type="spellStart"/>
      <w:r>
        <w:t>verisign</w:t>
      </w:r>
      <w:proofErr w:type="spellEnd"/>
    </w:p>
    <w:p w14:paraId="04F481CB" w14:textId="77777777" w:rsidR="00473F6E" w:rsidRDefault="00473F6E" w:rsidP="0029466B">
      <w:pPr>
        <w:spacing w:after="0"/>
      </w:pPr>
      <w:r>
        <w:lastRenderedPageBreak/>
        <w:t>C. Thawte</w:t>
      </w:r>
    </w:p>
    <w:p w14:paraId="332405F7" w14:textId="77777777" w:rsidR="00473F6E" w:rsidRDefault="00473F6E" w:rsidP="0029466B">
      <w:pPr>
        <w:spacing w:after="0"/>
      </w:pPr>
      <w:r>
        <w:t xml:space="preserve">D. </w:t>
      </w:r>
      <w:proofErr w:type="spellStart"/>
      <w:r>
        <w:t>Geotrust</w:t>
      </w:r>
      <w:proofErr w:type="spellEnd"/>
    </w:p>
    <w:p w14:paraId="08059792" w14:textId="77777777" w:rsidR="00473F6E" w:rsidRDefault="00473F6E" w:rsidP="0029466B">
      <w:pPr>
        <w:spacing w:after="0"/>
      </w:pPr>
      <w:r>
        <w:t>E. Comodo</w:t>
      </w:r>
    </w:p>
    <w:p w14:paraId="5994706A" w14:textId="77777777" w:rsidR="00473F6E" w:rsidRDefault="00473F6E" w:rsidP="0029466B">
      <w:pPr>
        <w:spacing w:after="0"/>
      </w:pPr>
      <w:r>
        <w:t>3.2.</w:t>
      </w:r>
    </w:p>
    <w:p w14:paraId="2EA96B13" w14:textId="77777777" w:rsidR="00473F6E" w:rsidRDefault="00473F6E" w:rsidP="0029466B">
      <w:pPr>
        <w:spacing w:after="0"/>
      </w:pPr>
      <w:r>
        <w:t>The certificate authority </w:t>
      </w:r>
      <w:r>
        <w:rPr>
          <w:rFonts w:ascii="Tahoma" w:hAnsi="Tahoma" w:cs="Tahoma"/>
          <w:color w:val="000000"/>
          <w:sz w:val="20"/>
          <w:szCs w:val="20"/>
        </w:rPr>
        <w:t>assures </w:t>
      </w:r>
      <w:r>
        <w:t xml:space="preserve">the </w:t>
      </w:r>
      <w:proofErr w:type="gramStart"/>
      <w:r>
        <w:t>client side</w:t>
      </w:r>
      <w:proofErr w:type="gramEnd"/>
      <w:r>
        <w:t xml:space="preserve"> browsers by verifying the server’s identity over the Internet.</w:t>
      </w:r>
    </w:p>
    <w:p w14:paraId="347D8634" w14:textId="77777777" w:rsidR="00473F6E" w:rsidRDefault="00473F6E" w:rsidP="0029466B">
      <w:pPr>
        <w:spacing w:after="0"/>
      </w:pPr>
      <w:r>
        <w:t xml:space="preserve">When a </w:t>
      </w:r>
      <w:proofErr w:type="gramStart"/>
      <w:r>
        <w:t>client side</w:t>
      </w:r>
      <w:proofErr w:type="gramEnd"/>
      <w:r>
        <w:t> browser requests over https, </w:t>
      </w:r>
    </w:p>
    <w:p w14:paraId="4E924B9C" w14:textId="77777777" w:rsidR="00473F6E" w:rsidRDefault="00473F6E" w:rsidP="0029466B">
      <w:pPr>
        <w:spacing w:after="0"/>
      </w:pPr>
      <w:r>
        <w:t>it also requests the server certificate and sees if the site is in trusted sites list provided by the certificate authority.</w:t>
      </w:r>
    </w:p>
    <w:p w14:paraId="5D6B8DE4" w14:textId="77777777" w:rsidR="00473F6E" w:rsidRDefault="00473F6E" w:rsidP="0029466B">
      <w:pPr>
        <w:spacing w:after="0"/>
      </w:pPr>
      <w:r>
        <w:t xml:space="preserve">If the server certificate was not already signed by the </w:t>
      </w:r>
      <w:proofErr w:type="gramStart"/>
      <w:r>
        <w:t>client side</w:t>
      </w:r>
      <w:proofErr w:type="gramEnd"/>
      <w:r>
        <w:t xml:space="preserve"> browser </w:t>
      </w:r>
    </w:p>
    <w:p w14:paraId="022F4517" w14:textId="77777777" w:rsidR="00473F6E" w:rsidRDefault="00473F6E" w:rsidP="0029466B">
      <w:pPr>
        <w:spacing w:after="0"/>
      </w:pPr>
      <w:r>
        <w:t>or if the site is in trusted sites list provided by the certificate authority</w:t>
      </w:r>
    </w:p>
    <w:p w14:paraId="6A7A2DFD" w14:textId="77777777" w:rsidR="00473F6E" w:rsidRDefault="00473F6E" w:rsidP="0029466B">
      <w:pPr>
        <w:spacing w:after="0"/>
      </w:pPr>
      <w:r>
        <w:t>or if any other problems, </w:t>
      </w:r>
    </w:p>
    <w:p w14:paraId="6C432A50" w14:textId="77777777" w:rsidR="00473F6E" w:rsidRDefault="00473F6E" w:rsidP="0029466B">
      <w:pPr>
        <w:spacing w:after="0"/>
      </w:pPr>
      <w:r>
        <w:t>a warning message is displayed.</w:t>
      </w:r>
    </w:p>
    <w:p w14:paraId="67BB2304" w14:textId="77777777" w:rsidR="00473F6E" w:rsidRDefault="00473F6E" w:rsidP="0029466B">
      <w:pPr>
        <w:spacing w:after="0"/>
      </w:pPr>
      <w:r>
        <w:t>3.3.</w:t>
      </w:r>
    </w:p>
    <w:p w14:paraId="113B3649" w14:textId="77777777" w:rsidR="00473F6E" w:rsidRDefault="00473F6E" w:rsidP="0029466B">
      <w:pPr>
        <w:spacing w:after="0"/>
      </w:pPr>
      <w:r>
        <w:t>When we use makecert.exe to create certificate, </w:t>
      </w:r>
    </w:p>
    <w:p w14:paraId="279E3C3A" w14:textId="77777777" w:rsidR="00473F6E" w:rsidRDefault="00473F6E" w:rsidP="0029466B">
      <w:pPr>
        <w:spacing w:after="0"/>
      </w:pPr>
    </w:p>
    <w:p w14:paraId="7C794F43" w14:textId="77777777" w:rsidR="00473F6E" w:rsidRDefault="00473F6E" w:rsidP="0029466B">
      <w:pPr>
        <w:spacing w:after="0"/>
      </w:pPr>
      <w:r>
        <w:t>------------------------------------------</w:t>
      </w:r>
    </w:p>
    <w:p w14:paraId="54E2C782" w14:textId="77777777" w:rsidR="00473F6E" w:rsidRDefault="00473F6E" w:rsidP="0029466B">
      <w:pPr>
        <w:spacing w:after="0"/>
      </w:pPr>
      <w:r>
        <w:t>4.</w:t>
      </w:r>
    </w:p>
    <w:p w14:paraId="1B0C9DF8" w14:textId="77777777" w:rsidR="00473F6E" w:rsidRDefault="00473F6E" w:rsidP="0029466B">
      <w:pPr>
        <w:spacing w:after="0"/>
      </w:pPr>
      <w:r>
        <w:t>There are 2 popular ways to create Self-Signed Certificates</w:t>
      </w:r>
    </w:p>
    <w:p w14:paraId="4E150178" w14:textId="77777777" w:rsidR="00473F6E" w:rsidRDefault="00473F6E" w:rsidP="0029466B">
      <w:pPr>
        <w:spacing w:after="0"/>
      </w:pPr>
      <w:r>
        <w:rPr>
          <w:sz w:val="20"/>
          <w:szCs w:val="20"/>
        </w:rPr>
        <w:t>Use MakeCert.exe</w:t>
      </w:r>
    </w:p>
    <w:p w14:paraId="16E63249" w14:textId="77777777" w:rsidR="00473F6E" w:rsidRDefault="00473F6E" w:rsidP="0029466B">
      <w:pPr>
        <w:spacing w:after="0"/>
      </w:pPr>
      <w:r>
        <w:rPr>
          <w:sz w:val="20"/>
          <w:szCs w:val="20"/>
        </w:rPr>
        <w:t>Use IIS</w:t>
      </w:r>
    </w:p>
    <w:p w14:paraId="1823DE42" w14:textId="77777777" w:rsidR="00473F6E" w:rsidRDefault="00473F6E" w:rsidP="0029466B">
      <w:pPr>
        <w:spacing w:after="0"/>
      </w:pPr>
      <w:r>
        <w:rPr>
          <w:sz w:val="20"/>
          <w:szCs w:val="20"/>
        </w:rPr>
        <w:t>4.1.</w:t>
      </w:r>
    </w:p>
    <w:p w14:paraId="3312453F" w14:textId="77777777" w:rsidR="00473F6E" w:rsidRDefault="00473F6E" w:rsidP="0029466B">
      <w:pPr>
        <w:spacing w:after="0"/>
      </w:pPr>
      <w:r>
        <w:rPr>
          <w:sz w:val="20"/>
          <w:szCs w:val="20"/>
        </w:rPr>
        <w:t>Use MakeCert.exe</w:t>
      </w:r>
    </w:p>
    <w:p w14:paraId="5EF74F5C" w14:textId="77777777" w:rsidR="00473F6E" w:rsidRDefault="00473F6E" w:rsidP="0029466B">
      <w:pPr>
        <w:spacing w:after="0"/>
      </w:pPr>
      <w:r>
        <w:rPr>
          <w:sz w:val="20"/>
          <w:szCs w:val="20"/>
        </w:rPr>
        <w:t>Reference:</w:t>
      </w:r>
    </w:p>
    <w:p w14:paraId="50AC7595" w14:textId="77777777" w:rsidR="00473F6E" w:rsidRDefault="00000000" w:rsidP="0029466B">
      <w:pPr>
        <w:spacing w:after="0"/>
      </w:pPr>
      <w:hyperlink r:id="rId70" w:history="1">
        <w:r w:rsidR="00473F6E">
          <w:rPr>
            <w:rStyle w:val="Hyperlink"/>
          </w:rPr>
          <w:t>https://msdn.microsoft.com/en-us/library/windows/desktop/aa386968(v=vs.85).aspx</w:t>
        </w:r>
      </w:hyperlink>
    </w:p>
    <w:p w14:paraId="0327A3F5" w14:textId="77777777" w:rsidR="00473F6E" w:rsidRDefault="00473F6E" w:rsidP="0029466B">
      <w:pPr>
        <w:spacing w:after="0"/>
      </w:pPr>
      <w:r>
        <w:t>E.g.</w:t>
      </w:r>
    </w:p>
    <w:p w14:paraId="22C9A4C7" w14:textId="77777777" w:rsidR="00473F6E" w:rsidRDefault="00473F6E" w:rsidP="0029466B">
      <w:pPr>
        <w:spacing w:after="0"/>
      </w:pPr>
      <w:proofErr w:type="spellStart"/>
      <w:r>
        <w:rPr>
          <w:b/>
          <w:bCs/>
        </w:rPr>
        <w:t>Makecert</w:t>
      </w:r>
      <w:proofErr w:type="spellEnd"/>
      <w:r>
        <w:rPr>
          <w:b/>
          <w:bCs/>
        </w:rPr>
        <w:t xml:space="preserve"> -r</w:t>
      </w:r>
      <w:r>
        <w:t> </w:t>
      </w:r>
      <w:r>
        <w:rPr>
          <w:b/>
          <w:bCs/>
          <w:color w:val="FF4635"/>
        </w:rPr>
        <w:t>-pe</w:t>
      </w:r>
      <w:r>
        <w:t> </w:t>
      </w:r>
      <w:r>
        <w:rPr>
          <w:b/>
          <w:bCs/>
        </w:rPr>
        <w:t>-n "CN=</w:t>
      </w:r>
      <w:proofErr w:type="spellStart"/>
      <w:r>
        <w:rPr>
          <w:b/>
          <w:bCs/>
          <w:color w:val="FF4635"/>
        </w:rPr>
        <w:t>YourComputerName</w:t>
      </w:r>
      <w:proofErr w:type="spellEnd"/>
      <w:r>
        <w:rPr>
          <w:b/>
          <w:bCs/>
        </w:rPr>
        <w:t>" -b 01/01/2000</w:t>
      </w:r>
      <w:r>
        <w:t> </w:t>
      </w:r>
      <w:r>
        <w:rPr>
          <w:b/>
          <w:bCs/>
          <w:color w:val="FF0000"/>
        </w:rPr>
        <w:t>-</w:t>
      </w:r>
      <w:proofErr w:type="spellStart"/>
      <w:r>
        <w:rPr>
          <w:b/>
          <w:bCs/>
          <w:color w:val="FF0000"/>
        </w:rPr>
        <w:t>eku</w:t>
      </w:r>
      <w:proofErr w:type="spellEnd"/>
      <w:r>
        <w:rPr>
          <w:b/>
          <w:bCs/>
          <w:color w:val="FF0000"/>
        </w:rPr>
        <w:t xml:space="preserve"> 1.3.6.1.5.5.7.3.1</w:t>
      </w:r>
      <w:r>
        <w:t> </w:t>
      </w:r>
      <w:r>
        <w:rPr>
          <w:b/>
          <w:bCs/>
        </w:rPr>
        <w:t>-e 01/01/2100 -ss my -</w:t>
      </w:r>
      <w:proofErr w:type="spellStart"/>
      <w:r>
        <w:rPr>
          <w:b/>
          <w:bCs/>
        </w:rPr>
        <w:t>s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calMachine</w:t>
      </w:r>
      <w:proofErr w:type="spellEnd"/>
      <w:r>
        <w:rPr>
          <w:b/>
          <w:bCs/>
        </w:rPr>
        <w:t xml:space="preserve"> -sky exchange -</w:t>
      </w:r>
      <w:proofErr w:type="spellStart"/>
      <w:r>
        <w:rPr>
          <w:b/>
          <w:bCs/>
        </w:rPr>
        <w:t>sp</w:t>
      </w:r>
      <w:proofErr w:type="spellEnd"/>
      <w:r>
        <w:rPr>
          <w:b/>
          <w:bCs/>
        </w:rPr>
        <w:t xml:space="preserve"> "Microsoft RSA </w:t>
      </w:r>
      <w:proofErr w:type="spellStart"/>
      <w:r>
        <w:rPr>
          <w:b/>
          <w:bCs/>
        </w:rPr>
        <w:t>SChannel</w:t>
      </w:r>
      <w:proofErr w:type="spellEnd"/>
      <w:r>
        <w:rPr>
          <w:b/>
          <w:bCs/>
        </w:rPr>
        <w:t xml:space="preserve"> Cryptographic Provider" -</w:t>
      </w:r>
      <w:proofErr w:type="spellStart"/>
      <w:r>
        <w:rPr>
          <w:b/>
          <w:bCs/>
        </w:rPr>
        <w:t>sy</w:t>
      </w:r>
      <w:proofErr w:type="spellEnd"/>
      <w:r>
        <w:rPr>
          <w:b/>
          <w:bCs/>
        </w:rPr>
        <w:t xml:space="preserve"> 12</w:t>
      </w:r>
    </w:p>
    <w:p w14:paraId="2CC337AB" w14:textId="77777777" w:rsidR="00473F6E" w:rsidRDefault="00473F6E" w:rsidP="0029466B">
      <w:pPr>
        <w:spacing w:after="0"/>
      </w:pPr>
      <w:r>
        <w:t xml:space="preserve">It </w:t>
      </w:r>
      <w:proofErr w:type="gramStart"/>
      <w:r>
        <w:t>need</w:t>
      </w:r>
      <w:proofErr w:type="gramEnd"/>
      <w:r>
        <w:t xml:space="preserve"> to run "Command Prompt" as admin.</w:t>
      </w:r>
    </w:p>
    <w:p w14:paraId="583B6FA4" w14:textId="77777777" w:rsidR="00473F6E" w:rsidRDefault="00473F6E" w:rsidP="0029466B">
      <w:pPr>
        <w:spacing w:after="0"/>
      </w:pPr>
      <w:r>
        <w:t>The certificate created by makecert.exe will </w:t>
      </w:r>
      <w:r>
        <w:rPr>
          <w:b/>
          <w:bCs/>
        </w:rPr>
        <w:t>not</w:t>
      </w:r>
      <w:r>
        <w:t> be trusted by the certificate authority.</w:t>
      </w:r>
    </w:p>
    <w:p w14:paraId="7B36BC38" w14:textId="77777777" w:rsidR="00473F6E" w:rsidRDefault="00473F6E" w:rsidP="0029466B">
      <w:pPr>
        <w:spacing w:after="0"/>
      </w:pPr>
      <w:r>
        <w:t>4.2.</w:t>
      </w:r>
    </w:p>
    <w:p w14:paraId="7DDFA1C8" w14:textId="77777777" w:rsidR="00473F6E" w:rsidRDefault="00473F6E" w:rsidP="0029466B">
      <w:pPr>
        <w:spacing w:after="0"/>
      </w:pPr>
      <w:r>
        <w:rPr>
          <w:sz w:val="20"/>
          <w:szCs w:val="20"/>
        </w:rPr>
        <w:t>Use IIS</w:t>
      </w:r>
    </w:p>
    <w:p w14:paraId="074E7629" w14:textId="77777777" w:rsidR="00473F6E" w:rsidRDefault="00473F6E" w:rsidP="0029466B">
      <w:pPr>
        <w:spacing w:after="0"/>
      </w:pPr>
      <w:r>
        <w:t>The certificate created by IIS will be trusted by the certificate authority.</w:t>
      </w:r>
    </w:p>
    <w:p w14:paraId="6817CA26" w14:textId="77777777" w:rsidR="00473F6E" w:rsidRDefault="00473F6E" w:rsidP="0029466B">
      <w:pPr>
        <w:spacing w:after="0"/>
      </w:pPr>
    </w:p>
    <w:p w14:paraId="73B30A0A" w14:textId="77777777" w:rsidR="00473F6E" w:rsidRDefault="00473F6E" w:rsidP="0029466B">
      <w:pPr>
        <w:spacing w:after="0"/>
      </w:pPr>
      <w:r>
        <w:t>------------------------------------------</w:t>
      </w:r>
    </w:p>
    <w:p w14:paraId="3695139A" w14:textId="77777777" w:rsidR="00473F6E" w:rsidRDefault="00473F6E" w:rsidP="0029466B">
      <w:pPr>
        <w:spacing w:after="0"/>
      </w:pPr>
    </w:p>
    <w:p w14:paraId="101DB910" w14:textId="77777777" w:rsidR="00473F6E" w:rsidRDefault="00473F6E" w:rsidP="0029466B">
      <w:pPr>
        <w:spacing w:after="0"/>
      </w:pPr>
      <w:r>
        <w:t>Reference:</w:t>
      </w:r>
    </w:p>
    <w:p w14:paraId="5F51648A" w14:textId="77777777" w:rsidR="00473F6E" w:rsidRDefault="00000000" w:rsidP="0029466B">
      <w:pPr>
        <w:spacing w:after="0"/>
      </w:pPr>
      <w:hyperlink r:id="rId71" w:history="1">
        <w:r w:rsidR="00473F6E">
          <w:rPr>
            <w:rStyle w:val="Hyperlink"/>
          </w:rPr>
          <w:t>https://msdn.microsoft.com/en-us/library/windows/desktop/aa386968(v=vs.85).aspx</w:t>
        </w:r>
      </w:hyperlink>
    </w:p>
    <w:p w14:paraId="508AF825" w14:textId="77777777" w:rsidR="00473F6E" w:rsidRDefault="00473F6E" w:rsidP="0029466B">
      <w:pPr>
        <w:spacing w:after="0"/>
      </w:pPr>
    </w:p>
    <w:p w14:paraId="7E5E8080" w14:textId="77777777" w:rsidR="00473F6E" w:rsidRDefault="00473F6E" w:rsidP="0029466B">
      <w:pPr>
        <w:spacing w:after="0"/>
      </w:pPr>
      <w:r>
        <w:t>Open Command Prompt </w:t>
      </w:r>
    </w:p>
    <w:p w14:paraId="0A749F45" w14:textId="77777777" w:rsidR="00473F6E" w:rsidRDefault="00473F6E" w:rsidP="0029466B">
      <w:pPr>
        <w:spacing w:after="0"/>
      </w:pPr>
    </w:p>
    <w:p w14:paraId="370EDBC8" w14:textId="77777777" w:rsidR="00473F6E" w:rsidRDefault="00473F6E" w:rsidP="0029466B">
      <w:pPr>
        <w:spacing w:after="0"/>
      </w:pPr>
      <w:proofErr w:type="spellStart"/>
      <w:r>
        <w:rPr>
          <w:b/>
          <w:bCs/>
        </w:rPr>
        <w:t>Makecert</w:t>
      </w:r>
      <w:proofErr w:type="spellEnd"/>
      <w:r>
        <w:rPr>
          <w:b/>
          <w:bCs/>
        </w:rPr>
        <w:t xml:space="preserve"> -r</w:t>
      </w:r>
      <w:r>
        <w:t> </w:t>
      </w:r>
      <w:r>
        <w:rPr>
          <w:b/>
          <w:bCs/>
          <w:color w:val="FF4635"/>
        </w:rPr>
        <w:t>-pe</w:t>
      </w:r>
      <w:r>
        <w:t> </w:t>
      </w:r>
      <w:r>
        <w:rPr>
          <w:b/>
          <w:bCs/>
        </w:rPr>
        <w:t>-n "CN=</w:t>
      </w:r>
      <w:proofErr w:type="spellStart"/>
      <w:r>
        <w:rPr>
          <w:b/>
          <w:bCs/>
          <w:color w:val="FF4635"/>
        </w:rPr>
        <w:t>YourComputerName</w:t>
      </w:r>
      <w:proofErr w:type="spellEnd"/>
      <w:r>
        <w:rPr>
          <w:b/>
          <w:bCs/>
        </w:rPr>
        <w:t>" -b 01/01/2000 -e 01/01/2100 -ss my -</w:t>
      </w:r>
      <w:proofErr w:type="spellStart"/>
      <w:r>
        <w:rPr>
          <w:b/>
          <w:bCs/>
        </w:rPr>
        <w:t>s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calMachine</w:t>
      </w:r>
      <w:proofErr w:type="spellEnd"/>
      <w:r>
        <w:rPr>
          <w:b/>
          <w:bCs/>
        </w:rPr>
        <w:t xml:space="preserve"> -sky exchange -</w:t>
      </w:r>
      <w:proofErr w:type="spellStart"/>
      <w:r>
        <w:rPr>
          <w:b/>
          <w:bCs/>
        </w:rPr>
        <w:t>sp</w:t>
      </w:r>
      <w:proofErr w:type="spellEnd"/>
      <w:r>
        <w:rPr>
          <w:b/>
          <w:bCs/>
        </w:rPr>
        <w:t xml:space="preserve"> "Microsoft RSA </w:t>
      </w:r>
      <w:proofErr w:type="spellStart"/>
      <w:r>
        <w:rPr>
          <w:b/>
          <w:bCs/>
        </w:rPr>
        <w:t>SChannel</w:t>
      </w:r>
      <w:proofErr w:type="spellEnd"/>
      <w:r>
        <w:rPr>
          <w:b/>
          <w:bCs/>
        </w:rPr>
        <w:t xml:space="preserve"> Cryptographic Provider" -</w:t>
      </w:r>
      <w:proofErr w:type="spellStart"/>
      <w:r>
        <w:rPr>
          <w:b/>
          <w:bCs/>
        </w:rPr>
        <w:t>sy</w:t>
      </w:r>
      <w:proofErr w:type="spellEnd"/>
      <w:r>
        <w:rPr>
          <w:b/>
          <w:bCs/>
        </w:rPr>
        <w:t xml:space="preserve"> 12</w:t>
      </w:r>
    </w:p>
    <w:p w14:paraId="50124698" w14:textId="77777777" w:rsidR="00473F6E" w:rsidRDefault="00473F6E" w:rsidP="0029466B">
      <w:pPr>
        <w:spacing w:after="0"/>
      </w:pPr>
    </w:p>
    <w:p w14:paraId="682B253C" w14:textId="77777777" w:rsidR="00473F6E" w:rsidRDefault="00473F6E" w:rsidP="0029466B">
      <w:pPr>
        <w:spacing w:after="0"/>
      </w:pPr>
      <w:proofErr w:type="spellStart"/>
      <w:r>
        <w:rPr>
          <w:b/>
          <w:bCs/>
        </w:rPr>
        <w:t>Makecert</w:t>
      </w:r>
      <w:proofErr w:type="spellEnd"/>
      <w:r>
        <w:rPr>
          <w:b/>
          <w:bCs/>
        </w:rPr>
        <w:t xml:space="preserve"> -r</w:t>
      </w:r>
      <w:r>
        <w:t> </w:t>
      </w:r>
      <w:r>
        <w:rPr>
          <w:b/>
          <w:bCs/>
          <w:color w:val="FF4635"/>
        </w:rPr>
        <w:t>-pe</w:t>
      </w:r>
      <w:r>
        <w:t> </w:t>
      </w:r>
      <w:r>
        <w:rPr>
          <w:b/>
          <w:bCs/>
        </w:rPr>
        <w:t>-n "CN=</w:t>
      </w:r>
      <w:proofErr w:type="spellStart"/>
      <w:r>
        <w:rPr>
          <w:b/>
          <w:bCs/>
          <w:color w:val="FF4635"/>
        </w:rPr>
        <w:t>YourComputerName</w:t>
      </w:r>
      <w:proofErr w:type="spellEnd"/>
      <w:r>
        <w:rPr>
          <w:b/>
          <w:bCs/>
        </w:rPr>
        <w:t>" -b 01/01/2000</w:t>
      </w:r>
      <w:r>
        <w:t> </w:t>
      </w:r>
      <w:r>
        <w:rPr>
          <w:b/>
          <w:bCs/>
          <w:color w:val="FF0000"/>
        </w:rPr>
        <w:t>-</w:t>
      </w:r>
      <w:proofErr w:type="spellStart"/>
      <w:r>
        <w:rPr>
          <w:b/>
          <w:bCs/>
          <w:color w:val="FF0000"/>
        </w:rPr>
        <w:t>eku</w:t>
      </w:r>
      <w:proofErr w:type="spellEnd"/>
      <w:r>
        <w:rPr>
          <w:b/>
          <w:bCs/>
          <w:color w:val="FF0000"/>
        </w:rPr>
        <w:t xml:space="preserve"> 1.3.6.1.5.5.7.3.1</w:t>
      </w:r>
      <w:r>
        <w:t> </w:t>
      </w:r>
      <w:r>
        <w:rPr>
          <w:b/>
          <w:bCs/>
        </w:rPr>
        <w:t>-e 01/01/2100 -ss my -</w:t>
      </w:r>
      <w:proofErr w:type="spellStart"/>
      <w:r>
        <w:rPr>
          <w:b/>
          <w:bCs/>
        </w:rPr>
        <w:t>s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calMachine</w:t>
      </w:r>
      <w:proofErr w:type="spellEnd"/>
      <w:r>
        <w:rPr>
          <w:b/>
          <w:bCs/>
        </w:rPr>
        <w:t xml:space="preserve"> -sky exchange -</w:t>
      </w:r>
      <w:proofErr w:type="spellStart"/>
      <w:r>
        <w:rPr>
          <w:b/>
          <w:bCs/>
        </w:rPr>
        <w:t>sp</w:t>
      </w:r>
      <w:proofErr w:type="spellEnd"/>
      <w:r>
        <w:rPr>
          <w:b/>
          <w:bCs/>
        </w:rPr>
        <w:t xml:space="preserve"> "Microsoft RSA </w:t>
      </w:r>
      <w:proofErr w:type="spellStart"/>
      <w:r>
        <w:rPr>
          <w:b/>
          <w:bCs/>
        </w:rPr>
        <w:t>SChannel</w:t>
      </w:r>
      <w:proofErr w:type="spellEnd"/>
      <w:r>
        <w:rPr>
          <w:b/>
          <w:bCs/>
        </w:rPr>
        <w:t xml:space="preserve"> Cryptographic Provider" -</w:t>
      </w:r>
      <w:proofErr w:type="spellStart"/>
      <w:r>
        <w:rPr>
          <w:b/>
          <w:bCs/>
        </w:rPr>
        <w:t>sy</w:t>
      </w:r>
      <w:proofErr w:type="spellEnd"/>
      <w:r>
        <w:rPr>
          <w:b/>
          <w:bCs/>
        </w:rPr>
        <w:t xml:space="preserve"> 12</w:t>
      </w:r>
    </w:p>
    <w:p w14:paraId="5A405DD7" w14:textId="77777777" w:rsidR="00473F6E" w:rsidRDefault="00473F6E" w:rsidP="0029466B">
      <w:pPr>
        <w:spacing w:after="0"/>
      </w:pPr>
    </w:p>
    <w:p w14:paraId="725CE249" w14:textId="77777777" w:rsidR="00473F6E" w:rsidRDefault="00473F6E" w:rsidP="0029466B">
      <w:pPr>
        <w:spacing w:after="0"/>
      </w:pPr>
    </w:p>
    <w:p w14:paraId="7061FAE9" w14:textId="77777777" w:rsidR="00473F6E" w:rsidRDefault="00473F6E" w:rsidP="0029466B">
      <w:pPr>
        <w:spacing w:after="0"/>
      </w:pPr>
    </w:p>
    <w:p w14:paraId="79E3A82A" w14:textId="77777777" w:rsidR="00473F6E" w:rsidRDefault="00473F6E" w:rsidP="0029466B">
      <w:pPr>
        <w:spacing w:after="0"/>
      </w:pPr>
      <w:r>
        <w:t xml:space="preserve">Note: Replace </w:t>
      </w:r>
      <w:proofErr w:type="spellStart"/>
      <w:r>
        <w:t>YourComputerName</w:t>
      </w:r>
      <w:proofErr w:type="spellEnd"/>
      <w:r>
        <w:t>, with the name of your computer.</w:t>
      </w:r>
    </w:p>
    <w:p w14:paraId="2DB74646" w14:textId="77777777" w:rsidR="00473F6E" w:rsidRDefault="00473F6E" w:rsidP="0029466B">
      <w:pPr>
        <w:spacing w:after="0"/>
      </w:pPr>
    </w:p>
    <w:p w14:paraId="6B0FBE5F" w14:textId="77777777" w:rsidR="00473F6E" w:rsidRDefault="00473F6E" w:rsidP="0029466B">
      <w:pPr>
        <w:spacing w:after="0"/>
      </w:pPr>
    </w:p>
    <w:p w14:paraId="560745A3" w14:textId="77777777" w:rsidR="00473F6E" w:rsidRDefault="00473F6E" w:rsidP="0029466B">
      <w:pPr>
        <w:spacing w:after="0"/>
      </w:pPr>
      <w:r>
        <w:t>-r</w:t>
      </w:r>
    </w:p>
    <w:p w14:paraId="70075341" w14:textId="77777777" w:rsidR="00473F6E" w:rsidRDefault="00473F6E" w:rsidP="0029466B">
      <w:pPr>
        <w:spacing w:after="0"/>
      </w:pPr>
      <w:r>
        <w:t>Creates a self-signed certificate.</w:t>
      </w:r>
    </w:p>
    <w:p w14:paraId="6411EB08" w14:textId="77777777" w:rsidR="00473F6E" w:rsidRDefault="00473F6E" w:rsidP="0029466B">
      <w:pPr>
        <w:spacing w:after="0"/>
      </w:pPr>
    </w:p>
    <w:p w14:paraId="1E728D04" w14:textId="77777777" w:rsidR="00473F6E" w:rsidRDefault="00473F6E" w:rsidP="0029466B">
      <w:pPr>
        <w:spacing w:after="0"/>
      </w:pPr>
      <w:r>
        <w:rPr>
          <w:b/>
          <w:bCs/>
        </w:rPr>
        <w:lastRenderedPageBreak/>
        <w:t>-pe</w:t>
      </w:r>
    </w:p>
    <w:p w14:paraId="2B9896A4" w14:textId="77777777" w:rsidR="00473F6E" w:rsidRDefault="00473F6E" w:rsidP="0029466B">
      <w:pPr>
        <w:spacing w:after="0"/>
      </w:pPr>
      <w:r>
        <w:t>Marks the private key as exportable.</w:t>
      </w:r>
    </w:p>
    <w:p w14:paraId="17D7D04C" w14:textId="77777777" w:rsidR="00473F6E" w:rsidRDefault="00473F6E" w:rsidP="0029466B">
      <w:pPr>
        <w:spacing w:after="0"/>
      </w:pPr>
      <w:r>
        <w:t>That means the private key can be part of certificate and we can export the certificate</w:t>
      </w:r>
    </w:p>
    <w:p w14:paraId="4D5EA85C" w14:textId="77777777" w:rsidR="00473F6E" w:rsidRDefault="00473F6E" w:rsidP="0029466B">
      <w:pPr>
        <w:spacing w:after="0"/>
      </w:pPr>
    </w:p>
    <w:p w14:paraId="436DA677" w14:textId="77777777" w:rsidR="00473F6E" w:rsidRDefault="00473F6E" w:rsidP="0029466B">
      <w:pPr>
        <w:spacing w:after="0"/>
      </w:pPr>
      <w:r>
        <w:t>-n "Name"</w:t>
      </w:r>
    </w:p>
    <w:p w14:paraId="60980349" w14:textId="77777777" w:rsidR="00473F6E" w:rsidRDefault="00473F6E" w:rsidP="0029466B">
      <w:pPr>
        <w:spacing w:after="0"/>
      </w:pPr>
      <w:r>
        <w:t>Name for the publisher's certificate. </w:t>
      </w:r>
    </w:p>
    <w:p w14:paraId="42C3027A" w14:textId="77777777" w:rsidR="00473F6E" w:rsidRDefault="00473F6E" w:rsidP="0029466B">
      <w:pPr>
        <w:spacing w:after="0"/>
      </w:pPr>
      <w:r>
        <w:t>This name must conform to the X.500 standard. </w:t>
      </w:r>
    </w:p>
    <w:p w14:paraId="4E42DEEE" w14:textId="77777777" w:rsidR="00473F6E" w:rsidRDefault="00473F6E" w:rsidP="0029466B">
      <w:pPr>
        <w:spacing w:after="0"/>
      </w:pPr>
      <w:r>
        <w:t>The simplest method is to use the "CN=</w:t>
      </w:r>
      <w:proofErr w:type="spellStart"/>
      <w:r>
        <w:t>MyName</w:t>
      </w:r>
      <w:proofErr w:type="spellEnd"/>
      <w:r>
        <w:t>" format. For example: -n "CN=Test".</w:t>
      </w:r>
    </w:p>
    <w:p w14:paraId="766F3DC7" w14:textId="77777777" w:rsidR="00473F6E" w:rsidRDefault="00473F6E" w:rsidP="0029466B">
      <w:pPr>
        <w:spacing w:after="0"/>
      </w:pPr>
      <w:r>
        <w:t>E.g. -n "CN=</w:t>
      </w:r>
      <w:proofErr w:type="spellStart"/>
      <w:r>
        <w:t>YourComputerName</w:t>
      </w:r>
      <w:proofErr w:type="spellEnd"/>
      <w:r>
        <w:t>"</w:t>
      </w:r>
    </w:p>
    <w:p w14:paraId="24A1FC06" w14:textId="77777777" w:rsidR="00473F6E" w:rsidRDefault="00473F6E" w:rsidP="0029466B">
      <w:pPr>
        <w:spacing w:after="0"/>
      </w:pPr>
    </w:p>
    <w:p w14:paraId="754E280D" w14:textId="77777777" w:rsidR="00473F6E" w:rsidRDefault="00473F6E" w:rsidP="0029466B">
      <w:pPr>
        <w:spacing w:after="0"/>
      </w:pPr>
    </w:p>
    <w:p w14:paraId="52636B90" w14:textId="77777777" w:rsidR="00473F6E" w:rsidRDefault="00473F6E" w:rsidP="0029466B">
      <w:pPr>
        <w:spacing w:after="0"/>
      </w:pPr>
      <w:r>
        <w:t xml:space="preserve">-b </w:t>
      </w:r>
      <w:proofErr w:type="spellStart"/>
      <w:r>
        <w:t>DateStart</w:t>
      </w:r>
      <w:proofErr w:type="spellEnd"/>
    </w:p>
    <w:p w14:paraId="4B22626E" w14:textId="77777777" w:rsidR="00473F6E" w:rsidRDefault="00473F6E" w:rsidP="0029466B">
      <w:pPr>
        <w:spacing w:after="0"/>
      </w:pPr>
      <w:r>
        <w:t>Date the certificate first becomes valid. </w:t>
      </w:r>
    </w:p>
    <w:p w14:paraId="0126FE1E" w14:textId="77777777" w:rsidR="00473F6E" w:rsidRDefault="00473F6E" w:rsidP="0029466B">
      <w:pPr>
        <w:spacing w:after="0"/>
      </w:pPr>
      <w:r>
        <w:t>The default is when the certificate is created. </w:t>
      </w:r>
    </w:p>
    <w:p w14:paraId="4FEF6471" w14:textId="77777777" w:rsidR="00473F6E" w:rsidRDefault="00473F6E" w:rsidP="0029466B">
      <w:pPr>
        <w:spacing w:after="0"/>
      </w:pPr>
      <w:r>
        <w:t xml:space="preserve">The format of </w:t>
      </w:r>
      <w:proofErr w:type="spellStart"/>
      <w:r>
        <w:t>DateStartis</w:t>
      </w:r>
      <w:proofErr w:type="spellEnd"/>
      <w:r>
        <w:t xml:space="preserve"> mm/dd/</w:t>
      </w:r>
      <w:proofErr w:type="spellStart"/>
      <w:r>
        <w:t>yyyy</w:t>
      </w:r>
      <w:proofErr w:type="spellEnd"/>
      <w:r>
        <w:t>.</w:t>
      </w:r>
    </w:p>
    <w:p w14:paraId="2DED2EF3" w14:textId="77777777" w:rsidR="00473F6E" w:rsidRDefault="00473F6E" w:rsidP="0029466B">
      <w:pPr>
        <w:spacing w:after="0"/>
      </w:pPr>
      <w:r>
        <w:t>E.g.</w:t>
      </w:r>
    </w:p>
    <w:p w14:paraId="7F2EF4CB" w14:textId="77777777" w:rsidR="00473F6E" w:rsidRDefault="00473F6E" w:rsidP="0029466B">
      <w:pPr>
        <w:spacing w:after="0"/>
      </w:pPr>
      <w:r>
        <w:t>-b 01/01/2000</w:t>
      </w:r>
    </w:p>
    <w:p w14:paraId="47720BC1" w14:textId="77777777" w:rsidR="00473F6E" w:rsidRDefault="00473F6E" w:rsidP="0029466B">
      <w:pPr>
        <w:spacing w:after="0"/>
      </w:pPr>
    </w:p>
    <w:p w14:paraId="7D39B643" w14:textId="77777777" w:rsidR="00473F6E" w:rsidRDefault="00473F6E" w:rsidP="0029466B">
      <w:pPr>
        <w:spacing w:after="0"/>
      </w:pPr>
      <w:r>
        <w:t xml:space="preserve">-e </w:t>
      </w:r>
      <w:proofErr w:type="spellStart"/>
      <w:r>
        <w:t>DateEnd</w:t>
      </w:r>
      <w:proofErr w:type="spellEnd"/>
    </w:p>
    <w:p w14:paraId="2A122FA9" w14:textId="77777777" w:rsidR="00473F6E" w:rsidRDefault="00473F6E" w:rsidP="0029466B">
      <w:pPr>
        <w:spacing w:after="0"/>
      </w:pPr>
      <w:r>
        <w:t>Date when the validity period ends. The default is the year 2039.</w:t>
      </w:r>
    </w:p>
    <w:p w14:paraId="16BB4209" w14:textId="77777777" w:rsidR="00473F6E" w:rsidRDefault="00473F6E" w:rsidP="0029466B">
      <w:pPr>
        <w:spacing w:after="0"/>
      </w:pPr>
      <w:r>
        <w:t>-e 01/01/2100</w:t>
      </w:r>
    </w:p>
    <w:p w14:paraId="28E10C5E" w14:textId="77777777" w:rsidR="00473F6E" w:rsidRDefault="00473F6E" w:rsidP="0029466B">
      <w:pPr>
        <w:spacing w:after="0"/>
      </w:pPr>
    </w:p>
    <w:p w14:paraId="5CA4355C" w14:textId="77777777" w:rsidR="00473F6E" w:rsidRDefault="00473F6E" w:rsidP="0029466B">
      <w:pPr>
        <w:spacing w:after="0"/>
      </w:pPr>
      <w:r>
        <w:t xml:space="preserve">-ss </w:t>
      </w:r>
      <w:proofErr w:type="spellStart"/>
      <w:r>
        <w:t>SubjectCertStoreName</w:t>
      </w:r>
      <w:proofErr w:type="spellEnd"/>
    </w:p>
    <w:p w14:paraId="229FE1A4" w14:textId="77777777" w:rsidR="00473F6E" w:rsidRDefault="00473F6E" w:rsidP="0029466B">
      <w:pPr>
        <w:spacing w:after="0"/>
      </w:pPr>
      <w:r>
        <w:t>Name of the subject's certificate store where the generated certificate will be stored.</w:t>
      </w:r>
    </w:p>
    <w:p w14:paraId="6AA01489" w14:textId="77777777" w:rsidR="00473F6E" w:rsidRDefault="00473F6E" w:rsidP="0029466B">
      <w:pPr>
        <w:spacing w:after="0"/>
      </w:pPr>
      <w:r>
        <w:t>E.g.</w:t>
      </w:r>
    </w:p>
    <w:p w14:paraId="1A40C24F" w14:textId="77777777" w:rsidR="00473F6E" w:rsidRDefault="00473F6E" w:rsidP="0029466B">
      <w:pPr>
        <w:spacing w:after="0"/>
      </w:pPr>
      <w:r>
        <w:t xml:space="preserve">-ss </w:t>
      </w:r>
      <w:proofErr w:type="gramStart"/>
      <w:r>
        <w:t>my</w:t>
      </w:r>
      <w:proofErr w:type="gramEnd"/>
    </w:p>
    <w:p w14:paraId="416B11D0" w14:textId="77777777" w:rsidR="00473F6E" w:rsidRDefault="00473F6E" w:rsidP="0029466B">
      <w:pPr>
        <w:spacing w:after="0"/>
      </w:pPr>
    </w:p>
    <w:p w14:paraId="43972C7B" w14:textId="77777777" w:rsidR="00473F6E" w:rsidRDefault="00473F6E" w:rsidP="0029466B">
      <w:pPr>
        <w:spacing w:after="0"/>
      </w:pPr>
      <w:r>
        <w:t>-</w:t>
      </w:r>
      <w:proofErr w:type="spellStart"/>
      <w:r>
        <w:t>sr</w:t>
      </w:r>
      <w:proofErr w:type="spellEnd"/>
      <w:r>
        <w:t xml:space="preserve"> </w:t>
      </w:r>
      <w:proofErr w:type="spellStart"/>
      <w:r>
        <w:t>SubjectCertStoreLocation</w:t>
      </w:r>
      <w:proofErr w:type="spellEnd"/>
    </w:p>
    <w:p w14:paraId="1992554F" w14:textId="77777777" w:rsidR="00473F6E" w:rsidRDefault="00473F6E" w:rsidP="0029466B">
      <w:pPr>
        <w:spacing w:after="0"/>
      </w:pPr>
      <w:r>
        <w:t>Registry location of the subject's certificate store. </w:t>
      </w:r>
    </w:p>
    <w:p w14:paraId="1DDF7D63" w14:textId="77777777" w:rsidR="00473F6E" w:rsidRDefault="00473F6E" w:rsidP="0029466B">
      <w:pPr>
        <w:spacing w:after="0"/>
      </w:pPr>
      <w:proofErr w:type="spellStart"/>
      <w:r>
        <w:t>SubjectCertStoreLocation</w:t>
      </w:r>
      <w:proofErr w:type="spellEnd"/>
      <w:r>
        <w:t xml:space="preserve"> must be either </w:t>
      </w:r>
      <w:proofErr w:type="spellStart"/>
      <w:proofErr w:type="gramStart"/>
      <w:r>
        <w:rPr>
          <w:b/>
          <w:bCs/>
        </w:rPr>
        <w:t>LocalMachine</w:t>
      </w:r>
      <w:proofErr w:type="spellEnd"/>
      <w:r>
        <w:t>(</w:t>
      </w:r>
      <w:proofErr w:type="gramEnd"/>
      <w:r>
        <w:t>registry key </w:t>
      </w:r>
      <w:r>
        <w:rPr>
          <w:b/>
          <w:bCs/>
        </w:rPr>
        <w:t>HKEY_LOCAL_MACHINE</w:t>
      </w:r>
      <w:r>
        <w:t>) or </w:t>
      </w:r>
      <w:proofErr w:type="spellStart"/>
      <w:r>
        <w:rPr>
          <w:b/>
          <w:bCs/>
        </w:rPr>
        <w:t>CurrentUser</w:t>
      </w:r>
      <w:proofErr w:type="spellEnd"/>
      <w:r>
        <w:t> (registry key </w:t>
      </w:r>
      <w:r>
        <w:rPr>
          <w:b/>
          <w:bCs/>
        </w:rPr>
        <w:t>HKEY_CURRENT_USER</w:t>
      </w:r>
      <w:r>
        <w:t>). </w:t>
      </w:r>
      <w:proofErr w:type="spellStart"/>
      <w:r>
        <w:rPr>
          <w:b/>
          <w:bCs/>
        </w:rPr>
        <w:t>CurrentUser</w:t>
      </w:r>
      <w:proofErr w:type="spellEnd"/>
      <w:r>
        <w:t> is the default.</w:t>
      </w:r>
    </w:p>
    <w:p w14:paraId="21D9EF98" w14:textId="77777777" w:rsidR="00473F6E" w:rsidRDefault="00473F6E" w:rsidP="0029466B">
      <w:pPr>
        <w:spacing w:after="0"/>
      </w:pPr>
      <w:r>
        <w:t>E.g.</w:t>
      </w:r>
    </w:p>
    <w:p w14:paraId="40C96FA3" w14:textId="77777777" w:rsidR="00473F6E" w:rsidRDefault="00473F6E" w:rsidP="0029466B">
      <w:pPr>
        <w:spacing w:after="0"/>
      </w:pPr>
      <w:r>
        <w:t>-</w:t>
      </w:r>
      <w:proofErr w:type="spellStart"/>
      <w:r>
        <w:t>sr</w:t>
      </w:r>
      <w:proofErr w:type="spellEnd"/>
      <w:r>
        <w:t xml:space="preserve"> </w:t>
      </w:r>
      <w:proofErr w:type="spellStart"/>
      <w:r>
        <w:t>localMachine</w:t>
      </w:r>
      <w:proofErr w:type="spellEnd"/>
    </w:p>
    <w:p w14:paraId="0ACC9CC1" w14:textId="77777777" w:rsidR="00473F6E" w:rsidRDefault="00473F6E" w:rsidP="0029466B">
      <w:pPr>
        <w:spacing w:after="0"/>
      </w:pPr>
    </w:p>
    <w:p w14:paraId="66A6581A" w14:textId="77777777" w:rsidR="00473F6E" w:rsidRDefault="00473F6E" w:rsidP="0029466B">
      <w:pPr>
        <w:spacing w:after="0"/>
      </w:pPr>
      <w:r>
        <w:t xml:space="preserve">-sky </w:t>
      </w:r>
      <w:proofErr w:type="spellStart"/>
      <w:r>
        <w:t>SubjectKeySpec</w:t>
      </w:r>
      <w:proofErr w:type="spellEnd"/>
    </w:p>
    <w:p w14:paraId="168EBBEF" w14:textId="77777777" w:rsidR="00473F6E" w:rsidRDefault="00473F6E" w:rsidP="0029466B">
      <w:pPr>
        <w:spacing w:after="0"/>
      </w:pPr>
      <w:r>
        <w:t>Subject's key specification.</w:t>
      </w:r>
    </w:p>
    <w:p w14:paraId="7CCC752B" w14:textId="77777777" w:rsidR="00473F6E" w:rsidRDefault="00473F6E" w:rsidP="0029466B">
      <w:pPr>
        <w:spacing w:after="0"/>
      </w:pPr>
      <w:proofErr w:type="spellStart"/>
      <w:r>
        <w:t>SubjectKeySpec</w:t>
      </w:r>
      <w:proofErr w:type="spellEnd"/>
      <w:r>
        <w:t xml:space="preserve"> must be one of three possible values:</w:t>
      </w:r>
    </w:p>
    <w:p w14:paraId="4AB7FF69" w14:textId="77777777" w:rsidR="00473F6E" w:rsidRDefault="00473F6E" w:rsidP="0029466B">
      <w:pPr>
        <w:spacing w:after="0"/>
      </w:pPr>
      <w:r>
        <w:t>* </w:t>
      </w:r>
      <w:r>
        <w:rPr>
          <w:b/>
          <w:bCs/>
        </w:rPr>
        <w:t>Signature</w:t>
      </w:r>
      <w:r>
        <w:t> (</w:t>
      </w:r>
      <w:r>
        <w:rPr>
          <w:b/>
          <w:bCs/>
        </w:rPr>
        <w:t>AT_SIGNATURE</w:t>
      </w:r>
      <w:r>
        <w:t> key specification)</w:t>
      </w:r>
    </w:p>
    <w:p w14:paraId="0FCE44AD" w14:textId="77777777" w:rsidR="00473F6E" w:rsidRDefault="00473F6E" w:rsidP="0029466B">
      <w:pPr>
        <w:spacing w:after="0"/>
      </w:pPr>
      <w:r>
        <w:t>* </w:t>
      </w:r>
      <w:r>
        <w:rPr>
          <w:b/>
          <w:bCs/>
        </w:rPr>
        <w:t>Exchange</w:t>
      </w:r>
      <w:r>
        <w:t> (</w:t>
      </w:r>
      <w:r>
        <w:rPr>
          <w:b/>
          <w:bCs/>
        </w:rPr>
        <w:t>AT_KEYEXCHANGE</w:t>
      </w:r>
      <w:r>
        <w:t> key specification)</w:t>
      </w:r>
    </w:p>
    <w:p w14:paraId="772D590A" w14:textId="77777777" w:rsidR="00473F6E" w:rsidRDefault="00473F6E" w:rsidP="0029466B">
      <w:pPr>
        <w:spacing w:after="0"/>
      </w:pPr>
      <w:r>
        <w:t>* An </w:t>
      </w:r>
      <w:r>
        <w:rPr>
          <w:b/>
          <w:bCs/>
        </w:rPr>
        <w:t>integer</w:t>
      </w:r>
      <w:r>
        <w:t>, such as </w:t>
      </w:r>
      <w:r>
        <w:rPr>
          <w:b/>
          <w:bCs/>
        </w:rPr>
        <w:t>3</w:t>
      </w:r>
    </w:p>
    <w:p w14:paraId="21BDDDAE" w14:textId="77777777" w:rsidR="00473F6E" w:rsidRDefault="00473F6E" w:rsidP="0029466B">
      <w:pPr>
        <w:spacing w:after="0"/>
      </w:pPr>
      <w:r>
        <w:t>E.g.</w:t>
      </w:r>
    </w:p>
    <w:p w14:paraId="0BEE183B" w14:textId="77777777" w:rsidR="00473F6E" w:rsidRDefault="00473F6E" w:rsidP="0029466B">
      <w:pPr>
        <w:spacing w:after="0"/>
      </w:pPr>
      <w:r>
        <w:t>-sky exchange</w:t>
      </w:r>
    </w:p>
    <w:p w14:paraId="482455DE" w14:textId="77777777" w:rsidR="00473F6E" w:rsidRDefault="00473F6E" w:rsidP="0029466B">
      <w:pPr>
        <w:spacing w:after="0"/>
      </w:pPr>
    </w:p>
    <w:p w14:paraId="34FEF599" w14:textId="77777777" w:rsidR="00473F6E" w:rsidRDefault="00473F6E" w:rsidP="0029466B">
      <w:pPr>
        <w:spacing w:after="0"/>
      </w:pPr>
      <w:r>
        <w:t>-</w:t>
      </w:r>
      <w:proofErr w:type="spellStart"/>
      <w:r>
        <w:t>sp</w:t>
      </w:r>
      <w:proofErr w:type="spellEnd"/>
      <w:r>
        <w:t xml:space="preserve"> </w:t>
      </w:r>
      <w:proofErr w:type="spellStart"/>
      <w:r>
        <w:t>SubjectProviderName</w:t>
      </w:r>
      <w:proofErr w:type="spellEnd"/>
    </w:p>
    <w:p w14:paraId="3420C127" w14:textId="77777777" w:rsidR="00473F6E" w:rsidRDefault="00473F6E" w:rsidP="0029466B">
      <w:pPr>
        <w:spacing w:after="0"/>
      </w:pPr>
      <w:r>
        <w:rPr>
          <w:b/>
          <w:bCs/>
        </w:rPr>
        <w:t>CryptoAPI provider</w:t>
      </w:r>
      <w:r>
        <w:t> for subject. The default is the user's provider. </w:t>
      </w:r>
    </w:p>
    <w:p w14:paraId="679ED573" w14:textId="77777777" w:rsidR="00473F6E" w:rsidRDefault="00473F6E" w:rsidP="0029466B">
      <w:pPr>
        <w:spacing w:after="0"/>
      </w:pPr>
      <w:r>
        <w:t>For information about CryptoAPI providers, see the CryptoAPI 2.0 documentation.</w:t>
      </w:r>
    </w:p>
    <w:p w14:paraId="536F8647" w14:textId="77777777" w:rsidR="00473F6E" w:rsidRDefault="00473F6E" w:rsidP="0029466B">
      <w:pPr>
        <w:spacing w:after="0"/>
      </w:pPr>
      <w:r>
        <w:t>E.g.</w:t>
      </w:r>
    </w:p>
    <w:p w14:paraId="787F220A" w14:textId="77777777" w:rsidR="00473F6E" w:rsidRDefault="00473F6E" w:rsidP="0029466B">
      <w:pPr>
        <w:spacing w:after="0"/>
      </w:pPr>
      <w:r>
        <w:t>-</w:t>
      </w:r>
      <w:proofErr w:type="spellStart"/>
      <w:r>
        <w:t>sp</w:t>
      </w:r>
      <w:proofErr w:type="spellEnd"/>
      <w:r>
        <w:t xml:space="preserve"> "Microsoft RSA </w:t>
      </w:r>
      <w:proofErr w:type="spellStart"/>
      <w:r>
        <w:t>SChannel</w:t>
      </w:r>
      <w:proofErr w:type="spellEnd"/>
    </w:p>
    <w:p w14:paraId="4049C814" w14:textId="77777777" w:rsidR="00473F6E" w:rsidRDefault="00473F6E" w:rsidP="0029466B">
      <w:pPr>
        <w:spacing w:after="0"/>
      </w:pPr>
    </w:p>
    <w:p w14:paraId="698D7736" w14:textId="77777777" w:rsidR="00473F6E" w:rsidRDefault="00473F6E" w:rsidP="0029466B">
      <w:pPr>
        <w:spacing w:after="0"/>
      </w:pPr>
    </w:p>
    <w:p w14:paraId="73234B8C" w14:textId="77777777" w:rsidR="00473F6E" w:rsidRDefault="00473F6E" w:rsidP="0029466B">
      <w:pPr>
        <w:spacing w:after="0"/>
      </w:pPr>
      <w:r>
        <w:t>-</w:t>
      </w:r>
      <w:proofErr w:type="spellStart"/>
      <w:r>
        <w:t>sy</w:t>
      </w:r>
      <w:proofErr w:type="spellEnd"/>
      <w:r>
        <w:t xml:space="preserve"> </w:t>
      </w:r>
      <w:proofErr w:type="spellStart"/>
      <w:r>
        <w:t>nSubjectProviderType</w:t>
      </w:r>
      <w:proofErr w:type="spellEnd"/>
    </w:p>
    <w:p w14:paraId="2C164082" w14:textId="77777777" w:rsidR="00473F6E" w:rsidRDefault="00473F6E" w:rsidP="0029466B">
      <w:pPr>
        <w:spacing w:after="0"/>
      </w:pPr>
      <w:r>
        <w:t>CryptoAPI provider type for subject. The default is PROV_RSA_FULL. </w:t>
      </w:r>
    </w:p>
    <w:p w14:paraId="6CB57E6F" w14:textId="77777777" w:rsidR="00473F6E" w:rsidRDefault="00473F6E" w:rsidP="0029466B">
      <w:pPr>
        <w:spacing w:after="0"/>
      </w:pPr>
      <w:r>
        <w:t>For information about CryptoAPI provider types, see the CryptoAPI 2.0 documentation.</w:t>
      </w:r>
    </w:p>
    <w:p w14:paraId="09C065E8" w14:textId="77777777" w:rsidR="00473F6E" w:rsidRDefault="00473F6E" w:rsidP="0029466B">
      <w:pPr>
        <w:spacing w:after="0"/>
      </w:pPr>
      <w:r>
        <w:lastRenderedPageBreak/>
        <w:t>E.g.</w:t>
      </w:r>
    </w:p>
    <w:p w14:paraId="3512393E" w14:textId="77777777" w:rsidR="00473F6E" w:rsidRDefault="00473F6E" w:rsidP="0029466B">
      <w:pPr>
        <w:spacing w:after="0"/>
      </w:pPr>
      <w:r>
        <w:t>-</w:t>
      </w:r>
      <w:proofErr w:type="spellStart"/>
      <w:r>
        <w:t>sy</w:t>
      </w:r>
      <w:proofErr w:type="spellEnd"/>
      <w:r>
        <w:t xml:space="preserve"> 12</w:t>
      </w:r>
    </w:p>
    <w:p w14:paraId="172ACFB3" w14:textId="77777777" w:rsidR="00473F6E" w:rsidRDefault="00473F6E" w:rsidP="0029466B">
      <w:pPr>
        <w:spacing w:after="0"/>
      </w:pPr>
    </w:p>
    <w:p w14:paraId="606EC723" w14:textId="77777777" w:rsidR="00473F6E" w:rsidRDefault="00473F6E" w:rsidP="0029466B">
      <w:pPr>
        <w:spacing w:after="0"/>
      </w:pPr>
    </w:p>
    <w:p w14:paraId="14DA8400" w14:textId="77777777" w:rsidR="00473F6E" w:rsidRDefault="00473F6E" w:rsidP="0029466B">
      <w:pPr>
        <w:spacing w:after="0"/>
      </w:pPr>
      <w:r>
        <w:t>-</w:t>
      </w:r>
      <w:proofErr w:type="spellStart"/>
      <w:r>
        <w:t>eku</w:t>
      </w:r>
      <w:proofErr w:type="spellEnd"/>
      <w:r>
        <w:t xml:space="preserve"> OID1, OID2 …</w:t>
      </w:r>
    </w:p>
    <w:p w14:paraId="1E06B843" w14:textId="77777777" w:rsidR="00473F6E" w:rsidRDefault="00473F6E" w:rsidP="0029466B">
      <w:pPr>
        <w:spacing w:after="0"/>
      </w:pPr>
      <w:r>
        <w:t>Inserts a list of one or more comma-separated, enhanced key usage object identifiers (OIDs) into the certificate. For example, -</w:t>
      </w:r>
      <w:proofErr w:type="spellStart"/>
      <w:r>
        <w:t>eku</w:t>
      </w:r>
      <w:proofErr w:type="spellEnd"/>
      <w:r>
        <w:t xml:space="preserve"> 1.3.6.1.5.5.7.3.2 inserts the client authentication OID. For definitions of allowable OIDs, see the </w:t>
      </w:r>
      <w:proofErr w:type="spellStart"/>
      <w:r>
        <w:t>Wincrypt.h</w:t>
      </w:r>
      <w:proofErr w:type="spellEnd"/>
      <w:r>
        <w:t xml:space="preserve"> file in CryptoAPI 2.0.</w:t>
      </w:r>
    </w:p>
    <w:p w14:paraId="02D7A807" w14:textId="77777777" w:rsidR="00473F6E" w:rsidRDefault="00473F6E" w:rsidP="0029466B">
      <w:pPr>
        <w:spacing w:after="0"/>
      </w:pPr>
      <w:r>
        <w:t>E.g.</w:t>
      </w:r>
    </w:p>
    <w:p w14:paraId="2655C52C" w14:textId="77777777" w:rsidR="00473F6E" w:rsidRDefault="00473F6E" w:rsidP="0029466B">
      <w:pPr>
        <w:spacing w:after="0"/>
      </w:pPr>
      <w:r>
        <w:t>-</w:t>
      </w:r>
      <w:proofErr w:type="spellStart"/>
      <w:r>
        <w:t>eku</w:t>
      </w:r>
      <w:proofErr w:type="spellEnd"/>
      <w:r>
        <w:t xml:space="preserve"> 1.3.6.1.5.5.7.3.1</w:t>
      </w:r>
    </w:p>
    <w:p w14:paraId="4379FE68" w14:textId="77777777" w:rsidR="00473F6E" w:rsidRDefault="00473F6E" w:rsidP="0029466B">
      <w:pPr>
        <w:spacing w:after="0"/>
      </w:pPr>
    </w:p>
    <w:p w14:paraId="3A21A8F5" w14:textId="77777777" w:rsidR="00473F6E" w:rsidRDefault="00473F6E" w:rsidP="0029466B">
      <w:pPr>
        <w:spacing w:after="0"/>
      </w:pPr>
    </w:p>
    <w:p w14:paraId="385B9C4A" w14:textId="77777777" w:rsidR="00473F6E" w:rsidRDefault="00473F6E" w:rsidP="0029466B">
      <w:pPr>
        <w:spacing w:after="0"/>
      </w:pPr>
    </w:p>
    <w:p w14:paraId="2D87A231" w14:textId="77777777" w:rsidR="00473F6E" w:rsidRDefault="00473F6E" w:rsidP="0029466B">
      <w:pPr>
        <w:spacing w:after="0"/>
      </w:pPr>
      <w:r>
        <w:rPr>
          <w:sz w:val="36"/>
          <w:szCs w:val="36"/>
        </w:rPr>
        <w:t>3.6. Error Pages - Status Code: 403.4</w:t>
      </w:r>
    </w:p>
    <w:p w14:paraId="47660D70" w14:textId="77777777" w:rsidR="00473F6E" w:rsidRDefault="00473F6E" w:rsidP="0029466B">
      <w:pPr>
        <w:spacing w:after="0"/>
      </w:pPr>
    </w:p>
    <w:p w14:paraId="311E6126" w14:textId="77777777" w:rsidR="00473F6E" w:rsidRDefault="00473F6E" w:rsidP="0029466B">
      <w:pPr>
        <w:spacing w:after="0"/>
      </w:pPr>
      <w:r>
        <w:t>Error Pages is the place which lists a location of all Error Pages.</w:t>
      </w:r>
    </w:p>
    <w:p w14:paraId="7581B203" w14:textId="77777777" w:rsidR="00473F6E" w:rsidRDefault="00473F6E" w:rsidP="0029466B">
      <w:pPr>
        <w:spacing w:after="0"/>
      </w:pPr>
    </w:p>
    <w:p w14:paraId="0B971AAC" w14:textId="77777777" w:rsidR="00473F6E" w:rsidRDefault="00473F6E" w:rsidP="0029466B">
      <w:pPr>
        <w:spacing w:after="0"/>
      </w:pPr>
      <w:r>
        <w:t>Let's try the following scenario.</w:t>
      </w:r>
    </w:p>
    <w:p w14:paraId="3EE6FC72" w14:textId="77777777" w:rsidR="00473F6E" w:rsidRDefault="00473F6E" w:rsidP="0029466B">
      <w:pPr>
        <w:spacing w:after="0"/>
      </w:pPr>
      <w:r>
        <w:t> </w:t>
      </w:r>
    </w:p>
    <w:p w14:paraId="3E6F7196" w14:textId="77777777" w:rsidR="00473F6E" w:rsidRDefault="00473F6E" w:rsidP="0029466B">
      <w:pPr>
        <w:spacing w:after="0"/>
      </w:pPr>
      <w:r>
        <w:t>A.</w:t>
      </w:r>
    </w:p>
    <w:p w14:paraId="54656EF8" w14:textId="77777777" w:rsidR="00473F6E" w:rsidRDefault="00473F6E" w:rsidP="0029466B">
      <w:pPr>
        <w:spacing w:after="0"/>
      </w:pPr>
      <w:r>
        <w:t>Enable the SSL required</w:t>
      </w:r>
    </w:p>
    <w:p w14:paraId="525EF403" w14:textId="028D7FE7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9123E7D" wp14:editId="76284935">
            <wp:extent cx="5274310" cy="352425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401B7" w14:textId="77777777" w:rsidR="00473F6E" w:rsidRDefault="00473F6E" w:rsidP="0029466B">
      <w:pPr>
        <w:spacing w:after="0"/>
      </w:pPr>
    </w:p>
    <w:p w14:paraId="3D828F2A" w14:textId="031A451B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4BF42810" wp14:editId="551433F6">
            <wp:extent cx="5274310" cy="352107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B1540" w14:textId="77777777" w:rsidR="00473F6E" w:rsidRDefault="00473F6E" w:rsidP="0029466B">
      <w:pPr>
        <w:spacing w:after="0"/>
      </w:pPr>
    </w:p>
    <w:p w14:paraId="282B0DAC" w14:textId="77777777" w:rsidR="00473F6E" w:rsidRDefault="00473F6E" w:rsidP="0029466B">
      <w:pPr>
        <w:spacing w:after="0"/>
      </w:pPr>
      <w:r>
        <w:t>B.</w:t>
      </w:r>
    </w:p>
    <w:p w14:paraId="16B835A9" w14:textId="77777777" w:rsidR="00473F6E" w:rsidRDefault="00473F6E" w:rsidP="0029466B">
      <w:pPr>
        <w:spacing w:after="0"/>
      </w:pPr>
      <w:r>
        <w:t>Run application</w:t>
      </w:r>
    </w:p>
    <w:p w14:paraId="33EF5462" w14:textId="77777777" w:rsidR="00473F6E" w:rsidRDefault="00473F6E" w:rsidP="0029466B">
      <w:pPr>
        <w:spacing w:after="0"/>
      </w:pPr>
      <w:r>
        <w:t xml:space="preserve">The status code is </w:t>
      </w:r>
      <w:proofErr w:type="gramStart"/>
      <w:r>
        <w:t>actually </w:t>
      </w:r>
      <w:r>
        <w:rPr>
          <w:b/>
          <w:bCs/>
        </w:rPr>
        <w:t>403.4</w:t>
      </w:r>
      <w:proofErr w:type="gramEnd"/>
    </w:p>
    <w:p w14:paraId="7F851215" w14:textId="77777777" w:rsidR="00473F6E" w:rsidRDefault="00473F6E" w:rsidP="0029466B">
      <w:pPr>
        <w:spacing w:after="0"/>
      </w:pPr>
    </w:p>
    <w:p w14:paraId="2F13B1B5" w14:textId="51195CEE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0B1C1F4" wp14:editId="4100A727">
            <wp:extent cx="4175760" cy="20878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52CD2" w14:textId="77777777" w:rsidR="00473F6E" w:rsidRDefault="00473F6E" w:rsidP="0029466B">
      <w:pPr>
        <w:spacing w:after="0"/>
      </w:pPr>
    </w:p>
    <w:p w14:paraId="72E53360" w14:textId="77777777" w:rsidR="00473F6E" w:rsidRDefault="00473F6E" w:rsidP="0029466B">
      <w:pPr>
        <w:spacing w:after="0"/>
      </w:pPr>
    </w:p>
    <w:p w14:paraId="5DF0E7D4" w14:textId="77777777" w:rsidR="00473F6E" w:rsidRDefault="00473F6E" w:rsidP="0029466B">
      <w:pPr>
        <w:spacing w:after="0"/>
      </w:pPr>
      <w:r>
        <w:t>C.</w:t>
      </w:r>
    </w:p>
    <w:p w14:paraId="7DFA96E4" w14:textId="77777777" w:rsidR="00473F6E" w:rsidRDefault="00473F6E" w:rsidP="0029466B">
      <w:pPr>
        <w:spacing w:after="0"/>
      </w:pPr>
      <w:r>
        <w:t>Create C:\inetpub\RedirectToHttps.html</w:t>
      </w:r>
    </w:p>
    <w:p w14:paraId="117B91BB" w14:textId="77777777" w:rsidR="00473F6E" w:rsidRDefault="00473F6E" w:rsidP="0029466B">
      <w:pPr>
        <w:spacing w:after="0"/>
      </w:pPr>
      <w:r>
        <w:t xml:space="preserve">The </w:t>
      </w:r>
      <w:proofErr w:type="spellStart"/>
      <w:r>
        <w:t>the</w:t>
      </w:r>
      <w:proofErr w:type="spellEnd"/>
      <w:r>
        <w:t xml:space="preserve"> following code will make HTTP redirect to HTTPS</w:t>
      </w:r>
    </w:p>
    <w:p w14:paraId="4C9271CC" w14:textId="77777777" w:rsidR="00473F6E" w:rsidRDefault="00473F6E" w:rsidP="0029466B">
      <w:pPr>
        <w:spacing w:after="0"/>
      </w:pPr>
    </w:p>
    <w:p w14:paraId="29248829" w14:textId="77777777" w:rsidR="00473F6E" w:rsidRDefault="00473F6E" w:rsidP="0029466B">
      <w:pPr>
        <w:spacing w:after="0"/>
      </w:pPr>
      <w:r>
        <w:t>&lt;html&gt;</w:t>
      </w:r>
    </w:p>
    <w:p w14:paraId="798859B1" w14:textId="77777777" w:rsidR="00473F6E" w:rsidRDefault="00473F6E" w:rsidP="0029466B">
      <w:pPr>
        <w:spacing w:after="0"/>
      </w:pPr>
      <w:r>
        <w:t>&lt;head&gt;</w:t>
      </w:r>
    </w:p>
    <w:p w14:paraId="7EE5E278" w14:textId="77777777" w:rsidR="00473F6E" w:rsidRDefault="00473F6E" w:rsidP="0029466B">
      <w:pPr>
        <w:spacing w:after="0"/>
      </w:pPr>
      <w:r>
        <w:t>    &lt;title&gt;</w:t>
      </w:r>
    </w:p>
    <w:p w14:paraId="542E0982" w14:textId="77777777" w:rsidR="00473F6E" w:rsidRDefault="00473F6E" w:rsidP="0029466B">
      <w:pPr>
        <w:spacing w:after="0"/>
      </w:pPr>
      <w:r>
        <w:t>        Redirecting to HTTPS</w:t>
      </w:r>
    </w:p>
    <w:p w14:paraId="052F9A12" w14:textId="77777777" w:rsidR="00473F6E" w:rsidRDefault="00473F6E" w:rsidP="0029466B">
      <w:pPr>
        <w:spacing w:after="0"/>
      </w:pPr>
      <w:r>
        <w:t>    &lt;/title&gt;</w:t>
      </w:r>
    </w:p>
    <w:p w14:paraId="0E364FDA" w14:textId="77777777" w:rsidR="00473F6E" w:rsidRDefault="00473F6E" w:rsidP="0029466B">
      <w:pPr>
        <w:spacing w:after="0"/>
      </w:pPr>
      <w:r>
        <w:t>&lt;/head&gt;</w:t>
      </w:r>
    </w:p>
    <w:p w14:paraId="54A21138" w14:textId="77777777" w:rsidR="00473F6E" w:rsidRDefault="00473F6E" w:rsidP="0029466B">
      <w:pPr>
        <w:spacing w:after="0"/>
      </w:pPr>
      <w:r>
        <w:rPr>
          <w:shd w:val="clear" w:color="auto" w:fill="FFFAA5"/>
        </w:rPr>
        <w:t>&lt;script language="JavaScript"&gt;</w:t>
      </w:r>
    </w:p>
    <w:p w14:paraId="687B85EE" w14:textId="77777777" w:rsidR="00473F6E" w:rsidRDefault="00473F6E" w:rsidP="0029466B">
      <w:pPr>
        <w:spacing w:after="0"/>
      </w:pPr>
      <w:r>
        <w:rPr>
          <w:shd w:val="clear" w:color="auto" w:fill="FFFAA5"/>
        </w:rPr>
        <w:t xml:space="preserve">    function </w:t>
      </w:r>
      <w:proofErr w:type="spellStart"/>
      <w:proofErr w:type="gramStart"/>
      <w:r>
        <w:rPr>
          <w:shd w:val="clear" w:color="auto" w:fill="FFFAA5"/>
        </w:rPr>
        <w:t>redirectHttpToHttps</w:t>
      </w:r>
      <w:proofErr w:type="spellEnd"/>
      <w:r>
        <w:rPr>
          <w:shd w:val="clear" w:color="auto" w:fill="FFFAA5"/>
        </w:rPr>
        <w:t>(</w:t>
      </w:r>
      <w:proofErr w:type="gramEnd"/>
      <w:r>
        <w:rPr>
          <w:shd w:val="clear" w:color="auto" w:fill="FFFAA5"/>
        </w:rPr>
        <w:t>) {</w:t>
      </w:r>
    </w:p>
    <w:p w14:paraId="65CDED93" w14:textId="77777777" w:rsidR="00473F6E" w:rsidRDefault="00473F6E" w:rsidP="0029466B">
      <w:pPr>
        <w:spacing w:after="0"/>
      </w:pPr>
      <w:r>
        <w:rPr>
          <w:shd w:val="clear" w:color="auto" w:fill="FFFAA5"/>
        </w:rPr>
        <w:t xml:space="preserve">        var </w:t>
      </w:r>
      <w:proofErr w:type="spellStart"/>
      <w:r>
        <w:rPr>
          <w:shd w:val="clear" w:color="auto" w:fill="FFFAA5"/>
        </w:rPr>
        <w:t>httpURL</w:t>
      </w:r>
      <w:proofErr w:type="spellEnd"/>
      <w:r>
        <w:rPr>
          <w:shd w:val="clear" w:color="auto" w:fill="FFFAA5"/>
        </w:rPr>
        <w:t xml:space="preserve"> = </w:t>
      </w:r>
      <w:proofErr w:type="spellStart"/>
      <w:proofErr w:type="gramStart"/>
      <w:r>
        <w:rPr>
          <w:shd w:val="clear" w:color="auto" w:fill="FFFAA5"/>
        </w:rPr>
        <w:t>window.location</w:t>
      </w:r>
      <w:proofErr w:type="gramEnd"/>
      <w:r>
        <w:rPr>
          <w:shd w:val="clear" w:color="auto" w:fill="FFFAA5"/>
        </w:rPr>
        <w:t>.hostname</w:t>
      </w:r>
      <w:proofErr w:type="spellEnd"/>
      <w:r>
        <w:rPr>
          <w:shd w:val="clear" w:color="auto" w:fill="FFFAA5"/>
        </w:rPr>
        <w:t xml:space="preserve"> + </w:t>
      </w:r>
      <w:proofErr w:type="spellStart"/>
      <w:r>
        <w:rPr>
          <w:shd w:val="clear" w:color="auto" w:fill="FFFAA5"/>
        </w:rPr>
        <w:t>window.location.pathname</w:t>
      </w:r>
      <w:proofErr w:type="spellEnd"/>
      <w:r>
        <w:rPr>
          <w:shd w:val="clear" w:color="auto" w:fill="FFFAA5"/>
        </w:rPr>
        <w:t>;</w:t>
      </w:r>
    </w:p>
    <w:p w14:paraId="282012BF" w14:textId="77777777" w:rsidR="00473F6E" w:rsidRDefault="00473F6E" w:rsidP="0029466B">
      <w:pPr>
        <w:spacing w:after="0"/>
      </w:pPr>
      <w:r>
        <w:rPr>
          <w:shd w:val="clear" w:color="auto" w:fill="FFFAA5"/>
        </w:rPr>
        <w:t xml:space="preserve">        var </w:t>
      </w:r>
      <w:proofErr w:type="spellStart"/>
      <w:r>
        <w:rPr>
          <w:shd w:val="clear" w:color="auto" w:fill="FFFAA5"/>
        </w:rPr>
        <w:t>httpsURL</w:t>
      </w:r>
      <w:proofErr w:type="spellEnd"/>
      <w:r>
        <w:rPr>
          <w:shd w:val="clear" w:color="auto" w:fill="FFFAA5"/>
        </w:rPr>
        <w:t xml:space="preserve"> = "https://" + </w:t>
      </w:r>
      <w:proofErr w:type="spellStart"/>
      <w:proofErr w:type="gramStart"/>
      <w:r>
        <w:rPr>
          <w:shd w:val="clear" w:color="auto" w:fill="FFFAA5"/>
        </w:rPr>
        <w:t>httpURL</w:t>
      </w:r>
      <w:proofErr w:type="spellEnd"/>
      <w:r>
        <w:rPr>
          <w:shd w:val="clear" w:color="auto" w:fill="FFFAA5"/>
        </w:rPr>
        <w:t>;</w:t>
      </w:r>
      <w:proofErr w:type="gramEnd"/>
    </w:p>
    <w:p w14:paraId="717BE3E7" w14:textId="77777777" w:rsidR="00473F6E" w:rsidRDefault="00473F6E" w:rsidP="0029466B">
      <w:pPr>
        <w:spacing w:after="0"/>
      </w:pPr>
      <w:r>
        <w:rPr>
          <w:shd w:val="clear" w:color="auto" w:fill="FFFAA5"/>
        </w:rPr>
        <w:t>        </w:t>
      </w:r>
      <w:proofErr w:type="spellStart"/>
      <w:proofErr w:type="gramStart"/>
      <w:r>
        <w:rPr>
          <w:shd w:val="clear" w:color="auto" w:fill="FFFAA5"/>
        </w:rPr>
        <w:t>window.location</w:t>
      </w:r>
      <w:proofErr w:type="spellEnd"/>
      <w:proofErr w:type="gramEnd"/>
      <w:r>
        <w:rPr>
          <w:shd w:val="clear" w:color="auto" w:fill="FFFAA5"/>
        </w:rPr>
        <w:t xml:space="preserve"> = </w:t>
      </w:r>
      <w:proofErr w:type="spellStart"/>
      <w:r>
        <w:rPr>
          <w:shd w:val="clear" w:color="auto" w:fill="FFFAA5"/>
        </w:rPr>
        <w:t>httpsURL</w:t>
      </w:r>
      <w:proofErr w:type="spellEnd"/>
      <w:r>
        <w:rPr>
          <w:shd w:val="clear" w:color="auto" w:fill="FFFAA5"/>
        </w:rPr>
        <w:t>;</w:t>
      </w:r>
    </w:p>
    <w:p w14:paraId="38E30FCD" w14:textId="77777777" w:rsidR="00473F6E" w:rsidRDefault="00473F6E" w:rsidP="0029466B">
      <w:pPr>
        <w:spacing w:after="0"/>
      </w:pPr>
      <w:r>
        <w:rPr>
          <w:shd w:val="clear" w:color="auto" w:fill="FFFAA5"/>
        </w:rPr>
        <w:lastRenderedPageBreak/>
        <w:t>    }</w:t>
      </w:r>
    </w:p>
    <w:p w14:paraId="79E2011D" w14:textId="77777777" w:rsidR="00473F6E" w:rsidRDefault="00473F6E" w:rsidP="0029466B">
      <w:pPr>
        <w:spacing w:after="0"/>
      </w:pPr>
      <w:r>
        <w:rPr>
          <w:shd w:val="clear" w:color="auto" w:fill="FFFAA5"/>
        </w:rPr>
        <w:t>    </w:t>
      </w:r>
      <w:proofErr w:type="spellStart"/>
      <w:proofErr w:type="gramStart"/>
      <w:r>
        <w:rPr>
          <w:shd w:val="clear" w:color="auto" w:fill="FFFAA5"/>
        </w:rPr>
        <w:t>redirectHttpToHttps</w:t>
      </w:r>
      <w:proofErr w:type="spellEnd"/>
      <w:r>
        <w:rPr>
          <w:shd w:val="clear" w:color="auto" w:fill="FFFAA5"/>
        </w:rPr>
        <w:t>(</w:t>
      </w:r>
      <w:proofErr w:type="gramEnd"/>
      <w:r>
        <w:rPr>
          <w:shd w:val="clear" w:color="auto" w:fill="FFFAA5"/>
        </w:rPr>
        <w:t>);</w:t>
      </w:r>
    </w:p>
    <w:p w14:paraId="6E51A6F9" w14:textId="77777777" w:rsidR="00473F6E" w:rsidRDefault="00473F6E" w:rsidP="0029466B">
      <w:pPr>
        <w:spacing w:after="0"/>
      </w:pPr>
      <w:r>
        <w:rPr>
          <w:shd w:val="clear" w:color="auto" w:fill="FFFAA5"/>
        </w:rPr>
        <w:t>&lt;/script&gt;</w:t>
      </w:r>
    </w:p>
    <w:p w14:paraId="4D7F9EF5" w14:textId="77777777" w:rsidR="00473F6E" w:rsidRDefault="00473F6E" w:rsidP="0029466B">
      <w:pPr>
        <w:spacing w:after="0"/>
      </w:pPr>
      <w:r>
        <w:t>&lt;body&gt;</w:t>
      </w:r>
    </w:p>
    <w:p w14:paraId="34020AA0" w14:textId="77777777" w:rsidR="00473F6E" w:rsidRDefault="00473F6E" w:rsidP="0029466B">
      <w:pPr>
        <w:spacing w:after="0"/>
      </w:pPr>
      <w:r>
        <w:t>&lt;/body&gt;</w:t>
      </w:r>
    </w:p>
    <w:p w14:paraId="4D5E6C00" w14:textId="77777777" w:rsidR="00473F6E" w:rsidRDefault="00473F6E" w:rsidP="0029466B">
      <w:pPr>
        <w:spacing w:after="0"/>
      </w:pPr>
      <w:r>
        <w:t>&lt;/html&gt;</w:t>
      </w:r>
    </w:p>
    <w:p w14:paraId="3A62079A" w14:textId="77777777" w:rsidR="00473F6E" w:rsidRDefault="00473F6E" w:rsidP="0029466B">
      <w:pPr>
        <w:spacing w:after="0"/>
      </w:pPr>
    </w:p>
    <w:p w14:paraId="5DCA8359" w14:textId="77777777" w:rsidR="00473F6E" w:rsidRDefault="00473F6E" w:rsidP="0029466B">
      <w:pPr>
        <w:spacing w:after="0"/>
      </w:pPr>
    </w:p>
    <w:p w14:paraId="3D1DD675" w14:textId="77777777" w:rsidR="00473F6E" w:rsidRDefault="00473F6E" w:rsidP="0029466B">
      <w:pPr>
        <w:spacing w:after="0"/>
      </w:pPr>
    </w:p>
    <w:p w14:paraId="3CB91A46" w14:textId="77777777" w:rsidR="00473F6E" w:rsidRDefault="00473F6E" w:rsidP="0029466B">
      <w:pPr>
        <w:spacing w:after="0"/>
      </w:pPr>
      <w:r>
        <w:t>D.</w:t>
      </w:r>
    </w:p>
    <w:p w14:paraId="2431CC1E" w14:textId="77777777" w:rsidR="00473F6E" w:rsidRDefault="00473F6E" w:rsidP="0029466B">
      <w:pPr>
        <w:spacing w:after="0"/>
      </w:pPr>
      <w:r>
        <w:t>Add Error Pages.</w:t>
      </w:r>
    </w:p>
    <w:p w14:paraId="257068D3" w14:textId="77777777" w:rsidR="00473F6E" w:rsidRDefault="00473F6E" w:rsidP="0029466B">
      <w:pPr>
        <w:spacing w:after="0"/>
      </w:pPr>
    </w:p>
    <w:p w14:paraId="64723CE5" w14:textId="03502E98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6E6AAD2B" wp14:editId="211A26D3">
            <wp:extent cx="5274310" cy="398970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6F9A8" w14:textId="77777777" w:rsidR="00473F6E" w:rsidRDefault="00473F6E" w:rsidP="0029466B">
      <w:pPr>
        <w:spacing w:after="0"/>
      </w:pPr>
    </w:p>
    <w:p w14:paraId="73F45B0D" w14:textId="77777777" w:rsidR="00473F6E" w:rsidRDefault="00473F6E" w:rsidP="0029466B">
      <w:pPr>
        <w:spacing w:after="0"/>
      </w:pPr>
    </w:p>
    <w:p w14:paraId="0055E455" w14:textId="7932AEF0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0D822A75" wp14:editId="5C92722A">
            <wp:extent cx="5274310" cy="246824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545DA" w14:textId="77777777" w:rsidR="00473F6E" w:rsidRDefault="00473F6E" w:rsidP="0029466B">
      <w:pPr>
        <w:spacing w:after="0"/>
      </w:pPr>
    </w:p>
    <w:p w14:paraId="02F5A626" w14:textId="77777777" w:rsidR="00473F6E" w:rsidRDefault="00473F6E" w:rsidP="0029466B">
      <w:pPr>
        <w:spacing w:after="0"/>
      </w:pPr>
      <w:r>
        <w:t>403.4</w:t>
      </w:r>
    </w:p>
    <w:p w14:paraId="24F3BB86" w14:textId="77777777" w:rsidR="00473F6E" w:rsidRDefault="00473F6E" w:rsidP="0029466B">
      <w:pPr>
        <w:spacing w:after="0"/>
      </w:pPr>
      <w:r>
        <w:t>C:\inetpub\RedirectToHttps.html</w:t>
      </w:r>
    </w:p>
    <w:p w14:paraId="356DD49B" w14:textId="77777777" w:rsidR="00473F6E" w:rsidRDefault="00473F6E" w:rsidP="0029466B">
      <w:pPr>
        <w:spacing w:after="0"/>
      </w:pPr>
    </w:p>
    <w:p w14:paraId="51820F61" w14:textId="798D7392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55A38A44" wp14:editId="309C5C4B">
            <wp:extent cx="4846320" cy="502920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4EA9D" w14:textId="77777777" w:rsidR="00473F6E" w:rsidRDefault="00473F6E" w:rsidP="0029466B">
      <w:pPr>
        <w:spacing w:after="0"/>
      </w:pPr>
    </w:p>
    <w:p w14:paraId="3CF92B81" w14:textId="77777777" w:rsidR="00473F6E" w:rsidRDefault="00473F6E" w:rsidP="0029466B">
      <w:pPr>
        <w:spacing w:after="0"/>
      </w:pPr>
    </w:p>
    <w:p w14:paraId="3E06BC9E" w14:textId="77777777" w:rsidR="00473F6E" w:rsidRDefault="00473F6E" w:rsidP="0029466B">
      <w:pPr>
        <w:spacing w:after="0"/>
      </w:pPr>
    </w:p>
    <w:p w14:paraId="237EE18D" w14:textId="77777777" w:rsidR="00473F6E" w:rsidRDefault="00473F6E" w:rsidP="0029466B">
      <w:pPr>
        <w:spacing w:after="0"/>
      </w:pPr>
      <w:r>
        <w:t>E.</w:t>
      </w:r>
    </w:p>
    <w:p w14:paraId="559FA421" w14:textId="77777777" w:rsidR="00473F6E" w:rsidRDefault="00473F6E" w:rsidP="0029466B">
      <w:pPr>
        <w:spacing w:after="0"/>
      </w:pPr>
      <w:r>
        <w:t>Edit Feature Settings</w:t>
      </w:r>
    </w:p>
    <w:p w14:paraId="686871E2" w14:textId="77777777" w:rsidR="00473F6E" w:rsidRDefault="00473F6E" w:rsidP="0029466B">
      <w:pPr>
        <w:spacing w:after="0"/>
      </w:pPr>
    </w:p>
    <w:p w14:paraId="09E5DA86" w14:textId="57D48D9A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7DFC42A4" wp14:editId="31BA6C2B">
            <wp:extent cx="5274310" cy="246824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CFDFA" w14:textId="77777777" w:rsidR="00473F6E" w:rsidRDefault="00473F6E" w:rsidP="0029466B">
      <w:pPr>
        <w:spacing w:after="0"/>
      </w:pPr>
    </w:p>
    <w:p w14:paraId="71A83B9B" w14:textId="77777777" w:rsidR="00473F6E" w:rsidRDefault="00473F6E" w:rsidP="0029466B">
      <w:pPr>
        <w:spacing w:after="0"/>
      </w:pPr>
    </w:p>
    <w:p w14:paraId="5E0396B4" w14:textId="77777777" w:rsidR="00473F6E" w:rsidRDefault="00473F6E" w:rsidP="0029466B">
      <w:pPr>
        <w:spacing w:after="0"/>
      </w:pPr>
      <w:r>
        <w:t xml:space="preserve">By Default, it </w:t>
      </w:r>
      <w:proofErr w:type="gramStart"/>
      <w:r>
        <w:t>select</w:t>
      </w:r>
      <w:proofErr w:type="gramEnd"/>
      <w:r>
        <w:t xml:space="preserve"> "</w:t>
      </w:r>
      <w:r>
        <w:rPr>
          <w:b/>
          <w:bCs/>
        </w:rPr>
        <w:t>Details error for local requests and custom error pages for remote requests</w:t>
      </w:r>
      <w:r>
        <w:t>"</w:t>
      </w:r>
    </w:p>
    <w:p w14:paraId="4AB958B9" w14:textId="77777777" w:rsidR="00473F6E" w:rsidRDefault="00473F6E" w:rsidP="0029466B">
      <w:pPr>
        <w:spacing w:after="0"/>
      </w:pPr>
      <w:r>
        <w:t>"Details Errors" means the default error pages which show all the details.</w:t>
      </w:r>
    </w:p>
    <w:p w14:paraId="438D892C" w14:textId="77777777" w:rsidR="00473F6E" w:rsidRDefault="00473F6E" w:rsidP="0029466B">
      <w:pPr>
        <w:spacing w:after="0"/>
      </w:pPr>
    </w:p>
    <w:p w14:paraId="27D44044" w14:textId="6B797348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51959C04" wp14:editId="61A7551F">
            <wp:extent cx="5274310" cy="48901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23E08" w14:textId="77777777" w:rsidR="00473F6E" w:rsidRDefault="00473F6E" w:rsidP="0029466B">
      <w:pPr>
        <w:spacing w:after="0"/>
      </w:pPr>
    </w:p>
    <w:p w14:paraId="15027DC5" w14:textId="77777777" w:rsidR="00473F6E" w:rsidRDefault="00473F6E" w:rsidP="0029466B">
      <w:pPr>
        <w:spacing w:after="0"/>
      </w:pPr>
      <w:r>
        <w:t xml:space="preserve">We </w:t>
      </w:r>
      <w:proofErr w:type="gramStart"/>
      <w:r>
        <w:t>tries</w:t>
      </w:r>
      <w:proofErr w:type="gramEnd"/>
      <w:r>
        <w:t xml:space="preserve"> to make HTTP request redirect to HTTPS.</w:t>
      </w:r>
    </w:p>
    <w:p w14:paraId="1B9F9F46" w14:textId="77777777" w:rsidR="00473F6E" w:rsidRDefault="00473F6E" w:rsidP="0029466B">
      <w:pPr>
        <w:spacing w:after="0"/>
      </w:pPr>
      <w:r>
        <w:t>For Testing, we select "</w:t>
      </w:r>
      <w:r>
        <w:rPr>
          <w:b/>
          <w:bCs/>
        </w:rPr>
        <w:t>Custom Error Pages</w:t>
      </w:r>
      <w:r>
        <w:t>"</w:t>
      </w:r>
    </w:p>
    <w:p w14:paraId="55ADF674" w14:textId="77777777" w:rsidR="00473F6E" w:rsidRDefault="00473F6E" w:rsidP="0029466B">
      <w:pPr>
        <w:spacing w:after="0"/>
      </w:pPr>
    </w:p>
    <w:p w14:paraId="0DD4988F" w14:textId="2E8FC21B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738F2AD4" wp14:editId="7DA7EF2E">
            <wp:extent cx="5274310" cy="4890135"/>
            <wp:effectExtent l="0" t="0" r="2540" b="571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D6650" w14:textId="77777777" w:rsidR="00473F6E" w:rsidRDefault="00473F6E" w:rsidP="0029466B">
      <w:pPr>
        <w:spacing w:after="0"/>
      </w:pPr>
    </w:p>
    <w:p w14:paraId="417AE607" w14:textId="77777777" w:rsidR="00473F6E" w:rsidRDefault="00473F6E" w:rsidP="0029466B">
      <w:pPr>
        <w:spacing w:after="0"/>
      </w:pPr>
      <w:r>
        <w:t>F.</w:t>
      </w:r>
    </w:p>
    <w:p w14:paraId="22D761A7" w14:textId="77777777" w:rsidR="00473F6E" w:rsidRDefault="00473F6E" w:rsidP="0029466B">
      <w:pPr>
        <w:spacing w:after="0"/>
      </w:pPr>
      <w:r>
        <w:t>Run the application</w:t>
      </w:r>
    </w:p>
    <w:p w14:paraId="3BCA059B" w14:textId="77777777" w:rsidR="00473F6E" w:rsidRDefault="00473F6E" w:rsidP="0029466B">
      <w:pPr>
        <w:spacing w:after="0"/>
      </w:pPr>
      <w:r>
        <w:t>We still get the default details error page for status code 500.19</w:t>
      </w:r>
    </w:p>
    <w:p w14:paraId="5045DF27" w14:textId="77777777" w:rsidR="00473F6E" w:rsidRDefault="00473F6E" w:rsidP="0029466B">
      <w:pPr>
        <w:spacing w:after="0"/>
      </w:pPr>
      <w:r>
        <w:t>Therefore, In MVC, please use [</w:t>
      </w:r>
      <w:proofErr w:type="spellStart"/>
      <w:r>
        <w:t>RequireHttps</w:t>
      </w:r>
      <w:proofErr w:type="spellEnd"/>
      <w:r>
        <w:t>]</w:t>
      </w:r>
    </w:p>
    <w:p w14:paraId="238EBED3" w14:textId="77777777" w:rsidR="00473F6E" w:rsidRDefault="00473F6E" w:rsidP="0029466B">
      <w:pPr>
        <w:spacing w:after="0"/>
      </w:pPr>
    </w:p>
    <w:p w14:paraId="363B6E75" w14:textId="3D5F8823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566AFE00" wp14:editId="70BDD349">
            <wp:extent cx="5274310" cy="28200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2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95520" w14:textId="77777777" w:rsidR="00473F6E" w:rsidRDefault="00473F6E" w:rsidP="0029466B">
      <w:pPr>
        <w:spacing w:after="0"/>
      </w:pPr>
    </w:p>
    <w:p w14:paraId="7E135F33" w14:textId="77777777" w:rsidR="00473F6E" w:rsidRDefault="00473F6E" w:rsidP="0029466B">
      <w:pPr>
        <w:spacing w:after="0"/>
      </w:pPr>
    </w:p>
    <w:p w14:paraId="483818AB" w14:textId="77777777" w:rsidR="00473F6E" w:rsidRDefault="00473F6E" w:rsidP="0029466B">
      <w:pPr>
        <w:spacing w:after="0"/>
      </w:pPr>
    </w:p>
    <w:p w14:paraId="2B173CC0" w14:textId="77777777" w:rsidR="00473F6E" w:rsidRDefault="00473F6E" w:rsidP="0029466B">
      <w:pPr>
        <w:spacing w:after="0"/>
      </w:pPr>
      <w:r>
        <w:t>G.</w:t>
      </w:r>
    </w:p>
    <w:p w14:paraId="3582696B" w14:textId="77777777" w:rsidR="00473F6E" w:rsidRDefault="00473F6E" w:rsidP="0029466B">
      <w:pPr>
        <w:spacing w:after="0"/>
      </w:pPr>
      <w:r>
        <w:t>Please un-do everything.</w:t>
      </w:r>
    </w:p>
    <w:p w14:paraId="6712F547" w14:textId="535E7E70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619F30EC" wp14:editId="34B65EC5">
            <wp:extent cx="3528060" cy="32689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8829A" w14:textId="77777777" w:rsidR="00473F6E" w:rsidRDefault="00473F6E" w:rsidP="0029466B">
      <w:pPr>
        <w:spacing w:after="0"/>
      </w:pPr>
    </w:p>
    <w:p w14:paraId="279737AC" w14:textId="2E3F5E09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3324AF4B" wp14:editId="25079081">
            <wp:extent cx="5274310" cy="19208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F8046" w14:textId="77777777" w:rsidR="00473F6E" w:rsidRDefault="00473F6E" w:rsidP="0029466B">
      <w:pPr>
        <w:spacing w:after="0"/>
      </w:pPr>
    </w:p>
    <w:p w14:paraId="7228DF82" w14:textId="77777777" w:rsidR="00473F6E" w:rsidRDefault="00473F6E" w:rsidP="0029466B">
      <w:pPr>
        <w:spacing w:after="0"/>
      </w:pPr>
    </w:p>
    <w:p w14:paraId="25137597" w14:textId="77777777" w:rsidR="00473F6E" w:rsidRDefault="00473F6E" w:rsidP="0029466B">
      <w:pPr>
        <w:spacing w:after="0"/>
      </w:pPr>
    </w:p>
    <w:p w14:paraId="7692E2F7" w14:textId="77777777" w:rsidR="00473F6E" w:rsidRDefault="00473F6E" w:rsidP="0029466B">
      <w:pPr>
        <w:spacing w:after="0"/>
      </w:pPr>
      <w:r>
        <w:rPr>
          <w:sz w:val="36"/>
          <w:szCs w:val="36"/>
        </w:rPr>
        <w:t>3.7. Error Controller - Status Code: 403.4</w:t>
      </w:r>
    </w:p>
    <w:p w14:paraId="7C1A1803" w14:textId="77777777" w:rsidR="00473F6E" w:rsidRDefault="00473F6E" w:rsidP="0029466B">
      <w:pPr>
        <w:spacing w:after="0"/>
      </w:pPr>
    </w:p>
    <w:p w14:paraId="101815B7" w14:textId="77777777" w:rsidR="00473F6E" w:rsidRDefault="00473F6E" w:rsidP="0029466B">
      <w:pPr>
        <w:spacing w:after="0"/>
      </w:pPr>
    </w:p>
    <w:p w14:paraId="0705D33E" w14:textId="77777777" w:rsidR="00473F6E" w:rsidRDefault="00473F6E" w:rsidP="0029466B">
      <w:pPr>
        <w:spacing w:after="0"/>
      </w:pPr>
      <w:r>
        <w:t>Error Pages is the place which lists a location of all Error Pages.</w:t>
      </w:r>
    </w:p>
    <w:p w14:paraId="0585A920" w14:textId="77777777" w:rsidR="00473F6E" w:rsidRDefault="00473F6E" w:rsidP="0029466B">
      <w:pPr>
        <w:spacing w:after="0"/>
      </w:pPr>
    </w:p>
    <w:p w14:paraId="73B5DB8E" w14:textId="77777777" w:rsidR="00473F6E" w:rsidRDefault="00473F6E" w:rsidP="0029466B">
      <w:pPr>
        <w:spacing w:after="0"/>
      </w:pPr>
      <w:r>
        <w:t>Let's try the following scenario.</w:t>
      </w:r>
    </w:p>
    <w:p w14:paraId="22B4D9DD" w14:textId="77777777" w:rsidR="00473F6E" w:rsidRDefault="00473F6E" w:rsidP="0029466B">
      <w:pPr>
        <w:spacing w:after="0"/>
      </w:pPr>
      <w:r>
        <w:t> </w:t>
      </w:r>
    </w:p>
    <w:p w14:paraId="0F16AFC1" w14:textId="77777777" w:rsidR="00473F6E" w:rsidRDefault="00473F6E" w:rsidP="0029466B">
      <w:pPr>
        <w:spacing w:after="0"/>
      </w:pPr>
      <w:r>
        <w:t>A.</w:t>
      </w:r>
    </w:p>
    <w:p w14:paraId="746148FD" w14:textId="77777777" w:rsidR="00473F6E" w:rsidRDefault="00473F6E" w:rsidP="0029466B">
      <w:pPr>
        <w:spacing w:after="0"/>
      </w:pPr>
      <w:r>
        <w:t>Enable the SSL required</w:t>
      </w:r>
    </w:p>
    <w:p w14:paraId="533A15DC" w14:textId="4F8CA620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216596C1" wp14:editId="6FF61B92">
            <wp:extent cx="5274310" cy="35242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56DD0" w14:textId="77777777" w:rsidR="00473F6E" w:rsidRDefault="00473F6E" w:rsidP="0029466B">
      <w:pPr>
        <w:spacing w:after="0"/>
      </w:pPr>
    </w:p>
    <w:p w14:paraId="2C32BD0C" w14:textId="678469CD" w:rsidR="00473F6E" w:rsidRDefault="00473F6E" w:rsidP="0029466B">
      <w:pPr>
        <w:spacing w:after="0"/>
      </w:pPr>
      <w:r>
        <w:rPr>
          <w:noProof/>
        </w:rPr>
        <w:drawing>
          <wp:inline distT="0" distB="0" distL="0" distR="0" wp14:anchorId="51554108" wp14:editId="66C67BB3">
            <wp:extent cx="5274310" cy="35210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B5232" w14:textId="77777777" w:rsidR="00473F6E" w:rsidRDefault="00473F6E" w:rsidP="0029466B">
      <w:pPr>
        <w:spacing w:after="0"/>
      </w:pPr>
    </w:p>
    <w:p w14:paraId="48DD2407" w14:textId="77777777" w:rsidR="00473F6E" w:rsidRDefault="00473F6E" w:rsidP="0029466B">
      <w:pPr>
        <w:spacing w:after="0"/>
      </w:pPr>
      <w:r>
        <w:t>B.</w:t>
      </w:r>
    </w:p>
    <w:p w14:paraId="66BBEE8B" w14:textId="77777777" w:rsidR="00473F6E" w:rsidRDefault="00473F6E" w:rsidP="0029466B">
      <w:pPr>
        <w:spacing w:after="0"/>
      </w:pPr>
      <w:r>
        <w:t>Run application</w:t>
      </w:r>
    </w:p>
    <w:p w14:paraId="52BB27B5" w14:textId="77777777" w:rsidR="00473F6E" w:rsidRDefault="00473F6E" w:rsidP="0029466B">
      <w:pPr>
        <w:spacing w:after="0"/>
      </w:pPr>
      <w:r>
        <w:t xml:space="preserve">The status code is </w:t>
      </w:r>
      <w:proofErr w:type="gramStart"/>
      <w:r>
        <w:t>actually </w:t>
      </w:r>
      <w:r>
        <w:rPr>
          <w:b/>
          <w:bCs/>
        </w:rPr>
        <w:t>403.4</w:t>
      </w:r>
      <w:proofErr w:type="gramEnd"/>
    </w:p>
    <w:p w14:paraId="70EF2317" w14:textId="77777777" w:rsidR="00473F6E" w:rsidRDefault="00473F6E" w:rsidP="0029466B">
      <w:pPr>
        <w:spacing w:after="0"/>
      </w:pPr>
    </w:p>
    <w:p w14:paraId="21222F7B" w14:textId="00994262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4EAC9E5B" wp14:editId="13034C78">
            <wp:extent cx="4175760" cy="20878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43A8E" w14:textId="77777777" w:rsidR="00473F6E" w:rsidRDefault="00473F6E" w:rsidP="0029466B">
      <w:pPr>
        <w:spacing w:after="0"/>
      </w:pPr>
    </w:p>
    <w:p w14:paraId="66C72E41" w14:textId="77777777" w:rsidR="00473F6E" w:rsidRDefault="00473F6E" w:rsidP="0029466B">
      <w:pPr>
        <w:spacing w:after="0"/>
      </w:pPr>
    </w:p>
    <w:p w14:paraId="02465732" w14:textId="77777777" w:rsidR="00473F6E" w:rsidRDefault="00473F6E" w:rsidP="0029466B">
      <w:pPr>
        <w:spacing w:after="0"/>
      </w:pPr>
      <w:r>
        <w:rPr>
          <w:sz w:val="32"/>
          <w:szCs w:val="32"/>
        </w:rPr>
        <w:t>3.7.1. </w:t>
      </w:r>
      <w:proofErr w:type="spellStart"/>
      <w:r>
        <w:rPr>
          <w:sz w:val="32"/>
          <w:szCs w:val="32"/>
        </w:rPr>
        <w:t>Web.config</w:t>
      </w:r>
      <w:proofErr w:type="spellEnd"/>
    </w:p>
    <w:p w14:paraId="5F8BDC00" w14:textId="77777777" w:rsidR="00473F6E" w:rsidRDefault="00473F6E" w:rsidP="0029466B">
      <w:pPr>
        <w:spacing w:after="0"/>
      </w:pPr>
    </w:p>
    <w:p w14:paraId="1383C6BE" w14:textId="77777777" w:rsidR="00473F6E" w:rsidRDefault="00473F6E" w:rsidP="0029466B">
      <w:pPr>
        <w:spacing w:after="0"/>
      </w:pPr>
    </w:p>
    <w:p w14:paraId="416C303B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E830CAA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caching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89CFAB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5F09AFB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A764A14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 &lt;</w:t>
      </w:r>
      <w:r>
        <w:rPr>
          <w:rFonts w:ascii="Consolas" w:hAnsi="Consolas"/>
          <w:color w:val="A31515"/>
          <w:sz w:val="18"/>
          <w:szCs w:val="18"/>
        </w:rPr>
        <w:t>clea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704B243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utputCacheProfile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urat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6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ryByParam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n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A379BBE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25E94F9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1860333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caching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35A732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customErrors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m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5C2A0B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</w:rPr>
        <w:t>UnauthorizedError</w:t>
      </w:r>
      <w:proofErr w:type="spell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C5ABA7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3.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RedirectToHttps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A5726B1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    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403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directToHttp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C744C6A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4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4A43882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50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</w:rPr>
        <w:t>InternalServerError</w:t>
      </w:r>
      <w:proofErr w:type="spell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1876F8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498D438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</w:rPr>
        <w:t>en</w:t>
      </w:r>
      <w:proofErr w:type="spellEnd"/>
      <w:r>
        <w:rPr>
          <w:rFonts w:ascii="Consolas" w:hAnsi="Consolas"/>
          <w:color w:val="0000FF"/>
          <w:sz w:val="18"/>
          <w:szCs w:val="18"/>
        </w:rPr>
        <w:t>-au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6125729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8A6B28A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httpRuntime</w:t>
      </w:r>
      <w:proofErr w:type="spell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</w:t>
      </w:r>
      <w:proofErr w:type="spellEnd"/>
    </w:p>
    <w:p w14:paraId="4E1C0829" w14:textId="77777777" w:rsidR="00473F6E" w:rsidRDefault="00473F6E" w:rsidP="0029466B">
      <w:pPr>
        <w:spacing w:after="0"/>
      </w:pPr>
    </w:p>
    <w:p w14:paraId="2471F74B" w14:textId="77777777" w:rsidR="00473F6E" w:rsidRDefault="00473F6E" w:rsidP="0029466B">
      <w:pPr>
        <w:spacing w:after="0"/>
      </w:pPr>
    </w:p>
    <w:p w14:paraId="4328CF63" w14:textId="77777777" w:rsidR="00473F6E" w:rsidRDefault="00473F6E" w:rsidP="0029466B">
      <w:pPr>
        <w:spacing w:after="0"/>
      </w:pPr>
      <w:r>
        <w:rPr>
          <w:sz w:val="32"/>
          <w:szCs w:val="32"/>
        </w:rPr>
        <w:t>3.7.2. Controllers/</w:t>
      </w:r>
      <w:proofErr w:type="spellStart"/>
      <w:r>
        <w:rPr>
          <w:sz w:val="32"/>
          <w:szCs w:val="32"/>
        </w:rPr>
        <w:t>ErrorController.cs</w:t>
      </w:r>
      <w:proofErr w:type="spellEnd"/>
    </w:p>
    <w:p w14:paraId="0FA8EC53" w14:textId="77777777" w:rsidR="00473F6E" w:rsidRDefault="00473F6E" w:rsidP="0029466B">
      <w:pPr>
        <w:spacing w:after="0"/>
      </w:pPr>
    </w:p>
    <w:p w14:paraId="5E7EDA15" w14:textId="77777777" w:rsidR="00473F6E" w:rsidRDefault="00473F6E" w:rsidP="0029466B">
      <w:pPr>
        <w:spacing w:after="0"/>
      </w:pPr>
    </w:p>
    <w:p w14:paraId="43813EBB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0506360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370132BE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40466D5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Erro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77E9E1F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28F2389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</w:t>
      </w:r>
    </w:p>
    <w:p w14:paraId="28533861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BA6B383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UnauthorizedErro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5416CF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FF6C9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6F6DE82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C31DC1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</w:t>
      </w:r>
    </w:p>
    <w:p w14:paraId="1359711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9557D6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FB92C78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EBACB8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54DE05D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A54199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</w:t>
      </w:r>
    </w:p>
    <w:p w14:paraId="19D2876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CA1B8A9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ernalServerErro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3360C5B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84B42E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D014098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417F90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="403.4"</w:t>
      </w:r>
    </w:p>
    <w:p w14:paraId="76B9A4BC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tpGe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4AF1B1A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ctionResul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directToHttp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353999DB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7DD02AE4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gram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iew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360A5FD8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470BB46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7152345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0F6E2F5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A6DC97D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0D79D3E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1AB855C0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 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Redirect</w:t>
      </w:r>
      <w:proofErr w:type="spellEnd"/>
      <w:r>
        <w:rPr>
          <w:rFonts w:ascii="Consolas" w:hAnsi="Consolas"/>
          <w:color w:val="008000"/>
          <w:sz w:val="18"/>
          <w:szCs w:val="18"/>
        </w:rPr>
        <w:t>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"&gt;</w:t>
      </w:r>
    </w:p>
    <w:p w14:paraId="2CBE74E7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219786B4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4D17777D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84FD6EC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49F4CD69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Error.cshtml</w:t>
      </w:r>
      <w:proofErr w:type="spellEnd"/>
    </w:p>
    <w:p w14:paraId="4F791F64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74B62EE5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delet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.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C31F2CB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also can dele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in </w:t>
      </w:r>
      <w:proofErr w:type="spellStart"/>
      <w:r>
        <w:rPr>
          <w:rFonts w:ascii="Consolas" w:hAnsi="Consolas"/>
          <w:color w:val="008000"/>
          <w:sz w:val="18"/>
          <w:szCs w:val="18"/>
        </w:rPr>
        <w:t>ErrorController.cs</w:t>
      </w:r>
      <w:proofErr w:type="spellEnd"/>
    </w:p>
    <w:p w14:paraId="733C02ED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>, we can set as the following.</w:t>
      </w:r>
    </w:p>
    <w:p w14:paraId="60492C3E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723320F6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2E84606C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2773EE2C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2584C6C8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1CAB45B" w14:textId="77777777" w:rsidR="00473F6E" w:rsidRDefault="00473F6E" w:rsidP="0029466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75EEC3" w14:textId="77777777" w:rsidR="00473F6E" w:rsidRDefault="00473F6E" w:rsidP="0029466B">
      <w:pPr>
        <w:spacing w:after="0"/>
      </w:pPr>
    </w:p>
    <w:p w14:paraId="2F55714D" w14:textId="77777777" w:rsidR="00473F6E" w:rsidRDefault="00473F6E" w:rsidP="0029466B">
      <w:pPr>
        <w:spacing w:after="0"/>
      </w:pPr>
      <w:r>
        <w:rPr>
          <w:sz w:val="32"/>
          <w:szCs w:val="32"/>
        </w:rPr>
        <w:t>3.7.3. Views/Shared/</w:t>
      </w:r>
      <w:proofErr w:type="spellStart"/>
      <w:r>
        <w:rPr>
          <w:sz w:val="32"/>
          <w:szCs w:val="32"/>
        </w:rPr>
        <w:t>RedirectToHttps.cshtml</w:t>
      </w:r>
      <w:proofErr w:type="spellEnd"/>
    </w:p>
    <w:p w14:paraId="7BE8753B" w14:textId="77777777" w:rsidR="00473F6E" w:rsidRDefault="00473F6E" w:rsidP="0029466B">
      <w:pPr>
        <w:spacing w:after="0"/>
      </w:pPr>
    </w:p>
    <w:p w14:paraId="1FE6459B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00917C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directToHttps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7E34B7F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5D4252C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spellStart"/>
      <w:r>
        <w:rPr>
          <w:rFonts w:ascii="Consolas" w:hAnsi="Consolas"/>
          <w:sz w:val="18"/>
          <w:szCs w:val="18"/>
        </w:rPr>
        <w:t>RedirectToHttps</w:t>
      </w:r>
      <w:proofErr w:type="spellEnd"/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A2E13F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JavaScript"&gt;</w:t>
      </w:r>
    </w:p>
    <w:p w14:paraId="61A82D0A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directHttpToHttp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 {</w:t>
      </w:r>
    </w:p>
    <w:p w14:paraId="0BD4BBEB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URL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window.location</w:t>
      </w:r>
      <w:proofErr w:type="gramEnd"/>
      <w:r>
        <w:rPr>
          <w:rFonts w:ascii="Consolas" w:hAnsi="Consolas"/>
          <w:sz w:val="18"/>
          <w:szCs w:val="18"/>
        </w:rPr>
        <w:t>.hostname</w:t>
      </w:r>
      <w:proofErr w:type="spellEnd"/>
      <w:r>
        <w:rPr>
          <w:rFonts w:ascii="Consolas" w:hAnsi="Consolas"/>
          <w:sz w:val="18"/>
          <w:szCs w:val="18"/>
        </w:rPr>
        <w:t xml:space="preserve"> + </w:t>
      </w:r>
      <w:proofErr w:type="spellStart"/>
      <w:r>
        <w:rPr>
          <w:rFonts w:ascii="Consolas" w:hAnsi="Consolas"/>
          <w:sz w:val="18"/>
          <w:szCs w:val="18"/>
        </w:rPr>
        <w:t>window.location.pathnam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B39CD55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sUR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ttps://"</w:t>
      </w:r>
      <w:r>
        <w:t> </w:t>
      </w:r>
      <w:r>
        <w:rPr>
          <w:rFonts w:ascii="Consolas" w:hAnsi="Consolas"/>
          <w:sz w:val="18"/>
          <w:szCs w:val="18"/>
        </w:rPr>
        <w:t xml:space="preserve">+ </w:t>
      </w:r>
      <w:proofErr w:type="spellStart"/>
      <w:proofErr w:type="gramStart"/>
      <w:r>
        <w:rPr>
          <w:rFonts w:ascii="Consolas" w:hAnsi="Consolas"/>
          <w:sz w:val="18"/>
          <w:szCs w:val="18"/>
        </w:rPr>
        <w:t>httpURL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3872119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indow.location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httpsURL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220DB997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39592ED" w14:textId="77777777" w:rsidR="00473F6E" w:rsidRDefault="00473F6E" w:rsidP="0029466B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directHttpToHttp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C324300" w14:textId="77777777" w:rsidR="00473F6E" w:rsidRDefault="00473F6E" w:rsidP="0029466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41139E" w14:textId="77777777" w:rsidR="00473F6E" w:rsidRDefault="00473F6E" w:rsidP="0029466B">
      <w:pPr>
        <w:spacing w:after="0"/>
      </w:pPr>
    </w:p>
    <w:p w14:paraId="0E9A6C38" w14:textId="77777777" w:rsidR="00473F6E" w:rsidRDefault="00473F6E" w:rsidP="0029466B">
      <w:pPr>
        <w:spacing w:after="0"/>
      </w:pPr>
    </w:p>
    <w:p w14:paraId="55364F53" w14:textId="4DB888F5" w:rsidR="00473F6E" w:rsidRDefault="00473F6E" w:rsidP="0029466B">
      <w:pPr>
        <w:spacing w:after="0"/>
      </w:pPr>
      <w:r>
        <w:rPr>
          <w:noProof/>
        </w:rPr>
        <w:lastRenderedPageBreak/>
        <w:drawing>
          <wp:inline distT="0" distB="0" distL="0" distR="0" wp14:anchorId="4F43E9B7" wp14:editId="7C5E6E40">
            <wp:extent cx="4648200" cy="232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DF8B9" w14:textId="77777777" w:rsidR="00473F6E" w:rsidRDefault="00473F6E" w:rsidP="0029466B">
      <w:pPr>
        <w:spacing w:after="0"/>
      </w:pPr>
      <w:r>
        <w:t>Run the application</w:t>
      </w:r>
    </w:p>
    <w:p w14:paraId="248B9552" w14:textId="77777777" w:rsidR="00473F6E" w:rsidRDefault="00473F6E" w:rsidP="0029466B">
      <w:pPr>
        <w:spacing w:after="0"/>
      </w:pPr>
      <w:r>
        <w:t>We still get the default details error page for status code 403.4</w:t>
      </w:r>
    </w:p>
    <w:p w14:paraId="19EC228A" w14:textId="77777777" w:rsidR="00473F6E" w:rsidRDefault="00473F6E" w:rsidP="0029466B">
      <w:pPr>
        <w:spacing w:after="0"/>
      </w:pPr>
      <w:r>
        <w:t>Therefore, In MVC, please use [</w:t>
      </w:r>
      <w:proofErr w:type="spellStart"/>
      <w:r>
        <w:t>RequireHttps</w:t>
      </w:r>
      <w:proofErr w:type="spellEnd"/>
      <w:r>
        <w:t>]</w:t>
      </w:r>
    </w:p>
    <w:sectPr w:rsidR="00473F6E" w:rsidSect="002946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0A43D" w14:textId="77777777" w:rsidR="004D66C9" w:rsidRDefault="004D66C9" w:rsidP="000435DB">
      <w:pPr>
        <w:spacing w:after="0" w:line="240" w:lineRule="auto"/>
      </w:pPr>
      <w:r>
        <w:separator/>
      </w:r>
    </w:p>
  </w:endnote>
  <w:endnote w:type="continuationSeparator" w:id="0">
    <w:p w14:paraId="7470721A" w14:textId="77777777" w:rsidR="004D66C9" w:rsidRDefault="004D66C9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BD251" w14:textId="77777777" w:rsidR="004D66C9" w:rsidRDefault="004D66C9" w:rsidP="000435DB">
      <w:pPr>
        <w:spacing w:after="0" w:line="240" w:lineRule="auto"/>
      </w:pPr>
      <w:r>
        <w:separator/>
      </w:r>
    </w:p>
  </w:footnote>
  <w:footnote w:type="continuationSeparator" w:id="0">
    <w:p w14:paraId="1DD15C44" w14:textId="77777777" w:rsidR="004D66C9" w:rsidRDefault="004D66C9" w:rsidP="000435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3F7D9F"/>
    <w:multiLevelType w:val="multilevel"/>
    <w:tmpl w:val="0C66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5812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I0MrIwMTU0tjRQ0lEKTi0uzszPAykwrAUAIJMvESwAAAA="/>
  </w:docVars>
  <w:rsids>
    <w:rsidRoot w:val="00BF1C8A"/>
    <w:rsid w:val="000435DB"/>
    <w:rsid w:val="00147C60"/>
    <w:rsid w:val="0015654F"/>
    <w:rsid w:val="00173998"/>
    <w:rsid w:val="001C7B94"/>
    <w:rsid w:val="0029466B"/>
    <w:rsid w:val="002B127C"/>
    <w:rsid w:val="002F778D"/>
    <w:rsid w:val="00326350"/>
    <w:rsid w:val="003961E3"/>
    <w:rsid w:val="00396454"/>
    <w:rsid w:val="00442279"/>
    <w:rsid w:val="00473F6E"/>
    <w:rsid w:val="004A6FC0"/>
    <w:rsid w:val="004D66C9"/>
    <w:rsid w:val="004E50E0"/>
    <w:rsid w:val="005500E8"/>
    <w:rsid w:val="00565C18"/>
    <w:rsid w:val="0057722A"/>
    <w:rsid w:val="00650942"/>
    <w:rsid w:val="006E3A32"/>
    <w:rsid w:val="006E47A2"/>
    <w:rsid w:val="007F22E2"/>
    <w:rsid w:val="00802951"/>
    <w:rsid w:val="00827439"/>
    <w:rsid w:val="008308F0"/>
    <w:rsid w:val="008A38BD"/>
    <w:rsid w:val="008B3669"/>
    <w:rsid w:val="008C0F4D"/>
    <w:rsid w:val="00943493"/>
    <w:rsid w:val="0095375D"/>
    <w:rsid w:val="009F3339"/>
    <w:rsid w:val="00A23C55"/>
    <w:rsid w:val="00A37ED1"/>
    <w:rsid w:val="00A51CFB"/>
    <w:rsid w:val="00B16A34"/>
    <w:rsid w:val="00BC579A"/>
    <w:rsid w:val="00BD14F5"/>
    <w:rsid w:val="00BF1C8A"/>
    <w:rsid w:val="00C12C30"/>
    <w:rsid w:val="00C428D5"/>
    <w:rsid w:val="00D00ECE"/>
    <w:rsid w:val="00D51059"/>
    <w:rsid w:val="00DC254E"/>
    <w:rsid w:val="00DD61BB"/>
    <w:rsid w:val="00DF0AD8"/>
    <w:rsid w:val="00E11A14"/>
    <w:rsid w:val="00E776C2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4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7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7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6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6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1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3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758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17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84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3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56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8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48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4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7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6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4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8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5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3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2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9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4.png"/><Relationship Id="rId21" Type="http://schemas.openxmlformats.org/officeDocument/2006/relationships/hyperlink" Target="http://asp.net/" TargetMode="External"/><Relationship Id="rId42" Type="http://schemas.openxmlformats.org/officeDocument/2006/relationships/image" Target="media/image17.png"/><Relationship Id="rId47" Type="http://schemas.openxmlformats.org/officeDocument/2006/relationships/image" Target="media/image22.png"/><Relationship Id="rId63" Type="http://schemas.openxmlformats.org/officeDocument/2006/relationships/image" Target="media/image38.png"/><Relationship Id="rId68" Type="http://schemas.openxmlformats.org/officeDocument/2006/relationships/image" Target="media/image43.png"/><Relationship Id="rId16" Type="http://schemas.openxmlformats.org/officeDocument/2006/relationships/image" Target="media/image2.png"/><Relationship Id="rId11" Type="http://schemas.openxmlformats.org/officeDocument/2006/relationships/hyperlink" Target="https://msdn.microsoft.com/en-us/library/windows/desktop/aa386968%28v=vs.85%29.aspx" TargetMode="External"/><Relationship Id="rId32" Type="http://schemas.openxmlformats.org/officeDocument/2006/relationships/hyperlink" Target="http://localhost/onlinegame.web/Error/InternalServerError" TargetMode="External"/><Relationship Id="rId37" Type="http://schemas.openxmlformats.org/officeDocument/2006/relationships/image" Target="media/image12.png"/><Relationship Id="rId53" Type="http://schemas.openxmlformats.org/officeDocument/2006/relationships/image" Target="media/image28.png"/><Relationship Id="rId58" Type="http://schemas.openxmlformats.org/officeDocument/2006/relationships/image" Target="media/image33.png"/><Relationship Id="rId74" Type="http://schemas.openxmlformats.org/officeDocument/2006/relationships/image" Target="media/image47.png"/><Relationship Id="rId79" Type="http://schemas.openxmlformats.org/officeDocument/2006/relationships/image" Target="media/image52.png"/><Relationship Id="rId5" Type="http://schemas.openxmlformats.org/officeDocument/2006/relationships/styles" Target="styles.xml"/><Relationship Id="rId61" Type="http://schemas.openxmlformats.org/officeDocument/2006/relationships/image" Target="media/image36.png"/><Relationship Id="rId82" Type="http://schemas.openxmlformats.org/officeDocument/2006/relationships/theme" Target="theme/theme1.xml"/><Relationship Id="rId19" Type="http://schemas.openxmlformats.org/officeDocument/2006/relationships/hyperlink" Target="http://localhost:PortNumber/" TargetMode="External"/><Relationship Id="rId14" Type="http://schemas.openxmlformats.org/officeDocument/2006/relationships/hyperlink" Target="https://msdn.microsoft.com/en-us/library/windows/desktop/aa386968%28v=vs.85%29.aspx" TargetMode="External"/><Relationship Id="rId22" Type="http://schemas.openxmlformats.org/officeDocument/2006/relationships/hyperlink" Target="http://asp.net/" TargetMode="External"/><Relationship Id="rId27" Type="http://schemas.openxmlformats.org/officeDocument/2006/relationships/image" Target="media/image5.png"/><Relationship Id="rId30" Type="http://schemas.openxmlformats.org/officeDocument/2006/relationships/hyperlink" Target="http://localhost/onlinegame.web/Error/NotFound" TargetMode="External"/><Relationship Id="rId35" Type="http://schemas.openxmlformats.org/officeDocument/2006/relationships/image" Target="media/image10.png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56" Type="http://schemas.openxmlformats.org/officeDocument/2006/relationships/image" Target="media/image31.png"/><Relationship Id="rId64" Type="http://schemas.openxmlformats.org/officeDocument/2006/relationships/image" Target="media/image39.png"/><Relationship Id="rId69" Type="http://schemas.openxmlformats.org/officeDocument/2006/relationships/image" Target="media/image44.png"/><Relationship Id="rId77" Type="http://schemas.openxmlformats.org/officeDocument/2006/relationships/image" Target="media/image50.png"/><Relationship Id="rId8" Type="http://schemas.openxmlformats.org/officeDocument/2006/relationships/footnotes" Target="footnotes.xml"/><Relationship Id="rId51" Type="http://schemas.openxmlformats.org/officeDocument/2006/relationships/image" Target="media/image26.png"/><Relationship Id="rId72" Type="http://schemas.openxmlformats.org/officeDocument/2006/relationships/image" Target="media/image45.png"/><Relationship Id="rId80" Type="http://schemas.openxmlformats.org/officeDocument/2006/relationships/image" Target="media/image53.png"/><Relationship Id="rId3" Type="http://schemas.openxmlformats.org/officeDocument/2006/relationships/customXml" Target="../customXml/item3.xml"/><Relationship Id="rId12" Type="http://schemas.openxmlformats.org/officeDocument/2006/relationships/hyperlink" Target="https://www.iis.net/downloads/microsoft/url-rewrite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://asp.net/" TargetMode="External"/><Relationship Id="rId33" Type="http://schemas.openxmlformats.org/officeDocument/2006/relationships/image" Target="media/image8.png"/><Relationship Id="rId38" Type="http://schemas.openxmlformats.org/officeDocument/2006/relationships/image" Target="media/image13.png"/><Relationship Id="rId46" Type="http://schemas.openxmlformats.org/officeDocument/2006/relationships/image" Target="media/image21.png"/><Relationship Id="rId59" Type="http://schemas.openxmlformats.org/officeDocument/2006/relationships/image" Target="media/image34.png"/><Relationship Id="rId67" Type="http://schemas.openxmlformats.org/officeDocument/2006/relationships/image" Target="media/image42.png"/><Relationship Id="rId20" Type="http://schemas.openxmlformats.org/officeDocument/2006/relationships/hyperlink" Target="https://stackoverflow.com/questions/9016650/what-is-routes-ignorerouteresource-axd-pathinfo" TargetMode="External"/><Relationship Id="rId41" Type="http://schemas.openxmlformats.org/officeDocument/2006/relationships/image" Target="media/image16.png"/><Relationship Id="rId54" Type="http://schemas.openxmlformats.org/officeDocument/2006/relationships/image" Target="media/image29.png"/><Relationship Id="rId62" Type="http://schemas.openxmlformats.org/officeDocument/2006/relationships/image" Target="media/image37.png"/><Relationship Id="rId70" Type="http://schemas.openxmlformats.org/officeDocument/2006/relationships/hyperlink" Target="https://msdn.microsoft.com/en-us/library/windows/desktop/aa386968%28v=vs.85%29.aspx" TargetMode="External"/><Relationship Id="rId75" Type="http://schemas.openxmlformats.org/officeDocument/2006/relationships/image" Target="media/image4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1.png"/><Relationship Id="rId23" Type="http://schemas.openxmlformats.org/officeDocument/2006/relationships/hyperlink" Target="https://msdn.microsoft.com/en-us/library/wwh16c6c.aspx" TargetMode="External"/><Relationship Id="rId28" Type="http://schemas.openxmlformats.org/officeDocument/2006/relationships/hyperlink" Target="http://localhost/onlinegame.web/Error/UnauthorizedError" TargetMode="External"/><Relationship Id="rId36" Type="http://schemas.openxmlformats.org/officeDocument/2006/relationships/image" Target="media/image11.png"/><Relationship Id="rId49" Type="http://schemas.openxmlformats.org/officeDocument/2006/relationships/image" Target="media/image24.png"/><Relationship Id="rId57" Type="http://schemas.openxmlformats.org/officeDocument/2006/relationships/image" Target="media/image32.png"/><Relationship Id="rId10" Type="http://schemas.openxmlformats.org/officeDocument/2006/relationships/hyperlink" Target="https://docs.microsoft.com/en-us/aspnet/mvc/overview/older-versions-1/controllers-and-routing/understanding-action-filters-cs" TargetMode="External"/><Relationship Id="rId31" Type="http://schemas.openxmlformats.org/officeDocument/2006/relationships/image" Target="media/image7.png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openxmlformats.org/officeDocument/2006/relationships/image" Target="media/image40.png"/><Relationship Id="rId73" Type="http://schemas.openxmlformats.org/officeDocument/2006/relationships/image" Target="media/image46.png"/><Relationship Id="rId78" Type="http://schemas.openxmlformats.org/officeDocument/2006/relationships/image" Target="media/image51.png"/><Relationship Id="rId8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blog.miniasp.com/post/2018/04/21/PKI-Digital-Certificate-Format-Convertion-Notes.aspx" TargetMode="External"/><Relationship Id="rId18" Type="http://schemas.openxmlformats.org/officeDocument/2006/relationships/hyperlink" Target="http://asp.net/" TargetMode="External"/><Relationship Id="rId39" Type="http://schemas.openxmlformats.org/officeDocument/2006/relationships/image" Target="media/image14.png"/><Relationship Id="rId34" Type="http://schemas.openxmlformats.org/officeDocument/2006/relationships/image" Target="media/image9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76" Type="http://schemas.openxmlformats.org/officeDocument/2006/relationships/image" Target="media/image49.png"/><Relationship Id="rId7" Type="http://schemas.openxmlformats.org/officeDocument/2006/relationships/webSettings" Target="webSettings.xml"/><Relationship Id="rId71" Type="http://schemas.openxmlformats.org/officeDocument/2006/relationships/hyperlink" Target="https://msdn.microsoft.com/en-us/library/windows/desktop/aa386968%28v=vs.85%29.aspx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6.png"/><Relationship Id="rId24" Type="http://schemas.openxmlformats.org/officeDocument/2006/relationships/hyperlink" Target="http://localhost/OnlineGame.Web/trace.axd" TargetMode="External"/><Relationship Id="rId40" Type="http://schemas.openxmlformats.org/officeDocument/2006/relationships/image" Target="media/image15.png"/><Relationship Id="rId45" Type="http://schemas.openxmlformats.org/officeDocument/2006/relationships/image" Target="media/image20.png"/><Relationship Id="rId66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2</Pages>
  <Words>4471</Words>
  <Characters>25490</Characters>
  <Application>Microsoft Office Word</Application>
  <DocSecurity>0</DocSecurity>
  <Lines>212</Lines>
  <Paragraphs>59</Paragraphs>
  <ScaleCrop>false</ScaleCrop>
  <Company/>
  <LinksUpToDate>false</LinksUpToDate>
  <CharactersWithSpaces>29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0</cp:revision>
  <dcterms:created xsi:type="dcterms:W3CDTF">2022-10-19T17:36:00Z</dcterms:created>
  <dcterms:modified xsi:type="dcterms:W3CDTF">2022-11-1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